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61C41F" w14:textId="72436FA0" w:rsidR="0007297B" w:rsidRPr="007A72E2" w:rsidRDefault="00A64A23" w:rsidP="0007297B">
      <w:pPr>
        <w:spacing w:line="480" w:lineRule="auto"/>
        <w:contextualSpacing/>
        <w:jc w:val="center"/>
        <w:rPr>
          <w:rFonts w:asciiTheme="majorHAnsi" w:eastAsia="Arial Unicode MS" w:hAnsiTheme="majorHAnsi" w:cstheme="majorHAnsi"/>
          <w:b/>
          <w:iCs/>
          <w:sz w:val="24"/>
          <w:szCs w:val="24"/>
        </w:rPr>
      </w:pPr>
      <w:bookmarkStart w:id="0" w:name="OLE_LINK9"/>
      <w:r w:rsidRPr="007A72E2">
        <w:rPr>
          <w:rFonts w:asciiTheme="majorHAnsi" w:eastAsia="Arial Unicode MS" w:hAnsiTheme="majorHAnsi" w:cstheme="majorHAnsi"/>
          <w:b/>
          <w:iCs/>
          <w:sz w:val="24"/>
          <w:szCs w:val="24"/>
        </w:rPr>
        <w:t xml:space="preserve">Effects of L-leucine </w:t>
      </w:r>
      <w:r w:rsidRPr="007A72E2">
        <w:rPr>
          <w:rFonts w:asciiTheme="majorHAnsi" w:eastAsia="Arial Unicode MS" w:hAnsiTheme="majorHAnsi" w:cstheme="majorHAnsi"/>
          <w:b/>
          <w:i/>
          <w:sz w:val="24"/>
          <w:szCs w:val="24"/>
        </w:rPr>
        <w:t>in ovo</w:t>
      </w:r>
      <w:r w:rsidRPr="007A72E2">
        <w:rPr>
          <w:rFonts w:asciiTheme="majorHAnsi" w:eastAsia="Arial Unicode MS" w:hAnsiTheme="majorHAnsi" w:cstheme="majorHAnsi"/>
          <w:b/>
          <w:iCs/>
          <w:sz w:val="24"/>
          <w:szCs w:val="24"/>
        </w:rPr>
        <w:t xml:space="preserve"> feeding on thermotolerance, growth and amino acid metabolism under </w:t>
      </w:r>
      <w:r w:rsidR="003E34F0" w:rsidRPr="007A72E2">
        <w:rPr>
          <w:rFonts w:asciiTheme="majorHAnsi" w:eastAsia="Arial Unicode MS" w:hAnsiTheme="majorHAnsi" w:cstheme="majorHAnsi"/>
          <w:b/>
          <w:iCs/>
          <w:sz w:val="24"/>
          <w:szCs w:val="24"/>
        </w:rPr>
        <w:t xml:space="preserve">heat </w:t>
      </w:r>
      <w:r w:rsidR="00411AB1" w:rsidRPr="007A72E2">
        <w:rPr>
          <w:rFonts w:asciiTheme="majorHAnsi" w:eastAsia="Arial Unicode MS" w:hAnsiTheme="majorHAnsi" w:cstheme="majorHAnsi"/>
          <w:b/>
          <w:iCs/>
          <w:sz w:val="24"/>
          <w:szCs w:val="24"/>
        </w:rPr>
        <w:t>s</w:t>
      </w:r>
      <w:r w:rsidR="003E34F0" w:rsidRPr="007A72E2">
        <w:rPr>
          <w:rFonts w:asciiTheme="majorHAnsi" w:eastAsia="Arial Unicode MS" w:hAnsiTheme="majorHAnsi" w:cstheme="majorHAnsi"/>
          <w:b/>
          <w:iCs/>
          <w:sz w:val="24"/>
          <w:szCs w:val="24"/>
        </w:rPr>
        <w:t>tress</w:t>
      </w:r>
      <w:r w:rsidRPr="007A72E2">
        <w:rPr>
          <w:rFonts w:asciiTheme="majorHAnsi" w:eastAsia="Arial Unicode MS" w:hAnsiTheme="majorHAnsi" w:cstheme="majorHAnsi"/>
          <w:b/>
          <w:iCs/>
          <w:sz w:val="24"/>
          <w:szCs w:val="24"/>
        </w:rPr>
        <w:t xml:space="preserve"> in broilers</w:t>
      </w:r>
    </w:p>
    <w:p w14:paraId="66ADD544" w14:textId="23A66498" w:rsidR="0007297B" w:rsidRPr="007A72E2" w:rsidRDefault="0007297B" w:rsidP="0007297B">
      <w:pPr>
        <w:spacing w:line="480" w:lineRule="auto"/>
        <w:contextualSpacing/>
        <w:jc w:val="center"/>
        <w:rPr>
          <w:rFonts w:asciiTheme="majorHAnsi" w:eastAsia="Arial Unicode MS" w:hAnsiTheme="majorHAnsi" w:cstheme="majorHAnsi"/>
          <w:color w:val="000000"/>
          <w:kern w:val="0"/>
          <w:sz w:val="24"/>
          <w:szCs w:val="24"/>
        </w:rPr>
      </w:pPr>
      <w:r w:rsidRPr="007A72E2">
        <w:rPr>
          <w:rFonts w:asciiTheme="majorHAnsi" w:eastAsia="Arial Unicode MS" w:hAnsiTheme="majorHAnsi" w:cstheme="majorHAnsi"/>
          <w:sz w:val="24"/>
          <w:szCs w:val="24"/>
        </w:rPr>
        <w:t>G. Han, Y. Ouchi, T. Hirota, S. Haraguchi, T. Miyazaki, T. Arakawa, N. Masuhara, W. Mizunoya, R</w:t>
      </w:r>
      <w:r w:rsidRPr="007A72E2">
        <w:rPr>
          <w:rFonts w:asciiTheme="majorHAnsi" w:eastAsia="Arial Unicode MS" w:hAnsiTheme="majorHAnsi" w:cstheme="majorHAnsi"/>
          <w:sz w:val="24"/>
          <w:szCs w:val="24"/>
          <w:lang w:eastAsia="zh-CN"/>
        </w:rPr>
        <w:t>.</w:t>
      </w:r>
      <w:r w:rsidRPr="007A72E2">
        <w:rPr>
          <w:rFonts w:asciiTheme="majorHAnsi" w:eastAsia="Arial Unicode MS" w:hAnsiTheme="majorHAnsi" w:cstheme="majorHAnsi"/>
          <w:sz w:val="24"/>
          <w:szCs w:val="24"/>
        </w:rPr>
        <w:t xml:space="preserve"> Tatsumi, K. Tashiro, T. Bungo, M. Furuse and V. S. Chowdhury</w:t>
      </w:r>
      <w:r w:rsidRPr="007A72E2">
        <w:rPr>
          <w:rFonts w:asciiTheme="majorHAnsi" w:eastAsia="Arial Unicode MS" w:hAnsiTheme="majorHAnsi" w:cstheme="majorHAnsi"/>
          <w:color w:val="000000"/>
          <w:kern w:val="0"/>
          <w:sz w:val="24"/>
          <w:szCs w:val="24"/>
        </w:rPr>
        <w:t xml:space="preserve"> </w:t>
      </w:r>
    </w:p>
    <w:p w14:paraId="651F287D" w14:textId="77612065" w:rsidR="00D40353" w:rsidRPr="007A72E2" w:rsidRDefault="00D40353" w:rsidP="00D40353">
      <w:pPr>
        <w:spacing w:line="480" w:lineRule="auto"/>
        <w:contextualSpacing/>
        <w:jc w:val="left"/>
        <w:rPr>
          <w:rFonts w:asciiTheme="majorHAnsi" w:eastAsia="Arial Unicode MS" w:hAnsiTheme="majorHAnsi" w:cstheme="majorHAnsi"/>
          <w:color w:val="000000"/>
          <w:kern w:val="0"/>
          <w:sz w:val="24"/>
          <w:szCs w:val="24"/>
        </w:rPr>
      </w:pPr>
    </w:p>
    <w:p w14:paraId="1013B782" w14:textId="77777777" w:rsidR="00B12333" w:rsidRPr="007A72E2" w:rsidRDefault="00B12333" w:rsidP="00D40353">
      <w:pPr>
        <w:spacing w:line="480" w:lineRule="auto"/>
        <w:contextualSpacing/>
        <w:jc w:val="left"/>
        <w:rPr>
          <w:rFonts w:asciiTheme="majorHAnsi" w:eastAsia="Arial Unicode MS" w:hAnsiTheme="majorHAnsi" w:cstheme="majorHAnsi"/>
          <w:color w:val="000000"/>
          <w:kern w:val="0"/>
          <w:sz w:val="24"/>
          <w:szCs w:val="24"/>
        </w:rPr>
      </w:pPr>
      <w:bookmarkStart w:id="1" w:name="_GoBack"/>
      <w:bookmarkEnd w:id="1"/>
    </w:p>
    <w:p w14:paraId="6424AC7D" w14:textId="6E10A841" w:rsidR="00D40353" w:rsidRPr="007A72E2" w:rsidRDefault="00B12333" w:rsidP="00D40353">
      <w:pPr>
        <w:spacing w:line="480" w:lineRule="auto"/>
        <w:contextualSpacing/>
        <w:jc w:val="left"/>
        <w:rPr>
          <w:rFonts w:asciiTheme="majorHAnsi" w:eastAsia="Arial Unicode MS" w:hAnsiTheme="majorHAnsi" w:cstheme="majorHAnsi"/>
          <w:color w:val="000000"/>
          <w:kern w:val="0"/>
          <w:sz w:val="24"/>
          <w:szCs w:val="24"/>
        </w:rPr>
      </w:pPr>
      <w:r w:rsidRPr="007A72E2">
        <w:rPr>
          <w:rFonts w:asciiTheme="majorHAnsi" w:eastAsia="Arial Unicode MS" w:hAnsiTheme="majorHAnsi" w:cstheme="majorHAnsi"/>
          <w:color w:val="000000"/>
          <w:kern w:val="0"/>
          <w:sz w:val="24"/>
          <w:szCs w:val="24"/>
        </w:rPr>
        <w:t>Journal name: Animal journal</w:t>
      </w:r>
    </w:p>
    <w:p w14:paraId="4A18A759" w14:textId="77777777" w:rsidR="00A64A23" w:rsidRPr="007A72E2" w:rsidRDefault="00A64A23" w:rsidP="00D40353">
      <w:pPr>
        <w:spacing w:line="480" w:lineRule="auto"/>
        <w:contextualSpacing/>
        <w:rPr>
          <w:rFonts w:asciiTheme="majorHAnsi" w:eastAsia="Arial Unicode MS" w:hAnsiTheme="majorHAnsi" w:cstheme="majorHAnsi"/>
          <w:iCs/>
          <w:sz w:val="24"/>
          <w:szCs w:val="24"/>
          <w:lang w:eastAsia="zh-CN"/>
        </w:rPr>
      </w:pPr>
    </w:p>
    <w:p w14:paraId="37C34CD2" w14:textId="73AB708C" w:rsidR="001909A1" w:rsidRPr="007A72E2" w:rsidRDefault="001909A1">
      <w:pPr>
        <w:widowControl/>
        <w:jc w:val="left"/>
        <w:rPr>
          <w:rFonts w:asciiTheme="majorHAnsi" w:hAnsiTheme="majorHAnsi" w:cstheme="majorHAnsi"/>
          <w:b/>
          <w:sz w:val="24"/>
          <w:szCs w:val="18"/>
        </w:rPr>
      </w:pPr>
      <w:r w:rsidRPr="007A72E2">
        <w:rPr>
          <w:rFonts w:asciiTheme="majorHAnsi" w:hAnsiTheme="majorHAnsi" w:cstheme="majorHAnsi"/>
          <w:b/>
          <w:sz w:val="24"/>
          <w:szCs w:val="18"/>
        </w:rPr>
        <w:br w:type="page"/>
      </w:r>
    </w:p>
    <w:p w14:paraId="7C301CDF" w14:textId="639A4B6F" w:rsidR="00A9291F" w:rsidRPr="007A72E2" w:rsidRDefault="00A9291F" w:rsidP="001909A1">
      <w:pPr>
        <w:ind w:right="-1"/>
        <w:rPr>
          <w:rFonts w:ascii="Arial" w:hAnsi="Arial" w:cs="Arial"/>
          <w:sz w:val="22"/>
        </w:rPr>
      </w:pPr>
      <w:r w:rsidRPr="007A72E2">
        <w:rPr>
          <w:rFonts w:ascii="Arial" w:hAnsi="Arial" w:cs="Arial"/>
          <w:b/>
          <w:sz w:val="22"/>
        </w:rPr>
        <w:lastRenderedPageBreak/>
        <w:t xml:space="preserve">Table </w:t>
      </w:r>
      <w:r w:rsidR="001A7AD6" w:rsidRPr="007A72E2">
        <w:rPr>
          <w:rFonts w:ascii="Arial" w:hAnsi="Arial" w:cs="Arial"/>
          <w:b/>
          <w:sz w:val="22"/>
        </w:rPr>
        <w:t>S1</w:t>
      </w:r>
      <w:r w:rsidRPr="007A72E2">
        <w:rPr>
          <w:rFonts w:ascii="Arial" w:hAnsi="Arial" w:cs="Arial"/>
          <w:sz w:val="22"/>
        </w:rPr>
        <w:t xml:space="preserve"> </w:t>
      </w:r>
      <w:r w:rsidR="00762179" w:rsidRPr="007A72E2">
        <w:rPr>
          <w:rFonts w:ascii="Arial" w:hAnsi="Arial" w:cs="Arial"/>
          <w:i/>
          <w:iCs/>
          <w:sz w:val="22"/>
        </w:rPr>
        <w:t>Effects of L-leucine</w:t>
      </w:r>
      <w:r w:rsidR="006D02CB" w:rsidRPr="007A72E2">
        <w:rPr>
          <w:rFonts w:ascii="Arial" w:hAnsi="Arial" w:cs="Arial"/>
          <w:i/>
          <w:iCs/>
          <w:sz w:val="22"/>
        </w:rPr>
        <w:t xml:space="preserve"> (L-Leu)</w:t>
      </w:r>
      <w:r w:rsidR="00762179" w:rsidRPr="007A72E2">
        <w:rPr>
          <w:rFonts w:ascii="Arial" w:hAnsi="Arial" w:cs="Arial"/>
          <w:i/>
          <w:iCs/>
          <w:sz w:val="22"/>
        </w:rPr>
        <w:t xml:space="preserve"> in ovo feeding on organ weight and </w:t>
      </w:r>
      <w:r w:rsidRPr="007A72E2">
        <w:rPr>
          <w:rFonts w:ascii="Arial" w:hAnsi="Arial" w:cs="Arial"/>
          <w:i/>
          <w:iCs/>
          <w:sz w:val="22"/>
        </w:rPr>
        <w:t>plasma metabolites in male</w:t>
      </w:r>
      <w:r w:rsidR="003240AE" w:rsidRPr="007A72E2">
        <w:rPr>
          <w:rFonts w:ascii="Arial" w:hAnsi="Arial" w:cs="Arial"/>
          <w:i/>
          <w:iCs/>
          <w:sz w:val="22"/>
        </w:rPr>
        <w:t xml:space="preserve"> </w:t>
      </w:r>
      <w:r w:rsidR="003F27A6" w:rsidRPr="007A72E2">
        <w:rPr>
          <w:rFonts w:ascii="Arial" w:hAnsi="Arial" w:cs="Arial"/>
          <w:i/>
          <w:iCs/>
          <w:sz w:val="22"/>
        </w:rPr>
        <w:t>broiler</w:t>
      </w:r>
      <w:r w:rsidRPr="007A72E2">
        <w:rPr>
          <w:rFonts w:ascii="Arial" w:hAnsi="Arial" w:cs="Arial"/>
          <w:i/>
          <w:iCs/>
          <w:sz w:val="22"/>
        </w:rPr>
        <w:t>s</w:t>
      </w:r>
      <w:r w:rsidR="003240AE" w:rsidRPr="007A72E2">
        <w:rPr>
          <w:rFonts w:ascii="Arial" w:hAnsi="Arial" w:cs="Arial"/>
          <w:i/>
          <w:iCs/>
          <w:sz w:val="22"/>
        </w:rPr>
        <w:t xml:space="preserve"> exposed to </w:t>
      </w:r>
      <w:r w:rsidR="006D02CB" w:rsidRPr="007A72E2">
        <w:rPr>
          <w:rFonts w:ascii="Arial" w:hAnsi="Arial" w:cs="Arial"/>
          <w:i/>
          <w:iCs/>
          <w:sz w:val="22"/>
        </w:rPr>
        <w:t xml:space="preserve">acute </w:t>
      </w:r>
      <w:r w:rsidR="003F27A6" w:rsidRPr="007A72E2">
        <w:rPr>
          <w:rFonts w:ascii="Arial" w:hAnsi="Arial" w:cs="Arial"/>
          <w:i/>
          <w:iCs/>
          <w:sz w:val="22"/>
        </w:rPr>
        <w:t>heat</w:t>
      </w:r>
      <w:r w:rsidR="003240AE" w:rsidRPr="007A72E2">
        <w:rPr>
          <w:rFonts w:ascii="Arial" w:hAnsi="Arial" w:cs="Arial"/>
          <w:i/>
          <w:iCs/>
          <w:sz w:val="22"/>
        </w:rPr>
        <w:t xml:space="preserve"> </w:t>
      </w:r>
      <w:r w:rsidR="003F27A6" w:rsidRPr="007A72E2">
        <w:rPr>
          <w:rFonts w:ascii="Arial" w:hAnsi="Arial" w:cs="Arial"/>
          <w:i/>
          <w:iCs/>
          <w:sz w:val="22"/>
        </w:rPr>
        <w:t>stress</w:t>
      </w:r>
      <w:r w:rsidR="006D02CB" w:rsidRPr="007A72E2">
        <w:rPr>
          <w:rFonts w:ascii="Arial" w:hAnsi="Arial" w:cs="Arial"/>
          <w:i/>
          <w:iCs/>
          <w:sz w:val="22"/>
        </w:rPr>
        <w:t xml:space="preserve"> in </w:t>
      </w:r>
      <w:r w:rsidR="003F27A6" w:rsidRPr="007A72E2">
        <w:rPr>
          <w:rFonts w:ascii="Arial" w:hAnsi="Arial" w:cs="Arial"/>
          <w:i/>
          <w:iCs/>
          <w:sz w:val="22"/>
        </w:rPr>
        <w:t>29 or 30</w:t>
      </w:r>
      <w:r w:rsidR="00184DF1" w:rsidRPr="007A72E2">
        <w:rPr>
          <w:rFonts w:ascii="Arial" w:hAnsi="Arial" w:cs="Arial"/>
          <w:i/>
          <w:iCs/>
          <w:sz w:val="22"/>
        </w:rPr>
        <w:t xml:space="preserve"> d </w:t>
      </w:r>
      <w:r w:rsidR="003F27A6" w:rsidRPr="007A72E2">
        <w:rPr>
          <w:rFonts w:ascii="Arial" w:hAnsi="Arial" w:cs="Arial"/>
          <w:i/>
          <w:iCs/>
          <w:sz w:val="22"/>
        </w:rPr>
        <w:t>o</w:t>
      </w:r>
      <w:r w:rsidR="00B17A60" w:rsidRPr="007A72E2">
        <w:rPr>
          <w:rFonts w:ascii="Arial" w:hAnsi="Arial" w:cs="Arial"/>
          <w:i/>
          <w:iCs/>
          <w:sz w:val="22"/>
        </w:rPr>
        <w:t>f age</w:t>
      </w:r>
      <w:r w:rsidR="006D02CB" w:rsidRPr="007A72E2">
        <w:rPr>
          <w:rFonts w:ascii="Arial" w:hAnsi="Arial" w:cs="Arial"/>
          <w:i/>
          <w:iCs/>
          <w:sz w:val="22"/>
          <w:vertAlign w:val="superscript"/>
        </w:rPr>
        <w:t>1</w:t>
      </w:r>
      <w:r w:rsidR="006D02CB" w:rsidRPr="007A72E2">
        <w:rPr>
          <w:rFonts w:ascii="Arial" w:hAnsi="Arial" w:cs="Arial"/>
          <w:sz w:val="22"/>
        </w:rPr>
        <w:t>.</w:t>
      </w:r>
    </w:p>
    <w:tbl>
      <w:tblPr>
        <w:tblpPr w:leftFromText="142" w:rightFromText="142" w:vertAnchor="text" w:tblpX="56" w:tblpY="1"/>
        <w:tblOverlap w:val="never"/>
        <w:tblW w:w="8506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694"/>
        <w:gridCol w:w="992"/>
        <w:gridCol w:w="218"/>
        <w:gridCol w:w="938"/>
        <w:gridCol w:w="970"/>
        <w:gridCol w:w="265"/>
        <w:gridCol w:w="869"/>
        <w:gridCol w:w="1560"/>
      </w:tblGrid>
      <w:tr w:rsidR="009614EB" w:rsidRPr="007A72E2" w14:paraId="6F151E46" w14:textId="77777777" w:rsidTr="001909A1">
        <w:trPr>
          <w:trHeight w:val="169"/>
        </w:trPr>
        <w:tc>
          <w:tcPr>
            <w:tcW w:w="269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05B494" w14:textId="77777777" w:rsidR="009614EB" w:rsidRPr="007A72E2" w:rsidRDefault="009614EB" w:rsidP="006D02CB">
            <w:pPr>
              <w:widowControl/>
              <w:ind w:leftChars="-47" w:left="-99"/>
              <w:jc w:val="left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2148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163DC0" w14:textId="614C4B99" w:rsidR="009614EB" w:rsidRPr="007A72E2" w:rsidRDefault="009614EB" w:rsidP="006D02CB">
            <w:pPr>
              <w:widowControl/>
              <w:jc w:val="center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Control</w:t>
            </w:r>
          </w:p>
        </w:tc>
        <w:tc>
          <w:tcPr>
            <w:tcW w:w="2104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024BBE8D" w14:textId="65F2C386" w:rsidR="009614EB" w:rsidRPr="007A72E2" w:rsidRDefault="009614EB" w:rsidP="006D02CB">
            <w:pPr>
              <w:widowControl/>
              <w:jc w:val="center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L-Leu</w:t>
            </w:r>
          </w:p>
        </w:tc>
        <w:tc>
          <w:tcPr>
            <w:tcW w:w="15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2B6263A4" w14:textId="13507180" w:rsidR="009614EB" w:rsidRPr="007A72E2" w:rsidRDefault="009614EB" w:rsidP="006D02CB">
            <w:pPr>
              <w:widowControl/>
              <w:ind w:leftChars="-16" w:left="-34"/>
              <w:jc w:val="center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i/>
                <w:color w:val="000000"/>
                <w:kern w:val="0"/>
                <w:sz w:val="22"/>
              </w:rPr>
              <w:t>P</w:t>
            </w: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-value</w:t>
            </w:r>
          </w:p>
        </w:tc>
      </w:tr>
      <w:tr w:rsidR="009614EB" w:rsidRPr="007A72E2" w14:paraId="536BF8CB" w14:textId="77777777" w:rsidTr="001909A1">
        <w:trPr>
          <w:trHeight w:val="312"/>
        </w:trPr>
        <w:tc>
          <w:tcPr>
            <w:tcW w:w="2694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006D4BA0" w14:textId="77777777" w:rsidR="009614EB" w:rsidRPr="007A72E2" w:rsidRDefault="009614EB" w:rsidP="006D02CB">
            <w:pPr>
              <w:widowControl/>
              <w:spacing w:line="220" w:lineRule="exact"/>
              <w:ind w:firstLineChars="77" w:firstLine="169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Organ or body weight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7BFAD8BE" w14:textId="77777777" w:rsidR="009614EB" w:rsidRPr="007A72E2" w:rsidRDefault="009614EB" w:rsidP="006D02CB">
            <w:pPr>
              <w:widowControl/>
              <w:spacing w:line="220" w:lineRule="exact"/>
              <w:jc w:val="right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218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6159E3E3" w14:textId="77777777" w:rsidR="009614EB" w:rsidRPr="007A72E2" w:rsidRDefault="009614EB" w:rsidP="006D02CB">
            <w:pPr>
              <w:widowControl/>
              <w:spacing w:line="220" w:lineRule="exact"/>
              <w:ind w:leftChars="-43" w:left="-90"/>
              <w:jc w:val="center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938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50887260" w14:textId="77777777" w:rsidR="009614EB" w:rsidRPr="007A72E2" w:rsidRDefault="009614EB" w:rsidP="006D02CB">
            <w:pPr>
              <w:widowControl/>
              <w:spacing w:line="220" w:lineRule="exact"/>
              <w:ind w:leftChars="-47" w:left="-99"/>
              <w:jc w:val="left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970" w:type="dxa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1D98B0D5" w14:textId="77777777" w:rsidR="009614EB" w:rsidRPr="007A72E2" w:rsidRDefault="009614EB" w:rsidP="006D02CB">
            <w:pPr>
              <w:widowControl/>
              <w:spacing w:line="220" w:lineRule="exact"/>
              <w:ind w:leftChars="-114" w:left="-239"/>
              <w:jc w:val="right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265" w:type="dxa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05C49AB2" w14:textId="77777777" w:rsidR="009614EB" w:rsidRPr="007A72E2" w:rsidRDefault="009614EB" w:rsidP="006D02CB">
            <w:pPr>
              <w:widowControl/>
              <w:spacing w:line="220" w:lineRule="exact"/>
              <w:ind w:leftChars="-47" w:left="-99" w:rightChars="-55" w:right="-115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869" w:type="dxa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626F64CC" w14:textId="77777777" w:rsidR="009614EB" w:rsidRPr="007A72E2" w:rsidRDefault="009614EB" w:rsidP="006D02CB">
            <w:pPr>
              <w:widowControl/>
              <w:spacing w:line="220" w:lineRule="exact"/>
              <w:ind w:leftChars="-34" w:left="-71"/>
              <w:jc w:val="left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560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</w:tcPr>
          <w:p w14:paraId="0E399DEB" w14:textId="77777777" w:rsidR="009614EB" w:rsidRPr="007A72E2" w:rsidRDefault="009614EB" w:rsidP="006D02CB">
            <w:pPr>
              <w:jc w:val="center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</w:p>
        </w:tc>
      </w:tr>
      <w:tr w:rsidR="009614EB" w:rsidRPr="007A72E2" w14:paraId="5A85E92B" w14:textId="77777777" w:rsidTr="001909A1">
        <w:trPr>
          <w:trHeight w:val="249"/>
        </w:trPr>
        <w:tc>
          <w:tcPr>
            <w:tcW w:w="2694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703454F7" w14:textId="7E98D984" w:rsidR="009614EB" w:rsidRPr="007A72E2" w:rsidRDefault="009614EB" w:rsidP="006D02CB">
            <w:pPr>
              <w:widowControl/>
              <w:spacing w:line="220" w:lineRule="exact"/>
              <w:ind w:firstLineChars="164" w:firstLine="361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Body</w:t>
            </w:r>
            <w:r w:rsidR="00953AF5"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 xml:space="preserve"> (g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22AC840A" w14:textId="458937CB" w:rsidR="009614EB" w:rsidRPr="007A72E2" w:rsidRDefault="009614EB" w:rsidP="006D02CB">
            <w:pPr>
              <w:widowControl/>
              <w:spacing w:line="220" w:lineRule="exact"/>
              <w:jc w:val="righ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1515</w:t>
            </w:r>
          </w:p>
        </w:tc>
        <w:tc>
          <w:tcPr>
            <w:tcW w:w="218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4F52344C" w14:textId="4B533276" w:rsidR="009614EB" w:rsidRPr="007A72E2" w:rsidRDefault="009614EB" w:rsidP="006D02CB">
            <w:pPr>
              <w:widowControl/>
              <w:spacing w:line="220" w:lineRule="exact"/>
              <w:ind w:leftChars="-43" w:left="-90"/>
              <w:jc w:val="center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±</w:t>
            </w:r>
          </w:p>
        </w:tc>
        <w:tc>
          <w:tcPr>
            <w:tcW w:w="938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1FAD1816" w14:textId="54179BAF" w:rsidR="009614EB" w:rsidRPr="007A72E2" w:rsidRDefault="009614EB" w:rsidP="006D02CB">
            <w:pPr>
              <w:widowControl/>
              <w:spacing w:line="220" w:lineRule="exact"/>
              <w:ind w:leftChars="-47" w:left="-99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21</w:t>
            </w:r>
          </w:p>
        </w:tc>
        <w:tc>
          <w:tcPr>
            <w:tcW w:w="970" w:type="dxa"/>
            <w:tcBorders>
              <w:left w:val="nil"/>
              <w:right w:val="nil"/>
            </w:tcBorders>
            <w:vAlign w:val="center"/>
          </w:tcPr>
          <w:p w14:paraId="4E81BA9D" w14:textId="17A08B1A" w:rsidR="009614EB" w:rsidRPr="007A72E2" w:rsidRDefault="009614EB" w:rsidP="006D02CB">
            <w:pPr>
              <w:widowControl/>
              <w:spacing w:line="220" w:lineRule="exact"/>
              <w:ind w:leftChars="-114" w:left="-239"/>
              <w:jc w:val="righ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1548</w:t>
            </w:r>
          </w:p>
        </w:tc>
        <w:tc>
          <w:tcPr>
            <w:tcW w:w="265" w:type="dxa"/>
            <w:tcBorders>
              <w:left w:val="nil"/>
              <w:right w:val="nil"/>
            </w:tcBorders>
            <w:vAlign w:val="center"/>
          </w:tcPr>
          <w:p w14:paraId="61E102D5" w14:textId="448C2995" w:rsidR="009614EB" w:rsidRPr="007A72E2" w:rsidRDefault="009614EB" w:rsidP="006D02CB">
            <w:pPr>
              <w:widowControl/>
              <w:spacing w:line="220" w:lineRule="exact"/>
              <w:ind w:leftChars="-47" w:left="-99" w:rightChars="-55" w:right="-115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±</w:t>
            </w:r>
          </w:p>
        </w:tc>
        <w:tc>
          <w:tcPr>
            <w:tcW w:w="869" w:type="dxa"/>
            <w:tcBorders>
              <w:left w:val="nil"/>
              <w:right w:val="nil"/>
            </w:tcBorders>
            <w:vAlign w:val="center"/>
          </w:tcPr>
          <w:p w14:paraId="10369181" w14:textId="3150B4F0" w:rsidR="009614EB" w:rsidRPr="007A72E2" w:rsidRDefault="009614EB" w:rsidP="006D02CB">
            <w:pPr>
              <w:widowControl/>
              <w:spacing w:line="220" w:lineRule="exact"/>
              <w:ind w:leftChars="-34" w:left="-71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47</w:t>
            </w:r>
          </w:p>
        </w:tc>
        <w:tc>
          <w:tcPr>
            <w:tcW w:w="1560" w:type="dxa"/>
            <w:tcBorders>
              <w:left w:val="nil"/>
              <w:right w:val="nil"/>
            </w:tcBorders>
            <w:shd w:val="clear" w:color="auto" w:fill="auto"/>
            <w:noWrap/>
          </w:tcPr>
          <w:p w14:paraId="6A6FB52A" w14:textId="28834773" w:rsidR="009614EB" w:rsidRPr="007A72E2" w:rsidRDefault="009614EB" w:rsidP="006D02CB">
            <w:pPr>
              <w:jc w:val="center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0.507</w:t>
            </w:r>
          </w:p>
        </w:tc>
      </w:tr>
      <w:tr w:rsidR="009614EB" w:rsidRPr="007A72E2" w14:paraId="4A50113C" w14:textId="77777777" w:rsidTr="001909A1">
        <w:trPr>
          <w:trHeight w:val="312"/>
        </w:trPr>
        <w:tc>
          <w:tcPr>
            <w:tcW w:w="2694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5E4EF973" w14:textId="260735E8" w:rsidR="009614EB" w:rsidRPr="007A72E2" w:rsidRDefault="009614EB" w:rsidP="006D02CB">
            <w:pPr>
              <w:widowControl/>
              <w:spacing w:line="220" w:lineRule="exact"/>
              <w:ind w:firstLineChars="164" w:firstLine="361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Liver</w:t>
            </w:r>
            <w:r w:rsidR="00953AF5"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 xml:space="preserve"> (g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16C4A106" w14:textId="10EF12B0" w:rsidR="009614EB" w:rsidRPr="007A72E2" w:rsidRDefault="009614EB" w:rsidP="006D02CB">
            <w:pPr>
              <w:widowControl/>
              <w:spacing w:line="220" w:lineRule="exact"/>
              <w:jc w:val="righ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45.5</w:t>
            </w:r>
          </w:p>
        </w:tc>
        <w:tc>
          <w:tcPr>
            <w:tcW w:w="218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10621A68" w14:textId="51C3C49D" w:rsidR="009614EB" w:rsidRPr="007A72E2" w:rsidRDefault="009614EB" w:rsidP="006D02CB">
            <w:pPr>
              <w:widowControl/>
              <w:spacing w:line="220" w:lineRule="exact"/>
              <w:ind w:leftChars="-43" w:left="-90"/>
              <w:jc w:val="center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±</w:t>
            </w:r>
          </w:p>
        </w:tc>
        <w:tc>
          <w:tcPr>
            <w:tcW w:w="938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1E9BB63D" w14:textId="55C6E00C" w:rsidR="009614EB" w:rsidRPr="007A72E2" w:rsidRDefault="009614EB" w:rsidP="006D02CB">
            <w:pPr>
              <w:widowControl/>
              <w:spacing w:line="220" w:lineRule="exact"/>
              <w:ind w:leftChars="-47" w:left="-99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2.7</w:t>
            </w:r>
          </w:p>
        </w:tc>
        <w:tc>
          <w:tcPr>
            <w:tcW w:w="970" w:type="dxa"/>
            <w:tcBorders>
              <w:left w:val="nil"/>
              <w:right w:val="nil"/>
            </w:tcBorders>
            <w:vAlign w:val="center"/>
          </w:tcPr>
          <w:p w14:paraId="56AB0D50" w14:textId="141CAFF9" w:rsidR="009614EB" w:rsidRPr="007A72E2" w:rsidRDefault="009614EB" w:rsidP="006D02CB">
            <w:pPr>
              <w:widowControl/>
              <w:spacing w:line="220" w:lineRule="exact"/>
              <w:ind w:leftChars="-114" w:left="-239"/>
              <w:jc w:val="righ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43.4</w:t>
            </w:r>
          </w:p>
        </w:tc>
        <w:tc>
          <w:tcPr>
            <w:tcW w:w="265" w:type="dxa"/>
            <w:tcBorders>
              <w:left w:val="nil"/>
              <w:right w:val="nil"/>
            </w:tcBorders>
            <w:vAlign w:val="center"/>
          </w:tcPr>
          <w:p w14:paraId="7B2A9704" w14:textId="50241B22" w:rsidR="009614EB" w:rsidRPr="007A72E2" w:rsidRDefault="009614EB" w:rsidP="006D02CB">
            <w:pPr>
              <w:widowControl/>
              <w:spacing w:line="220" w:lineRule="exact"/>
              <w:ind w:leftChars="-47" w:left="-99" w:rightChars="-55" w:right="-115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±</w:t>
            </w:r>
          </w:p>
        </w:tc>
        <w:tc>
          <w:tcPr>
            <w:tcW w:w="869" w:type="dxa"/>
            <w:tcBorders>
              <w:left w:val="nil"/>
              <w:right w:val="nil"/>
            </w:tcBorders>
            <w:vAlign w:val="center"/>
          </w:tcPr>
          <w:p w14:paraId="2BF0764E" w14:textId="50B184EE" w:rsidR="009614EB" w:rsidRPr="007A72E2" w:rsidRDefault="009614EB" w:rsidP="006D02CB">
            <w:pPr>
              <w:widowControl/>
              <w:spacing w:line="220" w:lineRule="exact"/>
              <w:ind w:leftChars="-34" w:left="-71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2.5</w:t>
            </w:r>
          </w:p>
        </w:tc>
        <w:tc>
          <w:tcPr>
            <w:tcW w:w="1560" w:type="dxa"/>
            <w:tcBorders>
              <w:left w:val="nil"/>
              <w:right w:val="nil"/>
            </w:tcBorders>
            <w:shd w:val="clear" w:color="auto" w:fill="auto"/>
            <w:noWrap/>
          </w:tcPr>
          <w:p w14:paraId="2728263F" w14:textId="0152709C" w:rsidR="009614EB" w:rsidRPr="007A72E2" w:rsidRDefault="009614EB" w:rsidP="006D02CB">
            <w:pPr>
              <w:jc w:val="center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0.577</w:t>
            </w:r>
          </w:p>
        </w:tc>
      </w:tr>
      <w:tr w:rsidR="009614EB" w:rsidRPr="007A72E2" w14:paraId="001FF395" w14:textId="77777777" w:rsidTr="001909A1">
        <w:trPr>
          <w:trHeight w:val="312"/>
        </w:trPr>
        <w:tc>
          <w:tcPr>
            <w:tcW w:w="2694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7CB1F62C" w14:textId="0EE7D659" w:rsidR="009614EB" w:rsidRPr="007A72E2" w:rsidRDefault="009614EB" w:rsidP="006D02CB">
            <w:pPr>
              <w:widowControl/>
              <w:spacing w:line="220" w:lineRule="exact"/>
              <w:ind w:firstLineChars="164" w:firstLine="361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Liver/ body</w:t>
            </w:r>
            <w:r w:rsidR="00572BB3"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 xml:space="preserve"> (%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523DEBD9" w14:textId="09F3A5FC" w:rsidR="009614EB" w:rsidRPr="007A72E2" w:rsidRDefault="00572BB3" w:rsidP="006D02CB">
            <w:pPr>
              <w:widowControl/>
              <w:spacing w:line="220" w:lineRule="exact"/>
              <w:jc w:val="righ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3.04</w:t>
            </w:r>
          </w:p>
        </w:tc>
        <w:tc>
          <w:tcPr>
            <w:tcW w:w="218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2C8DB308" w14:textId="5E5A9C84" w:rsidR="009614EB" w:rsidRPr="007A72E2" w:rsidRDefault="009614EB" w:rsidP="006D02CB">
            <w:pPr>
              <w:widowControl/>
              <w:spacing w:line="220" w:lineRule="exact"/>
              <w:ind w:leftChars="-43" w:left="-90"/>
              <w:jc w:val="center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±</w:t>
            </w:r>
          </w:p>
        </w:tc>
        <w:tc>
          <w:tcPr>
            <w:tcW w:w="938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531A1385" w14:textId="47974121" w:rsidR="009614EB" w:rsidRPr="007A72E2" w:rsidRDefault="00572BB3" w:rsidP="006D02CB">
            <w:pPr>
              <w:widowControl/>
              <w:spacing w:line="220" w:lineRule="exact"/>
              <w:ind w:leftChars="-47" w:left="-99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0.19</w:t>
            </w:r>
          </w:p>
        </w:tc>
        <w:tc>
          <w:tcPr>
            <w:tcW w:w="970" w:type="dxa"/>
            <w:tcBorders>
              <w:left w:val="nil"/>
              <w:right w:val="nil"/>
            </w:tcBorders>
            <w:vAlign w:val="center"/>
          </w:tcPr>
          <w:p w14:paraId="2A6BB873" w14:textId="0651DF51" w:rsidR="009614EB" w:rsidRPr="007A72E2" w:rsidRDefault="00572BB3" w:rsidP="006D02CB">
            <w:pPr>
              <w:widowControl/>
              <w:spacing w:line="220" w:lineRule="exact"/>
              <w:ind w:leftChars="-114" w:left="-239"/>
              <w:jc w:val="righ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2.63</w:t>
            </w:r>
          </w:p>
        </w:tc>
        <w:tc>
          <w:tcPr>
            <w:tcW w:w="265" w:type="dxa"/>
            <w:tcBorders>
              <w:left w:val="nil"/>
              <w:right w:val="nil"/>
            </w:tcBorders>
            <w:vAlign w:val="center"/>
          </w:tcPr>
          <w:p w14:paraId="018FD32C" w14:textId="1431D7AC" w:rsidR="009614EB" w:rsidRPr="007A72E2" w:rsidRDefault="009614EB" w:rsidP="006D02CB">
            <w:pPr>
              <w:widowControl/>
              <w:spacing w:line="220" w:lineRule="exact"/>
              <w:ind w:leftChars="-47" w:left="-99" w:rightChars="-55" w:right="-115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±</w:t>
            </w:r>
          </w:p>
        </w:tc>
        <w:tc>
          <w:tcPr>
            <w:tcW w:w="869" w:type="dxa"/>
            <w:tcBorders>
              <w:left w:val="nil"/>
              <w:right w:val="nil"/>
            </w:tcBorders>
            <w:vAlign w:val="center"/>
          </w:tcPr>
          <w:p w14:paraId="05A4E5BA" w14:textId="1C03268E" w:rsidR="009614EB" w:rsidRPr="007A72E2" w:rsidRDefault="00572BB3" w:rsidP="006D02CB">
            <w:pPr>
              <w:widowControl/>
              <w:spacing w:line="220" w:lineRule="exact"/>
              <w:ind w:leftChars="-34" w:left="-71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0.05</w:t>
            </w:r>
          </w:p>
        </w:tc>
        <w:tc>
          <w:tcPr>
            <w:tcW w:w="1560" w:type="dxa"/>
            <w:tcBorders>
              <w:left w:val="nil"/>
              <w:right w:val="nil"/>
            </w:tcBorders>
            <w:shd w:val="clear" w:color="auto" w:fill="auto"/>
            <w:noWrap/>
          </w:tcPr>
          <w:p w14:paraId="049FC39C" w14:textId="76213C15" w:rsidR="009614EB" w:rsidRPr="007A72E2" w:rsidRDefault="009614EB" w:rsidP="006D02CB">
            <w:pPr>
              <w:jc w:val="center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0.111</w:t>
            </w:r>
          </w:p>
        </w:tc>
      </w:tr>
      <w:tr w:rsidR="009614EB" w:rsidRPr="007A72E2" w14:paraId="1ECA4764" w14:textId="77777777" w:rsidTr="001909A1">
        <w:trPr>
          <w:trHeight w:val="312"/>
        </w:trPr>
        <w:tc>
          <w:tcPr>
            <w:tcW w:w="2694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64D043ED" w14:textId="7DABDE5E" w:rsidR="009614EB" w:rsidRPr="007A72E2" w:rsidRDefault="009614EB" w:rsidP="006D02CB">
            <w:pPr>
              <w:widowControl/>
              <w:spacing w:line="220" w:lineRule="exact"/>
              <w:ind w:firstLineChars="164" w:firstLine="361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Heart</w:t>
            </w:r>
            <w:r w:rsidR="00953AF5"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 xml:space="preserve"> (g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24CAC46A" w14:textId="70131B2E" w:rsidR="009614EB" w:rsidRPr="007A72E2" w:rsidRDefault="009614EB" w:rsidP="006D02CB">
            <w:pPr>
              <w:widowControl/>
              <w:spacing w:line="220" w:lineRule="exact"/>
              <w:jc w:val="righ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8.49</w:t>
            </w:r>
          </w:p>
        </w:tc>
        <w:tc>
          <w:tcPr>
            <w:tcW w:w="218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11DDD081" w14:textId="553359DB" w:rsidR="009614EB" w:rsidRPr="007A72E2" w:rsidRDefault="009614EB" w:rsidP="006D02CB">
            <w:pPr>
              <w:widowControl/>
              <w:spacing w:line="220" w:lineRule="exact"/>
              <w:ind w:leftChars="-43" w:left="-90"/>
              <w:jc w:val="center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±</w:t>
            </w:r>
          </w:p>
        </w:tc>
        <w:tc>
          <w:tcPr>
            <w:tcW w:w="938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0594AEF9" w14:textId="415DDD73" w:rsidR="009614EB" w:rsidRPr="007A72E2" w:rsidRDefault="009614EB" w:rsidP="006D02CB">
            <w:pPr>
              <w:widowControl/>
              <w:spacing w:line="220" w:lineRule="exact"/>
              <w:ind w:leftChars="-47" w:left="-99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0.27</w:t>
            </w:r>
          </w:p>
        </w:tc>
        <w:tc>
          <w:tcPr>
            <w:tcW w:w="970" w:type="dxa"/>
            <w:tcBorders>
              <w:left w:val="nil"/>
              <w:right w:val="nil"/>
            </w:tcBorders>
            <w:vAlign w:val="center"/>
          </w:tcPr>
          <w:p w14:paraId="34092C39" w14:textId="6A164E5C" w:rsidR="009614EB" w:rsidRPr="007A72E2" w:rsidRDefault="009614EB" w:rsidP="006D02CB">
            <w:pPr>
              <w:widowControl/>
              <w:spacing w:line="220" w:lineRule="exact"/>
              <w:ind w:leftChars="-114" w:left="-239"/>
              <w:jc w:val="righ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9.13</w:t>
            </w:r>
          </w:p>
        </w:tc>
        <w:tc>
          <w:tcPr>
            <w:tcW w:w="265" w:type="dxa"/>
            <w:tcBorders>
              <w:left w:val="nil"/>
              <w:right w:val="nil"/>
            </w:tcBorders>
            <w:vAlign w:val="center"/>
          </w:tcPr>
          <w:p w14:paraId="5EF24F29" w14:textId="572B9FAC" w:rsidR="009614EB" w:rsidRPr="007A72E2" w:rsidRDefault="009614EB" w:rsidP="006D02CB">
            <w:pPr>
              <w:widowControl/>
              <w:spacing w:line="220" w:lineRule="exact"/>
              <w:ind w:leftChars="-47" w:left="-99" w:rightChars="-55" w:right="-115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±</w:t>
            </w:r>
          </w:p>
        </w:tc>
        <w:tc>
          <w:tcPr>
            <w:tcW w:w="869" w:type="dxa"/>
            <w:tcBorders>
              <w:left w:val="nil"/>
              <w:right w:val="nil"/>
            </w:tcBorders>
            <w:vAlign w:val="center"/>
          </w:tcPr>
          <w:p w14:paraId="10D3CA8A" w14:textId="24F4284B" w:rsidR="009614EB" w:rsidRPr="007A72E2" w:rsidRDefault="00572BB3" w:rsidP="006D02CB">
            <w:pPr>
              <w:widowControl/>
              <w:spacing w:line="220" w:lineRule="exact"/>
              <w:ind w:leftChars="-34" w:left="-71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0.34</w:t>
            </w:r>
          </w:p>
        </w:tc>
        <w:tc>
          <w:tcPr>
            <w:tcW w:w="1560" w:type="dxa"/>
            <w:tcBorders>
              <w:left w:val="nil"/>
              <w:right w:val="nil"/>
            </w:tcBorders>
            <w:shd w:val="clear" w:color="auto" w:fill="auto"/>
            <w:noWrap/>
          </w:tcPr>
          <w:p w14:paraId="3291CF4B" w14:textId="4E91FD64" w:rsidR="009614EB" w:rsidRPr="007A72E2" w:rsidRDefault="009614EB" w:rsidP="006D02CB">
            <w:pPr>
              <w:jc w:val="center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0.160</w:t>
            </w:r>
          </w:p>
        </w:tc>
      </w:tr>
      <w:tr w:rsidR="009614EB" w:rsidRPr="007A72E2" w14:paraId="35C60BCA" w14:textId="77777777" w:rsidTr="001909A1">
        <w:trPr>
          <w:trHeight w:val="312"/>
        </w:trPr>
        <w:tc>
          <w:tcPr>
            <w:tcW w:w="2694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51218452" w14:textId="02966D07" w:rsidR="009614EB" w:rsidRPr="007A72E2" w:rsidRDefault="009614EB" w:rsidP="006D02CB">
            <w:pPr>
              <w:widowControl/>
              <w:spacing w:line="220" w:lineRule="exact"/>
              <w:ind w:firstLineChars="164" w:firstLine="361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Heart/ body</w:t>
            </w:r>
            <w:r w:rsidR="00572BB3"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 xml:space="preserve"> (%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0DDE1216" w14:textId="78E28DFF" w:rsidR="009614EB" w:rsidRPr="007A72E2" w:rsidRDefault="00572BB3" w:rsidP="006D02CB">
            <w:pPr>
              <w:widowControl/>
              <w:spacing w:line="220" w:lineRule="exact"/>
              <w:jc w:val="righ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0.55</w:t>
            </w:r>
          </w:p>
        </w:tc>
        <w:tc>
          <w:tcPr>
            <w:tcW w:w="218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1B6896BC" w14:textId="2E0B0199" w:rsidR="009614EB" w:rsidRPr="007A72E2" w:rsidRDefault="009614EB" w:rsidP="006D02CB">
            <w:pPr>
              <w:widowControl/>
              <w:spacing w:line="220" w:lineRule="exact"/>
              <w:ind w:leftChars="-43" w:left="-90"/>
              <w:jc w:val="center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±</w:t>
            </w:r>
          </w:p>
        </w:tc>
        <w:tc>
          <w:tcPr>
            <w:tcW w:w="938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166B5B61" w14:textId="6CEE1C7E" w:rsidR="009614EB" w:rsidRPr="007A72E2" w:rsidRDefault="00572BB3" w:rsidP="006D02CB">
            <w:pPr>
              <w:widowControl/>
              <w:spacing w:line="220" w:lineRule="exact"/>
              <w:ind w:leftChars="-47" w:left="-99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0.017</w:t>
            </w:r>
          </w:p>
        </w:tc>
        <w:tc>
          <w:tcPr>
            <w:tcW w:w="970" w:type="dxa"/>
            <w:tcBorders>
              <w:left w:val="nil"/>
              <w:right w:val="nil"/>
            </w:tcBorders>
            <w:vAlign w:val="center"/>
          </w:tcPr>
          <w:p w14:paraId="2F9D4ABE" w14:textId="235F8703" w:rsidR="009614EB" w:rsidRPr="007A72E2" w:rsidRDefault="00572BB3" w:rsidP="006D02CB">
            <w:pPr>
              <w:widowControl/>
              <w:spacing w:line="220" w:lineRule="exact"/>
              <w:ind w:leftChars="-114" w:left="-239"/>
              <w:jc w:val="righ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0.60</w:t>
            </w:r>
          </w:p>
        </w:tc>
        <w:tc>
          <w:tcPr>
            <w:tcW w:w="265" w:type="dxa"/>
            <w:tcBorders>
              <w:left w:val="nil"/>
              <w:right w:val="nil"/>
            </w:tcBorders>
            <w:vAlign w:val="center"/>
          </w:tcPr>
          <w:p w14:paraId="40491ED5" w14:textId="3F99808C" w:rsidR="009614EB" w:rsidRPr="007A72E2" w:rsidRDefault="009614EB" w:rsidP="006D02CB">
            <w:pPr>
              <w:widowControl/>
              <w:spacing w:line="220" w:lineRule="exact"/>
              <w:ind w:leftChars="-47" w:left="-99" w:rightChars="-55" w:right="-115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±</w:t>
            </w:r>
          </w:p>
        </w:tc>
        <w:tc>
          <w:tcPr>
            <w:tcW w:w="869" w:type="dxa"/>
            <w:tcBorders>
              <w:left w:val="nil"/>
              <w:right w:val="nil"/>
            </w:tcBorders>
            <w:vAlign w:val="center"/>
          </w:tcPr>
          <w:p w14:paraId="5030B9FA" w14:textId="7E3FB420" w:rsidR="009614EB" w:rsidRPr="007A72E2" w:rsidRDefault="00572BB3" w:rsidP="006D02CB">
            <w:pPr>
              <w:widowControl/>
              <w:spacing w:line="220" w:lineRule="exact"/>
              <w:ind w:leftChars="-34" w:left="-71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0.026</w:t>
            </w:r>
          </w:p>
        </w:tc>
        <w:tc>
          <w:tcPr>
            <w:tcW w:w="1560" w:type="dxa"/>
            <w:tcBorders>
              <w:left w:val="nil"/>
              <w:right w:val="nil"/>
            </w:tcBorders>
            <w:shd w:val="clear" w:color="auto" w:fill="auto"/>
            <w:noWrap/>
          </w:tcPr>
          <w:p w14:paraId="6D6AD04D" w14:textId="2C7FBF64" w:rsidR="009614EB" w:rsidRPr="007A72E2" w:rsidRDefault="00572BB3" w:rsidP="006D02CB">
            <w:pPr>
              <w:jc w:val="center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0.124</w:t>
            </w:r>
          </w:p>
        </w:tc>
      </w:tr>
      <w:tr w:rsidR="009614EB" w:rsidRPr="007A72E2" w14:paraId="6A831CD2" w14:textId="77777777" w:rsidTr="001909A1">
        <w:trPr>
          <w:trHeight w:val="312"/>
        </w:trPr>
        <w:tc>
          <w:tcPr>
            <w:tcW w:w="269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1F4BB2" w14:textId="5C2CDA93" w:rsidR="009614EB" w:rsidRPr="007A72E2" w:rsidRDefault="009614EB" w:rsidP="006D02CB">
            <w:pPr>
              <w:widowControl/>
              <w:spacing w:line="220" w:lineRule="exact"/>
              <w:ind w:firstLineChars="77" w:firstLine="169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Plasma metabolites</w:t>
            </w:r>
            <w:r w:rsidR="006D02CB" w:rsidRPr="007A72E2">
              <w:rPr>
                <w:rFonts w:ascii="Arial" w:eastAsia="SimSun" w:hAnsi="Arial" w:cs="Arial"/>
                <w:color w:val="000000"/>
                <w:kern w:val="0"/>
                <w:sz w:val="22"/>
                <w:vertAlign w:val="superscript"/>
                <w:lang w:eastAsia="zh-CN"/>
              </w:rPr>
              <w:t>2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8C924A" w14:textId="77777777" w:rsidR="009614EB" w:rsidRPr="007A72E2" w:rsidRDefault="009614EB" w:rsidP="006D02CB">
            <w:pPr>
              <w:widowControl/>
              <w:spacing w:line="220" w:lineRule="exact"/>
              <w:jc w:val="right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21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D4FCAC" w14:textId="77777777" w:rsidR="009614EB" w:rsidRPr="007A72E2" w:rsidRDefault="009614EB" w:rsidP="006D02CB">
            <w:pPr>
              <w:widowControl/>
              <w:spacing w:line="220" w:lineRule="exact"/>
              <w:ind w:leftChars="-43" w:left="-90"/>
              <w:jc w:val="center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93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EE1983" w14:textId="77777777" w:rsidR="009614EB" w:rsidRPr="007A72E2" w:rsidRDefault="009614EB" w:rsidP="006D02CB">
            <w:pPr>
              <w:widowControl/>
              <w:spacing w:line="220" w:lineRule="exact"/>
              <w:ind w:leftChars="-47" w:left="-99"/>
              <w:jc w:val="left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970" w:type="dxa"/>
            <w:tcBorders>
              <w:left w:val="nil"/>
              <w:bottom w:val="nil"/>
              <w:right w:val="nil"/>
            </w:tcBorders>
            <w:vAlign w:val="center"/>
          </w:tcPr>
          <w:p w14:paraId="0455BE4A" w14:textId="77777777" w:rsidR="009614EB" w:rsidRPr="007A72E2" w:rsidRDefault="009614EB" w:rsidP="006D02CB">
            <w:pPr>
              <w:widowControl/>
              <w:spacing w:line="220" w:lineRule="exact"/>
              <w:jc w:val="right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265" w:type="dxa"/>
            <w:tcBorders>
              <w:left w:val="nil"/>
              <w:bottom w:val="nil"/>
              <w:right w:val="nil"/>
            </w:tcBorders>
            <w:vAlign w:val="center"/>
          </w:tcPr>
          <w:p w14:paraId="6871CE8F" w14:textId="77777777" w:rsidR="009614EB" w:rsidRPr="007A72E2" w:rsidRDefault="009614EB" w:rsidP="006D02CB">
            <w:pPr>
              <w:widowControl/>
              <w:spacing w:line="220" w:lineRule="exact"/>
              <w:ind w:leftChars="-47" w:left="-99" w:rightChars="-55" w:right="-115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869" w:type="dxa"/>
            <w:tcBorders>
              <w:left w:val="nil"/>
              <w:bottom w:val="nil"/>
              <w:right w:val="nil"/>
            </w:tcBorders>
            <w:vAlign w:val="center"/>
          </w:tcPr>
          <w:p w14:paraId="710E2E32" w14:textId="77777777" w:rsidR="009614EB" w:rsidRPr="007A72E2" w:rsidRDefault="009614EB" w:rsidP="006D02CB">
            <w:pPr>
              <w:widowControl/>
              <w:spacing w:line="220" w:lineRule="exact"/>
              <w:ind w:leftChars="-34" w:left="-71"/>
              <w:jc w:val="left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56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07DAA89C" w14:textId="77777777" w:rsidR="009614EB" w:rsidRPr="007A72E2" w:rsidRDefault="009614EB" w:rsidP="006D02CB">
            <w:pPr>
              <w:jc w:val="center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</w:p>
        </w:tc>
      </w:tr>
      <w:tr w:rsidR="009614EB" w:rsidRPr="007A72E2" w14:paraId="309FD740" w14:textId="77777777" w:rsidTr="001909A1">
        <w:trPr>
          <w:trHeight w:val="312"/>
        </w:trPr>
        <w:tc>
          <w:tcPr>
            <w:tcW w:w="269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01D6A" w14:textId="0B134ACE" w:rsidR="009614EB" w:rsidRPr="007A72E2" w:rsidRDefault="009614EB" w:rsidP="006D02CB">
            <w:pPr>
              <w:widowControl/>
              <w:spacing w:line="220" w:lineRule="exact"/>
              <w:ind w:firstLineChars="164" w:firstLine="361"/>
              <w:jc w:val="left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Glucose</w:t>
            </w:r>
            <w:r w:rsidR="00513E9C"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 xml:space="preserve"> (mg/dl)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16266F" w14:textId="05CF6F4D" w:rsidR="009614EB" w:rsidRPr="007A72E2" w:rsidRDefault="00572BB3" w:rsidP="006D02CB">
            <w:pPr>
              <w:widowControl/>
              <w:spacing w:line="220" w:lineRule="exact"/>
              <w:jc w:val="righ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258.9</w:t>
            </w:r>
          </w:p>
        </w:tc>
        <w:tc>
          <w:tcPr>
            <w:tcW w:w="21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CD7001" w14:textId="77777777" w:rsidR="009614EB" w:rsidRPr="007A72E2" w:rsidRDefault="009614EB" w:rsidP="006D02CB">
            <w:pPr>
              <w:widowControl/>
              <w:spacing w:line="220" w:lineRule="exact"/>
              <w:ind w:leftChars="-43" w:left="-90"/>
              <w:jc w:val="center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±</w:t>
            </w:r>
          </w:p>
        </w:tc>
        <w:tc>
          <w:tcPr>
            <w:tcW w:w="93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4E9D9F" w14:textId="6D38F1F6" w:rsidR="009614EB" w:rsidRPr="007A72E2" w:rsidRDefault="00572BB3" w:rsidP="006D02CB">
            <w:pPr>
              <w:widowControl/>
              <w:spacing w:line="220" w:lineRule="exact"/>
              <w:ind w:leftChars="-47" w:left="-99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2.9</w:t>
            </w:r>
          </w:p>
        </w:tc>
        <w:tc>
          <w:tcPr>
            <w:tcW w:w="970" w:type="dxa"/>
            <w:tcBorders>
              <w:left w:val="nil"/>
              <w:bottom w:val="nil"/>
              <w:right w:val="nil"/>
            </w:tcBorders>
            <w:vAlign w:val="center"/>
          </w:tcPr>
          <w:p w14:paraId="4701ACA3" w14:textId="65C25D57" w:rsidR="009614EB" w:rsidRPr="007A72E2" w:rsidRDefault="00572BB3" w:rsidP="006D02CB">
            <w:pPr>
              <w:widowControl/>
              <w:spacing w:line="220" w:lineRule="exact"/>
              <w:jc w:val="righ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260.7</w:t>
            </w:r>
          </w:p>
        </w:tc>
        <w:tc>
          <w:tcPr>
            <w:tcW w:w="265" w:type="dxa"/>
            <w:tcBorders>
              <w:left w:val="nil"/>
              <w:bottom w:val="nil"/>
              <w:right w:val="nil"/>
            </w:tcBorders>
            <w:vAlign w:val="center"/>
          </w:tcPr>
          <w:p w14:paraId="2648B4D2" w14:textId="77777777" w:rsidR="009614EB" w:rsidRPr="007A72E2" w:rsidRDefault="009614EB" w:rsidP="006D02CB">
            <w:pPr>
              <w:widowControl/>
              <w:spacing w:line="220" w:lineRule="exact"/>
              <w:ind w:leftChars="-47" w:left="-99" w:rightChars="-55" w:right="-115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±</w:t>
            </w:r>
          </w:p>
        </w:tc>
        <w:tc>
          <w:tcPr>
            <w:tcW w:w="869" w:type="dxa"/>
            <w:tcBorders>
              <w:left w:val="nil"/>
              <w:bottom w:val="nil"/>
              <w:right w:val="nil"/>
            </w:tcBorders>
            <w:vAlign w:val="center"/>
          </w:tcPr>
          <w:p w14:paraId="4E4D9A54" w14:textId="0A0ED41F" w:rsidR="009614EB" w:rsidRPr="007A72E2" w:rsidRDefault="00572BB3" w:rsidP="006D02CB">
            <w:pPr>
              <w:widowControl/>
              <w:spacing w:line="220" w:lineRule="exact"/>
              <w:ind w:leftChars="-34" w:left="-71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7.9</w:t>
            </w:r>
          </w:p>
        </w:tc>
        <w:tc>
          <w:tcPr>
            <w:tcW w:w="156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5BD591E0" w14:textId="225C7BAD" w:rsidR="009614EB" w:rsidRPr="007A72E2" w:rsidRDefault="00572BB3" w:rsidP="006D02CB">
            <w:pPr>
              <w:jc w:val="center"/>
              <w:rPr>
                <w:rFonts w:ascii="Arial" w:hAnsi="Arial" w:cs="Arial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0.839</w:t>
            </w:r>
          </w:p>
        </w:tc>
      </w:tr>
      <w:tr w:rsidR="009614EB" w:rsidRPr="007A72E2" w14:paraId="23C6CB85" w14:textId="77777777" w:rsidTr="001909A1">
        <w:trPr>
          <w:trHeight w:val="312"/>
        </w:trPr>
        <w:tc>
          <w:tcPr>
            <w:tcW w:w="269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118292" w14:textId="5C6522F6" w:rsidR="009614EB" w:rsidRPr="007A72E2" w:rsidRDefault="009614EB" w:rsidP="006D02CB">
            <w:pPr>
              <w:widowControl/>
              <w:spacing w:line="220" w:lineRule="exact"/>
              <w:ind w:firstLineChars="164" w:firstLine="361"/>
              <w:jc w:val="left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NEFA</w:t>
            </w:r>
            <w:r w:rsidR="00513E9C"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 xml:space="preserve"> (mEq/l)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42FDE4" w14:textId="34D1FC84" w:rsidR="009614EB" w:rsidRPr="007A72E2" w:rsidRDefault="00572BB3" w:rsidP="006D02CB">
            <w:pPr>
              <w:widowControl/>
              <w:spacing w:line="220" w:lineRule="exact"/>
              <w:jc w:val="righ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210.9</w:t>
            </w:r>
          </w:p>
        </w:tc>
        <w:tc>
          <w:tcPr>
            <w:tcW w:w="21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13062B" w14:textId="77777777" w:rsidR="009614EB" w:rsidRPr="007A72E2" w:rsidRDefault="009614EB" w:rsidP="006D02CB">
            <w:pPr>
              <w:widowControl/>
              <w:spacing w:line="220" w:lineRule="exact"/>
              <w:ind w:leftChars="-43" w:left="-90"/>
              <w:jc w:val="center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±</w:t>
            </w:r>
          </w:p>
        </w:tc>
        <w:tc>
          <w:tcPr>
            <w:tcW w:w="93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E08081" w14:textId="131354AA" w:rsidR="009614EB" w:rsidRPr="007A72E2" w:rsidRDefault="00572BB3" w:rsidP="006D02CB">
            <w:pPr>
              <w:widowControl/>
              <w:spacing w:line="220" w:lineRule="exact"/>
              <w:ind w:leftChars="-47" w:left="-99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9.3</w:t>
            </w:r>
          </w:p>
        </w:tc>
        <w:tc>
          <w:tcPr>
            <w:tcW w:w="970" w:type="dxa"/>
            <w:tcBorders>
              <w:left w:val="nil"/>
              <w:bottom w:val="nil"/>
              <w:right w:val="nil"/>
            </w:tcBorders>
            <w:vAlign w:val="center"/>
          </w:tcPr>
          <w:p w14:paraId="0AAEA976" w14:textId="138B4199" w:rsidR="009614EB" w:rsidRPr="007A72E2" w:rsidRDefault="00572BB3" w:rsidP="006D02CB">
            <w:pPr>
              <w:widowControl/>
              <w:spacing w:line="220" w:lineRule="exact"/>
              <w:jc w:val="righ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243.5</w:t>
            </w:r>
          </w:p>
        </w:tc>
        <w:tc>
          <w:tcPr>
            <w:tcW w:w="265" w:type="dxa"/>
            <w:tcBorders>
              <w:left w:val="nil"/>
              <w:bottom w:val="nil"/>
              <w:right w:val="nil"/>
            </w:tcBorders>
            <w:vAlign w:val="center"/>
          </w:tcPr>
          <w:p w14:paraId="69A7CA1D" w14:textId="77777777" w:rsidR="009614EB" w:rsidRPr="007A72E2" w:rsidRDefault="009614EB" w:rsidP="006D02CB">
            <w:pPr>
              <w:widowControl/>
              <w:spacing w:line="220" w:lineRule="exact"/>
              <w:ind w:leftChars="-47" w:left="-99" w:rightChars="-55" w:right="-115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±</w:t>
            </w:r>
          </w:p>
        </w:tc>
        <w:tc>
          <w:tcPr>
            <w:tcW w:w="869" w:type="dxa"/>
            <w:tcBorders>
              <w:left w:val="nil"/>
              <w:bottom w:val="nil"/>
              <w:right w:val="nil"/>
            </w:tcBorders>
            <w:vAlign w:val="center"/>
          </w:tcPr>
          <w:p w14:paraId="6501A7DB" w14:textId="6E92AD19" w:rsidR="009614EB" w:rsidRPr="007A72E2" w:rsidRDefault="00572BB3" w:rsidP="006D02CB">
            <w:pPr>
              <w:widowControl/>
              <w:spacing w:line="220" w:lineRule="exact"/>
              <w:ind w:leftChars="-34" w:left="-71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34.2</w:t>
            </w:r>
          </w:p>
        </w:tc>
        <w:tc>
          <w:tcPr>
            <w:tcW w:w="156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6358733B" w14:textId="430349F6" w:rsidR="009614EB" w:rsidRPr="007A72E2" w:rsidRDefault="00572BB3" w:rsidP="006D02CB">
            <w:pPr>
              <w:jc w:val="center"/>
              <w:rPr>
                <w:rFonts w:ascii="Arial" w:hAnsi="Arial" w:cs="Arial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0.345</w:t>
            </w:r>
          </w:p>
        </w:tc>
      </w:tr>
      <w:tr w:rsidR="009614EB" w:rsidRPr="007A72E2" w14:paraId="153F940F" w14:textId="77777777" w:rsidTr="001909A1">
        <w:trPr>
          <w:trHeight w:val="312"/>
        </w:trPr>
        <w:tc>
          <w:tcPr>
            <w:tcW w:w="269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7A697C" w14:textId="197C5A6C" w:rsidR="009614EB" w:rsidRPr="007A72E2" w:rsidRDefault="009614EB" w:rsidP="006D02CB">
            <w:pPr>
              <w:widowControl/>
              <w:spacing w:line="220" w:lineRule="exact"/>
              <w:ind w:firstLineChars="164" w:firstLine="361"/>
              <w:jc w:val="left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TG</w:t>
            </w:r>
            <w:r w:rsidR="00513E9C"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 xml:space="preserve"> (mg/dl)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BD6694" w14:textId="3B8A6B19" w:rsidR="009614EB" w:rsidRPr="007A72E2" w:rsidRDefault="00572BB3" w:rsidP="006D02CB">
            <w:pPr>
              <w:widowControl/>
              <w:spacing w:line="220" w:lineRule="exact"/>
              <w:jc w:val="righ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22.9</w:t>
            </w:r>
          </w:p>
        </w:tc>
        <w:tc>
          <w:tcPr>
            <w:tcW w:w="21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150F16" w14:textId="77777777" w:rsidR="009614EB" w:rsidRPr="007A72E2" w:rsidRDefault="009614EB" w:rsidP="006D02CB">
            <w:pPr>
              <w:widowControl/>
              <w:spacing w:line="220" w:lineRule="exact"/>
              <w:ind w:leftChars="-43" w:left="-90"/>
              <w:jc w:val="center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±</w:t>
            </w:r>
          </w:p>
        </w:tc>
        <w:tc>
          <w:tcPr>
            <w:tcW w:w="93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F0983C" w14:textId="57A4D9DD" w:rsidR="009614EB" w:rsidRPr="007A72E2" w:rsidRDefault="00572BB3" w:rsidP="006D02CB">
            <w:pPr>
              <w:widowControl/>
              <w:spacing w:line="220" w:lineRule="exact"/>
              <w:ind w:leftChars="-47" w:left="-99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2.4</w:t>
            </w:r>
          </w:p>
        </w:tc>
        <w:tc>
          <w:tcPr>
            <w:tcW w:w="970" w:type="dxa"/>
            <w:tcBorders>
              <w:left w:val="nil"/>
              <w:bottom w:val="nil"/>
              <w:right w:val="nil"/>
            </w:tcBorders>
            <w:vAlign w:val="center"/>
          </w:tcPr>
          <w:p w14:paraId="3D0CF616" w14:textId="380693EB" w:rsidR="009614EB" w:rsidRPr="007A72E2" w:rsidRDefault="00572BB3" w:rsidP="006D02CB">
            <w:pPr>
              <w:widowControl/>
              <w:spacing w:line="220" w:lineRule="exact"/>
              <w:jc w:val="righ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24.6</w:t>
            </w:r>
          </w:p>
        </w:tc>
        <w:tc>
          <w:tcPr>
            <w:tcW w:w="265" w:type="dxa"/>
            <w:tcBorders>
              <w:left w:val="nil"/>
              <w:bottom w:val="nil"/>
              <w:right w:val="nil"/>
            </w:tcBorders>
            <w:vAlign w:val="center"/>
          </w:tcPr>
          <w:p w14:paraId="35497DFD" w14:textId="77777777" w:rsidR="009614EB" w:rsidRPr="007A72E2" w:rsidRDefault="009614EB" w:rsidP="006D02CB">
            <w:pPr>
              <w:widowControl/>
              <w:spacing w:line="220" w:lineRule="exact"/>
              <w:ind w:leftChars="-47" w:left="-99" w:rightChars="-55" w:right="-115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±</w:t>
            </w:r>
          </w:p>
        </w:tc>
        <w:tc>
          <w:tcPr>
            <w:tcW w:w="869" w:type="dxa"/>
            <w:tcBorders>
              <w:left w:val="nil"/>
              <w:bottom w:val="nil"/>
              <w:right w:val="nil"/>
            </w:tcBorders>
            <w:vAlign w:val="center"/>
          </w:tcPr>
          <w:p w14:paraId="5F731E23" w14:textId="70FA3F5B" w:rsidR="009614EB" w:rsidRPr="007A72E2" w:rsidRDefault="00572BB3" w:rsidP="006D02CB">
            <w:pPr>
              <w:widowControl/>
              <w:spacing w:line="220" w:lineRule="exact"/>
              <w:ind w:leftChars="-34" w:left="-71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1.5</w:t>
            </w:r>
          </w:p>
        </w:tc>
        <w:tc>
          <w:tcPr>
            <w:tcW w:w="156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602C705E" w14:textId="774364E1" w:rsidR="009614EB" w:rsidRPr="007A72E2" w:rsidRDefault="00572BB3" w:rsidP="006D02CB">
            <w:pPr>
              <w:jc w:val="center"/>
              <w:rPr>
                <w:rFonts w:ascii="Arial" w:hAnsi="Arial" w:cs="Arial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0.558</w:t>
            </w:r>
          </w:p>
        </w:tc>
      </w:tr>
      <w:tr w:rsidR="009614EB" w:rsidRPr="007A72E2" w14:paraId="1048E842" w14:textId="77777777" w:rsidTr="001909A1">
        <w:trPr>
          <w:trHeight w:val="312"/>
        </w:trPr>
        <w:tc>
          <w:tcPr>
            <w:tcW w:w="269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1FC7A2" w14:textId="125A163D" w:rsidR="009614EB" w:rsidRPr="007A72E2" w:rsidRDefault="009614EB" w:rsidP="006D02CB">
            <w:pPr>
              <w:widowControl/>
              <w:spacing w:line="220" w:lineRule="exact"/>
              <w:ind w:firstLineChars="164" w:firstLine="361"/>
              <w:jc w:val="left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Ketone body</w:t>
            </w:r>
            <w:r w:rsidR="00513E9C"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 xml:space="preserve"> (mmol/l)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F16393" w14:textId="560207E8" w:rsidR="009614EB" w:rsidRPr="007A72E2" w:rsidRDefault="00572BB3" w:rsidP="006D02CB">
            <w:pPr>
              <w:widowControl/>
              <w:spacing w:line="220" w:lineRule="exact"/>
              <w:jc w:val="righ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376.9</w:t>
            </w:r>
          </w:p>
        </w:tc>
        <w:tc>
          <w:tcPr>
            <w:tcW w:w="21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85D373" w14:textId="77777777" w:rsidR="009614EB" w:rsidRPr="007A72E2" w:rsidRDefault="009614EB" w:rsidP="006D02CB">
            <w:pPr>
              <w:widowControl/>
              <w:spacing w:line="220" w:lineRule="exact"/>
              <w:ind w:leftChars="-43" w:left="-90"/>
              <w:jc w:val="center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±</w:t>
            </w:r>
          </w:p>
        </w:tc>
        <w:tc>
          <w:tcPr>
            <w:tcW w:w="93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0D9C7A" w14:textId="75779B36" w:rsidR="009614EB" w:rsidRPr="007A72E2" w:rsidRDefault="00572BB3" w:rsidP="006D02CB">
            <w:pPr>
              <w:widowControl/>
              <w:spacing w:line="220" w:lineRule="exact"/>
              <w:ind w:leftChars="-47" w:left="-99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20.2</w:t>
            </w:r>
          </w:p>
        </w:tc>
        <w:tc>
          <w:tcPr>
            <w:tcW w:w="970" w:type="dxa"/>
            <w:tcBorders>
              <w:left w:val="nil"/>
              <w:bottom w:val="nil"/>
              <w:right w:val="nil"/>
            </w:tcBorders>
            <w:vAlign w:val="center"/>
          </w:tcPr>
          <w:p w14:paraId="5F38A28D" w14:textId="6AC76D20" w:rsidR="009614EB" w:rsidRPr="007A72E2" w:rsidRDefault="00572BB3" w:rsidP="006D02CB">
            <w:pPr>
              <w:widowControl/>
              <w:spacing w:line="220" w:lineRule="exact"/>
              <w:jc w:val="righ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360.0</w:t>
            </w:r>
          </w:p>
        </w:tc>
        <w:tc>
          <w:tcPr>
            <w:tcW w:w="265" w:type="dxa"/>
            <w:tcBorders>
              <w:left w:val="nil"/>
              <w:bottom w:val="nil"/>
              <w:right w:val="nil"/>
            </w:tcBorders>
            <w:vAlign w:val="center"/>
          </w:tcPr>
          <w:p w14:paraId="1AC0D7D7" w14:textId="77777777" w:rsidR="009614EB" w:rsidRPr="007A72E2" w:rsidRDefault="009614EB" w:rsidP="006D02CB">
            <w:pPr>
              <w:widowControl/>
              <w:spacing w:line="220" w:lineRule="exact"/>
              <w:ind w:leftChars="-47" w:left="-99" w:rightChars="-55" w:right="-115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±</w:t>
            </w:r>
          </w:p>
        </w:tc>
        <w:tc>
          <w:tcPr>
            <w:tcW w:w="869" w:type="dxa"/>
            <w:tcBorders>
              <w:left w:val="nil"/>
              <w:bottom w:val="nil"/>
              <w:right w:val="nil"/>
            </w:tcBorders>
            <w:vAlign w:val="center"/>
          </w:tcPr>
          <w:p w14:paraId="73250AB3" w14:textId="5EB84130" w:rsidR="009614EB" w:rsidRPr="007A72E2" w:rsidRDefault="00572BB3" w:rsidP="006D02CB">
            <w:pPr>
              <w:widowControl/>
              <w:spacing w:line="220" w:lineRule="exact"/>
              <w:ind w:leftChars="-34" w:left="-71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41.9</w:t>
            </w:r>
          </w:p>
        </w:tc>
        <w:tc>
          <w:tcPr>
            <w:tcW w:w="156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343218C0" w14:textId="08BDCBB0" w:rsidR="009614EB" w:rsidRPr="007A72E2" w:rsidRDefault="00572BB3" w:rsidP="006D02CB">
            <w:pPr>
              <w:jc w:val="center"/>
              <w:rPr>
                <w:rFonts w:ascii="Arial" w:hAnsi="Arial" w:cs="Arial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0.723</w:t>
            </w:r>
          </w:p>
        </w:tc>
      </w:tr>
      <w:tr w:rsidR="009614EB" w:rsidRPr="007A72E2" w14:paraId="79248B3B" w14:textId="77777777" w:rsidTr="001909A1">
        <w:trPr>
          <w:trHeight w:val="312"/>
        </w:trPr>
        <w:tc>
          <w:tcPr>
            <w:tcW w:w="269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02D704" w14:textId="1BCF3CFA" w:rsidR="009614EB" w:rsidRPr="007A72E2" w:rsidRDefault="009614EB" w:rsidP="006D02CB">
            <w:pPr>
              <w:widowControl/>
              <w:spacing w:line="220" w:lineRule="exact"/>
              <w:ind w:firstLineChars="164" w:firstLine="361"/>
              <w:jc w:val="left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L</w:t>
            </w:r>
            <w:r w:rsidR="00317025"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A</w:t>
            </w:r>
            <w:r w:rsidR="00513E9C"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 xml:space="preserve"> (mg/dl)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C4E1A6" w14:textId="770D46F7" w:rsidR="009614EB" w:rsidRPr="007A72E2" w:rsidRDefault="00572BB3" w:rsidP="006D02CB">
            <w:pPr>
              <w:widowControl/>
              <w:spacing w:line="220" w:lineRule="exact"/>
              <w:jc w:val="righ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49.0</w:t>
            </w:r>
          </w:p>
        </w:tc>
        <w:tc>
          <w:tcPr>
            <w:tcW w:w="21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1153C7" w14:textId="77777777" w:rsidR="009614EB" w:rsidRPr="007A72E2" w:rsidRDefault="009614EB" w:rsidP="006D02CB">
            <w:pPr>
              <w:widowControl/>
              <w:spacing w:line="220" w:lineRule="exact"/>
              <w:ind w:leftChars="-43" w:left="-90"/>
              <w:jc w:val="center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±</w:t>
            </w:r>
          </w:p>
        </w:tc>
        <w:tc>
          <w:tcPr>
            <w:tcW w:w="93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C7D528" w14:textId="5AD056CB" w:rsidR="009614EB" w:rsidRPr="007A72E2" w:rsidRDefault="00572BB3" w:rsidP="006D02CB">
            <w:pPr>
              <w:widowControl/>
              <w:spacing w:line="220" w:lineRule="exact"/>
              <w:ind w:leftChars="-47" w:left="-99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4.3</w:t>
            </w:r>
          </w:p>
        </w:tc>
        <w:tc>
          <w:tcPr>
            <w:tcW w:w="970" w:type="dxa"/>
            <w:tcBorders>
              <w:left w:val="nil"/>
              <w:bottom w:val="nil"/>
              <w:right w:val="nil"/>
            </w:tcBorders>
            <w:vAlign w:val="center"/>
          </w:tcPr>
          <w:p w14:paraId="51492D88" w14:textId="72A0F08D" w:rsidR="009614EB" w:rsidRPr="007A72E2" w:rsidRDefault="00572BB3" w:rsidP="006D02CB">
            <w:pPr>
              <w:widowControl/>
              <w:spacing w:line="220" w:lineRule="exact"/>
              <w:jc w:val="righ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42.8</w:t>
            </w:r>
          </w:p>
        </w:tc>
        <w:tc>
          <w:tcPr>
            <w:tcW w:w="265" w:type="dxa"/>
            <w:tcBorders>
              <w:left w:val="nil"/>
              <w:bottom w:val="nil"/>
              <w:right w:val="nil"/>
            </w:tcBorders>
            <w:vAlign w:val="center"/>
          </w:tcPr>
          <w:p w14:paraId="7F64979D" w14:textId="77777777" w:rsidR="009614EB" w:rsidRPr="007A72E2" w:rsidRDefault="009614EB" w:rsidP="006D02CB">
            <w:pPr>
              <w:widowControl/>
              <w:spacing w:line="220" w:lineRule="exact"/>
              <w:ind w:leftChars="-47" w:left="-99" w:rightChars="-55" w:right="-115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±</w:t>
            </w:r>
          </w:p>
        </w:tc>
        <w:tc>
          <w:tcPr>
            <w:tcW w:w="869" w:type="dxa"/>
            <w:tcBorders>
              <w:left w:val="nil"/>
              <w:bottom w:val="nil"/>
              <w:right w:val="nil"/>
            </w:tcBorders>
            <w:vAlign w:val="center"/>
          </w:tcPr>
          <w:p w14:paraId="511960BD" w14:textId="22F897E2" w:rsidR="009614EB" w:rsidRPr="007A72E2" w:rsidRDefault="00572BB3" w:rsidP="006D02CB">
            <w:pPr>
              <w:widowControl/>
              <w:spacing w:line="220" w:lineRule="exact"/>
              <w:ind w:leftChars="-34" w:left="-71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4.5</w:t>
            </w:r>
          </w:p>
        </w:tc>
        <w:tc>
          <w:tcPr>
            <w:tcW w:w="156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206770C1" w14:textId="5E83D074" w:rsidR="009614EB" w:rsidRPr="007A72E2" w:rsidRDefault="00572BB3" w:rsidP="006D02CB">
            <w:pPr>
              <w:jc w:val="center"/>
              <w:rPr>
                <w:rFonts w:ascii="Arial" w:hAnsi="Arial" w:cs="Arial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0.340</w:t>
            </w:r>
          </w:p>
        </w:tc>
      </w:tr>
      <w:tr w:rsidR="009614EB" w:rsidRPr="007A72E2" w14:paraId="1E25936A" w14:textId="77777777" w:rsidTr="001909A1">
        <w:trPr>
          <w:trHeight w:val="312"/>
        </w:trPr>
        <w:tc>
          <w:tcPr>
            <w:tcW w:w="269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FE40C3" w14:textId="1B11DC8B" w:rsidR="009614EB" w:rsidRPr="007A72E2" w:rsidRDefault="009614EB" w:rsidP="006D02CB">
            <w:pPr>
              <w:widowControl/>
              <w:spacing w:line="220" w:lineRule="exact"/>
              <w:ind w:firstLineChars="164" w:firstLine="361"/>
              <w:jc w:val="left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CORT</w:t>
            </w:r>
            <w:r w:rsidR="0055357D"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 xml:space="preserve"> </w:t>
            </w:r>
            <w:r w:rsidR="003745C8"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(ng/ml)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CC01A6" w14:textId="3B3DC7D7" w:rsidR="009614EB" w:rsidRPr="007A72E2" w:rsidRDefault="00572BB3" w:rsidP="006D02CB">
            <w:pPr>
              <w:widowControl/>
              <w:spacing w:line="220" w:lineRule="exact"/>
              <w:jc w:val="righ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4.78</w:t>
            </w:r>
          </w:p>
        </w:tc>
        <w:tc>
          <w:tcPr>
            <w:tcW w:w="21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68339D" w14:textId="77777777" w:rsidR="009614EB" w:rsidRPr="007A72E2" w:rsidRDefault="009614EB" w:rsidP="006D02CB">
            <w:pPr>
              <w:widowControl/>
              <w:spacing w:line="220" w:lineRule="exact"/>
              <w:ind w:leftChars="-43" w:left="-90"/>
              <w:jc w:val="center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±</w:t>
            </w:r>
          </w:p>
        </w:tc>
        <w:tc>
          <w:tcPr>
            <w:tcW w:w="93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91070A" w14:textId="014DC26C" w:rsidR="009614EB" w:rsidRPr="007A72E2" w:rsidRDefault="00572BB3" w:rsidP="006D02CB">
            <w:pPr>
              <w:widowControl/>
              <w:spacing w:line="220" w:lineRule="exact"/>
              <w:ind w:leftChars="-47" w:left="-99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2.0</w:t>
            </w:r>
          </w:p>
        </w:tc>
        <w:tc>
          <w:tcPr>
            <w:tcW w:w="970" w:type="dxa"/>
            <w:tcBorders>
              <w:left w:val="nil"/>
              <w:bottom w:val="nil"/>
              <w:right w:val="nil"/>
            </w:tcBorders>
            <w:vAlign w:val="center"/>
          </w:tcPr>
          <w:p w14:paraId="79C81852" w14:textId="496405DE" w:rsidR="009614EB" w:rsidRPr="007A72E2" w:rsidRDefault="00572BB3" w:rsidP="006D02CB">
            <w:pPr>
              <w:widowControl/>
              <w:spacing w:line="220" w:lineRule="exact"/>
              <w:jc w:val="righ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3.86</w:t>
            </w:r>
          </w:p>
        </w:tc>
        <w:tc>
          <w:tcPr>
            <w:tcW w:w="265" w:type="dxa"/>
            <w:tcBorders>
              <w:left w:val="nil"/>
              <w:bottom w:val="nil"/>
              <w:right w:val="nil"/>
            </w:tcBorders>
            <w:vAlign w:val="center"/>
          </w:tcPr>
          <w:p w14:paraId="0C59EE37" w14:textId="77777777" w:rsidR="009614EB" w:rsidRPr="007A72E2" w:rsidRDefault="009614EB" w:rsidP="006D02CB">
            <w:pPr>
              <w:widowControl/>
              <w:spacing w:line="220" w:lineRule="exact"/>
              <w:ind w:leftChars="-47" w:left="-99" w:rightChars="-55" w:right="-115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±</w:t>
            </w:r>
          </w:p>
        </w:tc>
        <w:tc>
          <w:tcPr>
            <w:tcW w:w="869" w:type="dxa"/>
            <w:tcBorders>
              <w:left w:val="nil"/>
              <w:bottom w:val="nil"/>
              <w:right w:val="nil"/>
            </w:tcBorders>
            <w:vAlign w:val="center"/>
          </w:tcPr>
          <w:p w14:paraId="71146129" w14:textId="3F8CAAEC" w:rsidR="009614EB" w:rsidRPr="007A72E2" w:rsidRDefault="00572BB3" w:rsidP="006D02CB">
            <w:pPr>
              <w:widowControl/>
              <w:spacing w:line="220" w:lineRule="exact"/>
              <w:ind w:leftChars="-34" w:left="-71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0.72</w:t>
            </w:r>
          </w:p>
        </w:tc>
        <w:tc>
          <w:tcPr>
            <w:tcW w:w="156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02AEB8F0" w14:textId="434D69EC" w:rsidR="009614EB" w:rsidRPr="007A72E2" w:rsidRDefault="00572BB3" w:rsidP="006D02CB">
            <w:pPr>
              <w:jc w:val="center"/>
              <w:rPr>
                <w:rFonts w:ascii="Arial" w:hAnsi="Arial" w:cs="Arial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0.648</w:t>
            </w:r>
          </w:p>
        </w:tc>
      </w:tr>
      <w:tr w:rsidR="009614EB" w:rsidRPr="007A72E2" w14:paraId="7DB859B6" w14:textId="77777777" w:rsidTr="001909A1">
        <w:trPr>
          <w:trHeight w:val="312"/>
        </w:trPr>
        <w:tc>
          <w:tcPr>
            <w:tcW w:w="269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9E4FB4" w14:textId="1230AD0C" w:rsidR="009614EB" w:rsidRPr="007A72E2" w:rsidRDefault="009614EB" w:rsidP="006D02CB">
            <w:pPr>
              <w:widowControl/>
              <w:spacing w:line="220" w:lineRule="exact"/>
              <w:ind w:firstLineChars="164" w:firstLine="361"/>
              <w:jc w:val="left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T</w:t>
            </w: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  <w:vertAlign w:val="subscript"/>
              </w:rPr>
              <w:t>3</w:t>
            </w:r>
            <w:r w:rsidR="0055357D"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 xml:space="preserve"> </w:t>
            </w:r>
            <w:bookmarkStart w:id="2" w:name="OLE_LINK6"/>
            <w:r w:rsidR="0055357D"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(</w:t>
            </w:r>
            <w:r w:rsidR="003745C8"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n</w:t>
            </w:r>
            <w:r w:rsidR="0055357D"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g/</w:t>
            </w:r>
            <w:r w:rsidR="003745C8"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m</w:t>
            </w:r>
            <w:r w:rsidR="0055357D"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l)</w:t>
            </w:r>
            <w:bookmarkEnd w:id="2"/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BA5D5E" w14:textId="16CD5F3D" w:rsidR="009614EB" w:rsidRPr="007A72E2" w:rsidRDefault="00572BB3" w:rsidP="006D02CB">
            <w:pPr>
              <w:widowControl/>
              <w:spacing w:line="220" w:lineRule="exact"/>
              <w:jc w:val="righ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3.89</w:t>
            </w:r>
          </w:p>
        </w:tc>
        <w:tc>
          <w:tcPr>
            <w:tcW w:w="21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9CD070" w14:textId="77777777" w:rsidR="009614EB" w:rsidRPr="007A72E2" w:rsidRDefault="009614EB" w:rsidP="006D02CB">
            <w:pPr>
              <w:widowControl/>
              <w:spacing w:line="220" w:lineRule="exact"/>
              <w:ind w:leftChars="-43" w:left="-90"/>
              <w:jc w:val="center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±</w:t>
            </w:r>
          </w:p>
        </w:tc>
        <w:tc>
          <w:tcPr>
            <w:tcW w:w="93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F54B1A" w14:textId="23943BA9" w:rsidR="009614EB" w:rsidRPr="007A72E2" w:rsidRDefault="00572BB3" w:rsidP="006D02CB">
            <w:pPr>
              <w:widowControl/>
              <w:spacing w:line="220" w:lineRule="exact"/>
              <w:ind w:leftChars="-47" w:left="-99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0.18</w:t>
            </w:r>
          </w:p>
        </w:tc>
        <w:tc>
          <w:tcPr>
            <w:tcW w:w="970" w:type="dxa"/>
            <w:tcBorders>
              <w:left w:val="nil"/>
              <w:bottom w:val="nil"/>
              <w:right w:val="nil"/>
            </w:tcBorders>
            <w:vAlign w:val="center"/>
          </w:tcPr>
          <w:p w14:paraId="3D4F0C5F" w14:textId="519F188D" w:rsidR="009614EB" w:rsidRPr="007A72E2" w:rsidRDefault="00572BB3" w:rsidP="006D02CB">
            <w:pPr>
              <w:widowControl/>
              <w:spacing w:line="220" w:lineRule="exact"/>
              <w:jc w:val="righ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3.62</w:t>
            </w:r>
          </w:p>
        </w:tc>
        <w:tc>
          <w:tcPr>
            <w:tcW w:w="265" w:type="dxa"/>
            <w:tcBorders>
              <w:left w:val="nil"/>
              <w:bottom w:val="nil"/>
              <w:right w:val="nil"/>
            </w:tcBorders>
            <w:vAlign w:val="center"/>
          </w:tcPr>
          <w:p w14:paraId="1C9A6FE1" w14:textId="77777777" w:rsidR="009614EB" w:rsidRPr="007A72E2" w:rsidRDefault="009614EB" w:rsidP="006D02CB">
            <w:pPr>
              <w:widowControl/>
              <w:spacing w:line="220" w:lineRule="exact"/>
              <w:ind w:leftChars="-47" w:left="-99" w:rightChars="-55" w:right="-115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±</w:t>
            </w:r>
          </w:p>
        </w:tc>
        <w:tc>
          <w:tcPr>
            <w:tcW w:w="869" w:type="dxa"/>
            <w:tcBorders>
              <w:left w:val="nil"/>
              <w:bottom w:val="nil"/>
              <w:right w:val="nil"/>
            </w:tcBorders>
            <w:vAlign w:val="center"/>
          </w:tcPr>
          <w:p w14:paraId="6BC2DCA2" w14:textId="1622788F" w:rsidR="009614EB" w:rsidRPr="007A72E2" w:rsidRDefault="00572BB3" w:rsidP="006D02CB">
            <w:pPr>
              <w:widowControl/>
              <w:spacing w:line="220" w:lineRule="exact"/>
              <w:ind w:leftChars="-34" w:left="-71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0.12</w:t>
            </w:r>
          </w:p>
        </w:tc>
        <w:tc>
          <w:tcPr>
            <w:tcW w:w="156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1ECA22FC" w14:textId="05375356" w:rsidR="009614EB" w:rsidRPr="007A72E2" w:rsidRDefault="00572BB3" w:rsidP="006D02CB">
            <w:pPr>
              <w:jc w:val="center"/>
              <w:rPr>
                <w:rFonts w:ascii="Arial" w:hAnsi="Arial" w:cs="Arial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0.221</w:t>
            </w:r>
          </w:p>
        </w:tc>
      </w:tr>
      <w:tr w:rsidR="009614EB" w:rsidRPr="007A72E2" w14:paraId="4A0D99F1" w14:textId="77777777" w:rsidTr="001909A1">
        <w:trPr>
          <w:trHeight w:val="312"/>
        </w:trPr>
        <w:tc>
          <w:tcPr>
            <w:tcW w:w="2694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24569C4C" w14:textId="6809C77C" w:rsidR="009614EB" w:rsidRPr="007A72E2" w:rsidRDefault="009614EB" w:rsidP="006D02CB">
            <w:pPr>
              <w:widowControl/>
              <w:spacing w:line="220" w:lineRule="exact"/>
              <w:ind w:firstLineChars="164" w:firstLine="361"/>
              <w:jc w:val="left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T</w:t>
            </w: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  <w:vertAlign w:val="subscript"/>
              </w:rPr>
              <w:t>4</w:t>
            </w:r>
            <w:r w:rsidR="003745C8"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 xml:space="preserve"> (ng/ml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64416AD5" w14:textId="698A5E68" w:rsidR="009614EB" w:rsidRPr="007A72E2" w:rsidRDefault="00572BB3" w:rsidP="006D02CB">
            <w:pPr>
              <w:widowControl/>
              <w:spacing w:line="220" w:lineRule="exact"/>
              <w:jc w:val="righ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21.0</w:t>
            </w:r>
          </w:p>
        </w:tc>
        <w:tc>
          <w:tcPr>
            <w:tcW w:w="218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3CAC66D7" w14:textId="77777777" w:rsidR="009614EB" w:rsidRPr="007A72E2" w:rsidRDefault="009614EB" w:rsidP="006D02CB">
            <w:pPr>
              <w:widowControl/>
              <w:spacing w:line="220" w:lineRule="exact"/>
              <w:ind w:leftChars="-43" w:left="-90"/>
              <w:jc w:val="center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±</w:t>
            </w:r>
          </w:p>
        </w:tc>
        <w:tc>
          <w:tcPr>
            <w:tcW w:w="938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3CF20A71" w14:textId="77AB1BC7" w:rsidR="009614EB" w:rsidRPr="007A72E2" w:rsidRDefault="00572BB3" w:rsidP="006D02CB">
            <w:pPr>
              <w:widowControl/>
              <w:spacing w:line="220" w:lineRule="exact"/>
              <w:ind w:leftChars="-47" w:left="-99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2.3</w:t>
            </w:r>
          </w:p>
        </w:tc>
        <w:tc>
          <w:tcPr>
            <w:tcW w:w="970" w:type="dxa"/>
            <w:tcBorders>
              <w:left w:val="nil"/>
              <w:right w:val="nil"/>
            </w:tcBorders>
            <w:vAlign w:val="center"/>
          </w:tcPr>
          <w:p w14:paraId="2C875DB4" w14:textId="167A70FF" w:rsidR="009614EB" w:rsidRPr="007A72E2" w:rsidRDefault="002126FF" w:rsidP="006D02CB">
            <w:pPr>
              <w:widowControl/>
              <w:spacing w:line="220" w:lineRule="exact"/>
              <w:ind w:leftChars="-114" w:left="-239"/>
              <w:jc w:val="righ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25.7</w:t>
            </w:r>
          </w:p>
        </w:tc>
        <w:tc>
          <w:tcPr>
            <w:tcW w:w="265" w:type="dxa"/>
            <w:tcBorders>
              <w:left w:val="nil"/>
              <w:right w:val="nil"/>
            </w:tcBorders>
            <w:vAlign w:val="center"/>
          </w:tcPr>
          <w:p w14:paraId="60229542" w14:textId="77777777" w:rsidR="009614EB" w:rsidRPr="007A72E2" w:rsidRDefault="009614EB" w:rsidP="006D02CB">
            <w:pPr>
              <w:widowControl/>
              <w:spacing w:line="220" w:lineRule="exact"/>
              <w:ind w:leftChars="-47" w:left="-99" w:rightChars="-55" w:right="-115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±</w:t>
            </w:r>
          </w:p>
        </w:tc>
        <w:tc>
          <w:tcPr>
            <w:tcW w:w="869" w:type="dxa"/>
            <w:tcBorders>
              <w:left w:val="nil"/>
              <w:right w:val="nil"/>
            </w:tcBorders>
            <w:vAlign w:val="center"/>
          </w:tcPr>
          <w:p w14:paraId="29C50122" w14:textId="16FD790E" w:rsidR="009614EB" w:rsidRPr="007A72E2" w:rsidRDefault="002126FF" w:rsidP="006D02CB">
            <w:pPr>
              <w:widowControl/>
              <w:spacing w:line="220" w:lineRule="exact"/>
              <w:ind w:leftChars="-34" w:left="-71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4.6</w:t>
            </w:r>
          </w:p>
        </w:tc>
        <w:tc>
          <w:tcPr>
            <w:tcW w:w="1560" w:type="dxa"/>
            <w:tcBorders>
              <w:left w:val="nil"/>
              <w:right w:val="nil"/>
            </w:tcBorders>
            <w:shd w:val="clear" w:color="auto" w:fill="auto"/>
            <w:noWrap/>
          </w:tcPr>
          <w:p w14:paraId="57820A77" w14:textId="4B476DF0" w:rsidR="009614EB" w:rsidRPr="007A72E2" w:rsidRDefault="00572BB3" w:rsidP="006D02CB">
            <w:pPr>
              <w:jc w:val="center"/>
              <w:rPr>
                <w:rFonts w:ascii="Arial" w:hAnsi="Arial" w:cs="Arial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0.412</w:t>
            </w:r>
          </w:p>
        </w:tc>
      </w:tr>
      <w:tr w:rsidR="009614EB" w:rsidRPr="007A72E2" w14:paraId="4F16B7B7" w14:textId="77777777" w:rsidTr="001909A1">
        <w:trPr>
          <w:trHeight w:val="312"/>
        </w:trPr>
        <w:tc>
          <w:tcPr>
            <w:tcW w:w="2694" w:type="dxa"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59727F6F" w14:textId="3476E092" w:rsidR="009614EB" w:rsidRPr="007A72E2" w:rsidRDefault="009614EB" w:rsidP="006D02CB">
            <w:pPr>
              <w:widowControl/>
              <w:spacing w:line="220" w:lineRule="exact"/>
              <w:ind w:firstLineChars="164" w:firstLine="361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T</w:t>
            </w: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vertAlign w:val="subscript"/>
                <w:lang w:eastAsia="zh-CN"/>
              </w:rPr>
              <w:t>3</w:t>
            </w: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/T</w:t>
            </w: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vertAlign w:val="subscript"/>
                <w:lang w:eastAsia="zh-CN"/>
              </w:rPr>
              <w:t>4</w:t>
            </w:r>
          </w:p>
        </w:tc>
        <w:tc>
          <w:tcPr>
            <w:tcW w:w="992" w:type="dxa"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188FBA97" w14:textId="37A6591F" w:rsidR="009614EB" w:rsidRPr="007A72E2" w:rsidRDefault="002126FF" w:rsidP="006D02CB">
            <w:pPr>
              <w:widowControl/>
              <w:spacing w:line="220" w:lineRule="exact"/>
              <w:jc w:val="righ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0.190</w:t>
            </w:r>
          </w:p>
        </w:tc>
        <w:tc>
          <w:tcPr>
            <w:tcW w:w="218" w:type="dxa"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5CF5F098" w14:textId="7EE54662" w:rsidR="009614EB" w:rsidRPr="007A72E2" w:rsidRDefault="009614EB" w:rsidP="006D02CB">
            <w:pPr>
              <w:widowControl/>
              <w:spacing w:line="220" w:lineRule="exact"/>
              <w:ind w:leftChars="-43" w:left="-90"/>
              <w:jc w:val="center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±</w:t>
            </w:r>
          </w:p>
        </w:tc>
        <w:tc>
          <w:tcPr>
            <w:tcW w:w="938" w:type="dxa"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621BEAD5" w14:textId="6B3A539B" w:rsidR="009614EB" w:rsidRPr="007A72E2" w:rsidRDefault="002126FF" w:rsidP="006D02CB">
            <w:pPr>
              <w:widowControl/>
              <w:spacing w:line="220" w:lineRule="exact"/>
              <w:ind w:leftChars="-47" w:left="-99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0.031</w:t>
            </w:r>
          </w:p>
        </w:tc>
        <w:tc>
          <w:tcPr>
            <w:tcW w:w="970" w:type="dxa"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14:paraId="640CD1A2" w14:textId="0E1EF9E8" w:rsidR="009614EB" w:rsidRPr="007A72E2" w:rsidRDefault="002126FF" w:rsidP="006D02CB">
            <w:pPr>
              <w:widowControl/>
              <w:spacing w:line="220" w:lineRule="exact"/>
              <w:ind w:leftChars="-114" w:left="-239"/>
              <w:jc w:val="righ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0.167</w:t>
            </w:r>
          </w:p>
        </w:tc>
        <w:tc>
          <w:tcPr>
            <w:tcW w:w="265" w:type="dxa"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14:paraId="5AD30F0A" w14:textId="3CCA2167" w:rsidR="009614EB" w:rsidRPr="007A72E2" w:rsidRDefault="009614EB" w:rsidP="006D02CB">
            <w:pPr>
              <w:widowControl/>
              <w:spacing w:line="220" w:lineRule="exact"/>
              <w:ind w:leftChars="-47" w:left="-99" w:rightChars="-55" w:right="-115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±</w:t>
            </w:r>
          </w:p>
        </w:tc>
        <w:tc>
          <w:tcPr>
            <w:tcW w:w="869" w:type="dxa"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14:paraId="6DF4CEA4" w14:textId="794BC7BB" w:rsidR="009614EB" w:rsidRPr="007A72E2" w:rsidRDefault="002126FF" w:rsidP="006D02CB">
            <w:pPr>
              <w:widowControl/>
              <w:spacing w:line="220" w:lineRule="exact"/>
              <w:ind w:leftChars="-34" w:left="-71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0.026</w:t>
            </w:r>
          </w:p>
        </w:tc>
        <w:tc>
          <w:tcPr>
            <w:tcW w:w="1560" w:type="dxa"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noWrap/>
          </w:tcPr>
          <w:p w14:paraId="4F3F6BC8" w14:textId="0269CC44" w:rsidR="009614EB" w:rsidRPr="007A72E2" w:rsidRDefault="002126FF" w:rsidP="006D02CB">
            <w:pPr>
              <w:jc w:val="center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0.569</w:t>
            </w:r>
          </w:p>
        </w:tc>
      </w:tr>
    </w:tbl>
    <w:bookmarkEnd w:id="0"/>
    <w:p w14:paraId="6C858E54" w14:textId="27C5D991" w:rsidR="006D02CB" w:rsidRPr="007A72E2" w:rsidRDefault="006D02CB" w:rsidP="001909A1">
      <w:pPr>
        <w:spacing w:line="280" w:lineRule="exact"/>
        <w:ind w:right="-1"/>
        <w:contextualSpacing/>
        <w:rPr>
          <w:rFonts w:ascii="Arial" w:hAnsi="Arial" w:cs="Arial"/>
          <w:sz w:val="22"/>
        </w:rPr>
      </w:pPr>
      <w:r w:rsidRPr="007A72E2">
        <w:rPr>
          <w:rFonts w:ascii="Arial" w:hAnsi="Arial" w:cs="Arial"/>
          <w:sz w:val="22"/>
          <w:vertAlign w:val="superscript"/>
        </w:rPr>
        <w:t>1</w:t>
      </w:r>
      <w:r w:rsidRPr="007A72E2">
        <w:rPr>
          <w:rFonts w:ascii="Arial" w:hAnsi="Arial" w:cs="Arial"/>
          <w:sz w:val="22"/>
        </w:rPr>
        <w:t>The number of chicks used in each group was n = 7. Values of results are means ± SEM</w:t>
      </w:r>
    </w:p>
    <w:p w14:paraId="6BE72DE2" w14:textId="532A94B6" w:rsidR="00A9291F" w:rsidRPr="007A72E2" w:rsidRDefault="006D02CB" w:rsidP="006D02CB">
      <w:pPr>
        <w:spacing w:line="280" w:lineRule="exact"/>
        <w:ind w:rightChars="66" w:right="139"/>
        <w:contextualSpacing/>
        <w:rPr>
          <w:rFonts w:ascii="Arial" w:hAnsi="Arial" w:cs="Arial"/>
          <w:sz w:val="22"/>
        </w:rPr>
      </w:pPr>
      <w:r w:rsidRPr="007A72E2">
        <w:rPr>
          <w:rFonts w:ascii="Arial" w:hAnsi="Arial" w:cs="Arial"/>
          <w:sz w:val="22"/>
          <w:vertAlign w:val="superscript"/>
        </w:rPr>
        <w:t>2</w:t>
      </w:r>
      <w:r w:rsidR="003E46BE" w:rsidRPr="007A72E2">
        <w:rPr>
          <w:rFonts w:ascii="Arial" w:hAnsi="Arial" w:cs="Arial"/>
          <w:sz w:val="22"/>
        </w:rPr>
        <w:t xml:space="preserve">NEFA, non-esterified fatty acid; TG, triacylglycerol; </w:t>
      </w:r>
      <w:r w:rsidR="00317025" w:rsidRPr="007A72E2">
        <w:rPr>
          <w:rFonts w:ascii="Arial" w:hAnsi="Arial" w:cs="Arial"/>
          <w:sz w:val="22"/>
        </w:rPr>
        <w:t xml:space="preserve">LA, lactic acid; </w:t>
      </w:r>
      <w:r w:rsidR="003E46BE" w:rsidRPr="007A72E2">
        <w:rPr>
          <w:rFonts w:ascii="Arial" w:hAnsi="Arial" w:cs="Arial"/>
          <w:sz w:val="22"/>
        </w:rPr>
        <w:t>CORT, corticosterone; T</w:t>
      </w:r>
      <w:r w:rsidR="003E46BE" w:rsidRPr="007A72E2">
        <w:rPr>
          <w:rFonts w:ascii="Arial" w:hAnsi="Arial" w:cs="Arial"/>
          <w:sz w:val="22"/>
          <w:vertAlign w:val="subscript"/>
        </w:rPr>
        <w:t>3</w:t>
      </w:r>
      <w:r w:rsidR="003E46BE" w:rsidRPr="007A72E2">
        <w:rPr>
          <w:rFonts w:ascii="Arial" w:hAnsi="Arial" w:cs="Arial"/>
          <w:sz w:val="22"/>
        </w:rPr>
        <w:t>, triiodothyronine; T</w:t>
      </w:r>
      <w:r w:rsidR="003E46BE" w:rsidRPr="007A72E2">
        <w:rPr>
          <w:rFonts w:ascii="Arial" w:hAnsi="Arial" w:cs="Arial"/>
          <w:sz w:val="22"/>
          <w:vertAlign w:val="subscript"/>
        </w:rPr>
        <w:t>4</w:t>
      </w:r>
      <w:r w:rsidR="003E46BE" w:rsidRPr="007A72E2">
        <w:rPr>
          <w:rFonts w:ascii="Arial" w:hAnsi="Arial" w:cs="Arial"/>
          <w:sz w:val="22"/>
        </w:rPr>
        <w:t>, thyroxine.</w:t>
      </w:r>
    </w:p>
    <w:p w14:paraId="4CE91305" w14:textId="7DB72F0F" w:rsidR="00F76261" w:rsidRPr="007A72E2" w:rsidRDefault="00F76261">
      <w:pPr>
        <w:widowControl/>
        <w:jc w:val="left"/>
        <w:rPr>
          <w:rFonts w:asciiTheme="majorHAnsi" w:hAnsiTheme="majorHAnsi" w:cstheme="majorHAnsi"/>
        </w:rPr>
      </w:pPr>
      <w:r w:rsidRPr="007A72E2">
        <w:rPr>
          <w:rFonts w:asciiTheme="majorHAnsi" w:hAnsiTheme="majorHAnsi" w:cstheme="majorHAnsi"/>
        </w:rPr>
        <w:br w:type="page"/>
      </w:r>
    </w:p>
    <w:p w14:paraId="5F4A88AD" w14:textId="314CC9DA" w:rsidR="003F27A6" w:rsidRPr="007A72E2" w:rsidRDefault="003F27A6" w:rsidP="003F27A6">
      <w:pPr>
        <w:ind w:right="-1"/>
        <w:rPr>
          <w:rFonts w:ascii="Arial" w:hAnsi="Arial" w:cs="Arial"/>
          <w:i/>
          <w:iCs/>
          <w:sz w:val="22"/>
        </w:rPr>
      </w:pPr>
      <w:r w:rsidRPr="007A72E2">
        <w:rPr>
          <w:rFonts w:ascii="Arial" w:hAnsi="Arial" w:cs="Arial"/>
          <w:b/>
          <w:sz w:val="22"/>
        </w:rPr>
        <w:lastRenderedPageBreak/>
        <w:t>Table S2</w:t>
      </w:r>
      <w:r w:rsidRPr="007A72E2">
        <w:rPr>
          <w:rFonts w:ascii="Arial" w:hAnsi="Arial" w:cs="Arial"/>
          <w:sz w:val="22"/>
        </w:rPr>
        <w:t xml:space="preserve"> </w:t>
      </w:r>
      <w:r w:rsidRPr="007A72E2">
        <w:rPr>
          <w:rFonts w:ascii="Arial" w:hAnsi="Arial" w:cs="Arial"/>
          <w:i/>
          <w:iCs/>
          <w:sz w:val="22"/>
        </w:rPr>
        <w:t>Effects of L-leucine</w:t>
      </w:r>
      <w:r w:rsidR="00317025" w:rsidRPr="007A72E2">
        <w:rPr>
          <w:rFonts w:ascii="Arial" w:hAnsi="Arial" w:cs="Arial"/>
          <w:i/>
          <w:iCs/>
          <w:sz w:val="22"/>
        </w:rPr>
        <w:t xml:space="preserve"> (L-Leu)</w:t>
      </w:r>
      <w:r w:rsidRPr="007A72E2">
        <w:rPr>
          <w:rFonts w:ascii="Arial" w:hAnsi="Arial" w:cs="Arial"/>
          <w:i/>
          <w:iCs/>
          <w:sz w:val="22"/>
        </w:rPr>
        <w:t xml:space="preserve"> in ovo feeding on organ weight and plasma metabolites in </w:t>
      </w:r>
      <w:r w:rsidR="00317025" w:rsidRPr="007A72E2">
        <w:rPr>
          <w:rFonts w:ascii="Arial" w:hAnsi="Arial" w:cs="Arial"/>
          <w:i/>
          <w:iCs/>
          <w:sz w:val="22"/>
        </w:rPr>
        <w:t>44</w:t>
      </w:r>
      <w:r w:rsidR="00B17A60" w:rsidRPr="007A72E2">
        <w:rPr>
          <w:rFonts w:ascii="Arial" w:hAnsi="Arial" w:cs="Arial"/>
          <w:i/>
          <w:iCs/>
          <w:sz w:val="22"/>
        </w:rPr>
        <w:t>-</w:t>
      </w:r>
      <w:r w:rsidR="00184DF1" w:rsidRPr="007A72E2">
        <w:rPr>
          <w:rFonts w:ascii="Arial" w:hAnsi="Arial" w:cs="Arial"/>
          <w:i/>
          <w:iCs/>
          <w:sz w:val="22"/>
        </w:rPr>
        <w:t>d</w:t>
      </w:r>
      <w:r w:rsidR="00B17A60" w:rsidRPr="007A72E2">
        <w:rPr>
          <w:rFonts w:ascii="Arial" w:hAnsi="Arial" w:cs="Arial"/>
          <w:i/>
          <w:iCs/>
          <w:sz w:val="22"/>
        </w:rPr>
        <w:t>-</w:t>
      </w:r>
      <w:r w:rsidR="00317025" w:rsidRPr="007A72E2">
        <w:rPr>
          <w:rFonts w:ascii="Arial" w:hAnsi="Arial" w:cs="Arial"/>
          <w:i/>
          <w:iCs/>
          <w:sz w:val="22"/>
        </w:rPr>
        <w:t xml:space="preserve">old </w:t>
      </w:r>
      <w:r w:rsidRPr="007A72E2">
        <w:rPr>
          <w:rFonts w:ascii="Arial" w:hAnsi="Arial" w:cs="Arial"/>
          <w:i/>
          <w:iCs/>
          <w:sz w:val="22"/>
        </w:rPr>
        <w:t xml:space="preserve">male </w:t>
      </w:r>
      <w:r w:rsidR="00317025" w:rsidRPr="007A72E2">
        <w:rPr>
          <w:rFonts w:ascii="Arial" w:hAnsi="Arial" w:cs="Arial"/>
          <w:i/>
          <w:iCs/>
          <w:sz w:val="22"/>
        </w:rPr>
        <w:t>broiler</w:t>
      </w:r>
      <w:r w:rsidRPr="007A72E2">
        <w:rPr>
          <w:rFonts w:ascii="Arial" w:hAnsi="Arial" w:cs="Arial"/>
          <w:i/>
          <w:iCs/>
          <w:sz w:val="22"/>
        </w:rPr>
        <w:t>s exposed to chronic heat stress</w:t>
      </w:r>
      <w:r w:rsidR="00AA65D5" w:rsidRPr="007A72E2">
        <w:rPr>
          <w:rFonts w:ascii="Arial" w:hAnsi="Arial" w:cs="Arial"/>
          <w:i/>
          <w:iCs/>
          <w:sz w:val="22"/>
          <w:vertAlign w:val="superscript"/>
        </w:rPr>
        <w:t>1</w:t>
      </w:r>
    </w:p>
    <w:tbl>
      <w:tblPr>
        <w:tblpPr w:leftFromText="142" w:rightFromText="142" w:vertAnchor="text" w:tblpX="56" w:tblpY="1"/>
        <w:tblOverlap w:val="never"/>
        <w:tblW w:w="8364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410"/>
        <w:gridCol w:w="992"/>
        <w:gridCol w:w="218"/>
        <w:gridCol w:w="916"/>
        <w:gridCol w:w="992"/>
        <w:gridCol w:w="265"/>
        <w:gridCol w:w="1011"/>
        <w:gridCol w:w="1560"/>
      </w:tblGrid>
      <w:tr w:rsidR="003F27A6" w:rsidRPr="007A72E2" w14:paraId="337A5A88" w14:textId="77777777" w:rsidTr="002B0AB1">
        <w:trPr>
          <w:trHeight w:val="169"/>
        </w:trPr>
        <w:tc>
          <w:tcPr>
            <w:tcW w:w="241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6A4F35" w14:textId="77777777" w:rsidR="003F27A6" w:rsidRPr="007A72E2" w:rsidRDefault="003F27A6" w:rsidP="003F27A6">
            <w:pPr>
              <w:widowControl/>
              <w:jc w:val="left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2126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6D6F7C" w14:textId="77777777" w:rsidR="003F27A6" w:rsidRPr="007A72E2" w:rsidRDefault="003F27A6" w:rsidP="003F27A6">
            <w:pPr>
              <w:widowControl/>
              <w:jc w:val="center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Control</w:t>
            </w:r>
          </w:p>
        </w:tc>
        <w:tc>
          <w:tcPr>
            <w:tcW w:w="2268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175AA99D" w14:textId="77777777" w:rsidR="003F27A6" w:rsidRPr="007A72E2" w:rsidRDefault="003F27A6" w:rsidP="003F27A6">
            <w:pPr>
              <w:widowControl/>
              <w:jc w:val="center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L-Leu</w:t>
            </w:r>
          </w:p>
        </w:tc>
        <w:tc>
          <w:tcPr>
            <w:tcW w:w="15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0C299D0B" w14:textId="634E3FF7" w:rsidR="003F27A6" w:rsidRPr="007A72E2" w:rsidRDefault="003F27A6" w:rsidP="003F27A6">
            <w:pPr>
              <w:widowControl/>
              <w:ind w:leftChars="-16" w:left="-34"/>
              <w:jc w:val="center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i/>
                <w:color w:val="000000"/>
                <w:kern w:val="0"/>
                <w:sz w:val="22"/>
              </w:rPr>
              <w:t>P</w:t>
            </w: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-value</w:t>
            </w:r>
          </w:p>
        </w:tc>
      </w:tr>
      <w:tr w:rsidR="003F27A6" w:rsidRPr="007A72E2" w14:paraId="3356D279" w14:textId="77777777" w:rsidTr="002B0AB1">
        <w:trPr>
          <w:trHeight w:val="312"/>
        </w:trPr>
        <w:tc>
          <w:tcPr>
            <w:tcW w:w="2410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77EFDB56" w14:textId="77777777" w:rsidR="003F27A6" w:rsidRPr="007A72E2" w:rsidRDefault="003F27A6" w:rsidP="003F27A6">
            <w:pPr>
              <w:widowControl/>
              <w:spacing w:line="220" w:lineRule="exact"/>
              <w:ind w:firstLineChars="77" w:firstLine="169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Organ or body weight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47BE5A78" w14:textId="77777777" w:rsidR="003F27A6" w:rsidRPr="007A72E2" w:rsidRDefault="003F27A6" w:rsidP="003F27A6">
            <w:pPr>
              <w:widowControl/>
              <w:spacing w:line="220" w:lineRule="exact"/>
              <w:jc w:val="right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218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6CA17A8B" w14:textId="77777777" w:rsidR="003F27A6" w:rsidRPr="007A72E2" w:rsidRDefault="003F27A6" w:rsidP="003F27A6">
            <w:pPr>
              <w:widowControl/>
              <w:spacing w:line="220" w:lineRule="exact"/>
              <w:ind w:leftChars="-43" w:left="-90"/>
              <w:jc w:val="center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916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09E7153E" w14:textId="77777777" w:rsidR="003F27A6" w:rsidRPr="007A72E2" w:rsidRDefault="003F27A6" w:rsidP="003F27A6">
            <w:pPr>
              <w:widowControl/>
              <w:spacing w:line="220" w:lineRule="exact"/>
              <w:ind w:leftChars="-47" w:left="-99"/>
              <w:jc w:val="left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992" w:type="dxa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0126B0FC" w14:textId="77777777" w:rsidR="003F27A6" w:rsidRPr="007A72E2" w:rsidRDefault="003F27A6" w:rsidP="003F27A6">
            <w:pPr>
              <w:widowControl/>
              <w:spacing w:line="220" w:lineRule="exact"/>
              <w:ind w:leftChars="-114" w:left="-239"/>
              <w:jc w:val="right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265" w:type="dxa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446075A2" w14:textId="77777777" w:rsidR="003F27A6" w:rsidRPr="007A72E2" w:rsidRDefault="003F27A6" w:rsidP="003F27A6">
            <w:pPr>
              <w:widowControl/>
              <w:spacing w:line="220" w:lineRule="exact"/>
              <w:ind w:leftChars="-47" w:left="-99" w:rightChars="-55" w:right="-115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011" w:type="dxa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438DA9A2" w14:textId="77777777" w:rsidR="003F27A6" w:rsidRPr="007A72E2" w:rsidRDefault="003F27A6" w:rsidP="003F27A6">
            <w:pPr>
              <w:widowControl/>
              <w:spacing w:line="220" w:lineRule="exact"/>
              <w:ind w:leftChars="-34" w:left="-71"/>
              <w:jc w:val="left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560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</w:tcPr>
          <w:p w14:paraId="2CB192BB" w14:textId="77777777" w:rsidR="003F27A6" w:rsidRPr="007A72E2" w:rsidRDefault="003F27A6" w:rsidP="003F27A6">
            <w:pPr>
              <w:jc w:val="center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</w:p>
        </w:tc>
      </w:tr>
      <w:tr w:rsidR="003F27A6" w:rsidRPr="007A72E2" w14:paraId="1CE58D4A" w14:textId="77777777" w:rsidTr="003F27A6">
        <w:trPr>
          <w:trHeight w:val="249"/>
        </w:trPr>
        <w:tc>
          <w:tcPr>
            <w:tcW w:w="241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24D52AD3" w14:textId="77777777" w:rsidR="003F27A6" w:rsidRPr="007A72E2" w:rsidRDefault="003F27A6" w:rsidP="003F27A6">
            <w:pPr>
              <w:widowControl/>
              <w:spacing w:line="220" w:lineRule="exact"/>
              <w:ind w:firstLineChars="164" w:firstLine="361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Body (g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20D8A357" w14:textId="77777777" w:rsidR="003F27A6" w:rsidRPr="007A72E2" w:rsidRDefault="003F27A6" w:rsidP="003F27A6">
            <w:pPr>
              <w:widowControl/>
              <w:spacing w:line="220" w:lineRule="exact"/>
              <w:jc w:val="righ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2009</w:t>
            </w:r>
          </w:p>
        </w:tc>
        <w:tc>
          <w:tcPr>
            <w:tcW w:w="218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31FF0D68" w14:textId="77777777" w:rsidR="003F27A6" w:rsidRPr="007A72E2" w:rsidRDefault="003F27A6" w:rsidP="003F27A6">
            <w:pPr>
              <w:widowControl/>
              <w:spacing w:line="220" w:lineRule="exact"/>
              <w:ind w:leftChars="-43" w:left="-90"/>
              <w:jc w:val="center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±</w:t>
            </w:r>
          </w:p>
        </w:tc>
        <w:tc>
          <w:tcPr>
            <w:tcW w:w="916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20B22F97" w14:textId="77777777" w:rsidR="003F27A6" w:rsidRPr="007A72E2" w:rsidRDefault="003F27A6" w:rsidP="003F27A6">
            <w:pPr>
              <w:widowControl/>
              <w:spacing w:line="220" w:lineRule="exact"/>
              <w:ind w:leftChars="-47" w:left="-99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55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6ED88167" w14:textId="77777777" w:rsidR="003F27A6" w:rsidRPr="007A72E2" w:rsidRDefault="003F27A6" w:rsidP="003F27A6">
            <w:pPr>
              <w:widowControl/>
              <w:spacing w:line="220" w:lineRule="exact"/>
              <w:ind w:leftChars="-114" w:left="-239"/>
              <w:jc w:val="righ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2044</w:t>
            </w:r>
          </w:p>
        </w:tc>
        <w:tc>
          <w:tcPr>
            <w:tcW w:w="265" w:type="dxa"/>
            <w:tcBorders>
              <w:left w:val="nil"/>
              <w:right w:val="nil"/>
            </w:tcBorders>
            <w:vAlign w:val="center"/>
          </w:tcPr>
          <w:p w14:paraId="02E94C8D" w14:textId="77777777" w:rsidR="003F27A6" w:rsidRPr="007A72E2" w:rsidRDefault="003F27A6" w:rsidP="003F27A6">
            <w:pPr>
              <w:widowControl/>
              <w:spacing w:line="220" w:lineRule="exact"/>
              <w:ind w:leftChars="-47" w:left="-99" w:rightChars="-55" w:right="-115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±</w:t>
            </w:r>
          </w:p>
        </w:tc>
        <w:tc>
          <w:tcPr>
            <w:tcW w:w="1011" w:type="dxa"/>
            <w:tcBorders>
              <w:left w:val="nil"/>
              <w:right w:val="nil"/>
            </w:tcBorders>
            <w:vAlign w:val="center"/>
          </w:tcPr>
          <w:p w14:paraId="4B2A61B6" w14:textId="77777777" w:rsidR="003F27A6" w:rsidRPr="007A72E2" w:rsidRDefault="003F27A6" w:rsidP="003F27A6">
            <w:pPr>
              <w:widowControl/>
              <w:spacing w:line="220" w:lineRule="exact"/>
              <w:ind w:leftChars="-34" w:left="-71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33</w:t>
            </w:r>
          </w:p>
        </w:tc>
        <w:tc>
          <w:tcPr>
            <w:tcW w:w="1560" w:type="dxa"/>
            <w:tcBorders>
              <w:left w:val="nil"/>
              <w:right w:val="nil"/>
            </w:tcBorders>
            <w:shd w:val="clear" w:color="auto" w:fill="auto"/>
            <w:noWrap/>
          </w:tcPr>
          <w:p w14:paraId="33F36E91" w14:textId="77777777" w:rsidR="003F27A6" w:rsidRPr="007A72E2" w:rsidRDefault="003F27A6" w:rsidP="003F27A6">
            <w:pPr>
              <w:jc w:val="center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0.611</w:t>
            </w:r>
          </w:p>
        </w:tc>
      </w:tr>
      <w:tr w:rsidR="003F27A6" w:rsidRPr="007A72E2" w14:paraId="0133F4AB" w14:textId="77777777" w:rsidTr="003F27A6">
        <w:trPr>
          <w:trHeight w:val="312"/>
        </w:trPr>
        <w:tc>
          <w:tcPr>
            <w:tcW w:w="241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2D6A16D7" w14:textId="77777777" w:rsidR="003F27A6" w:rsidRPr="007A72E2" w:rsidRDefault="003F27A6" w:rsidP="003F27A6">
            <w:pPr>
              <w:widowControl/>
              <w:spacing w:line="220" w:lineRule="exact"/>
              <w:ind w:firstLineChars="164" w:firstLine="361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Liver (g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59FB1078" w14:textId="77777777" w:rsidR="003F27A6" w:rsidRPr="007A72E2" w:rsidRDefault="003F27A6" w:rsidP="003F27A6">
            <w:pPr>
              <w:widowControl/>
              <w:spacing w:line="220" w:lineRule="exact"/>
              <w:jc w:val="righ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55.4</w:t>
            </w:r>
          </w:p>
        </w:tc>
        <w:tc>
          <w:tcPr>
            <w:tcW w:w="218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0FB3A7AF" w14:textId="77777777" w:rsidR="003F27A6" w:rsidRPr="007A72E2" w:rsidRDefault="003F27A6" w:rsidP="003F27A6">
            <w:pPr>
              <w:widowControl/>
              <w:spacing w:line="220" w:lineRule="exact"/>
              <w:ind w:leftChars="-43" w:left="-90"/>
              <w:jc w:val="center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±</w:t>
            </w:r>
          </w:p>
        </w:tc>
        <w:tc>
          <w:tcPr>
            <w:tcW w:w="916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7A34A11D" w14:textId="77777777" w:rsidR="003F27A6" w:rsidRPr="007A72E2" w:rsidRDefault="003F27A6" w:rsidP="003F27A6">
            <w:pPr>
              <w:widowControl/>
              <w:spacing w:line="220" w:lineRule="exact"/>
              <w:ind w:leftChars="-47" w:left="-99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4.7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5015CCBF" w14:textId="77777777" w:rsidR="003F27A6" w:rsidRPr="007A72E2" w:rsidRDefault="003F27A6" w:rsidP="003F27A6">
            <w:pPr>
              <w:widowControl/>
              <w:spacing w:line="220" w:lineRule="exact"/>
              <w:ind w:leftChars="-114" w:left="-239"/>
              <w:jc w:val="righ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49.4</w:t>
            </w:r>
          </w:p>
        </w:tc>
        <w:tc>
          <w:tcPr>
            <w:tcW w:w="265" w:type="dxa"/>
            <w:tcBorders>
              <w:left w:val="nil"/>
              <w:right w:val="nil"/>
            </w:tcBorders>
            <w:vAlign w:val="center"/>
          </w:tcPr>
          <w:p w14:paraId="6F5C94EC" w14:textId="77777777" w:rsidR="003F27A6" w:rsidRPr="007A72E2" w:rsidRDefault="003F27A6" w:rsidP="003F27A6">
            <w:pPr>
              <w:widowControl/>
              <w:spacing w:line="220" w:lineRule="exact"/>
              <w:ind w:leftChars="-47" w:left="-99" w:rightChars="-55" w:right="-115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±</w:t>
            </w:r>
          </w:p>
        </w:tc>
        <w:tc>
          <w:tcPr>
            <w:tcW w:w="1011" w:type="dxa"/>
            <w:tcBorders>
              <w:left w:val="nil"/>
              <w:right w:val="nil"/>
            </w:tcBorders>
            <w:vAlign w:val="center"/>
          </w:tcPr>
          <w:p w14:paraId="4DCA2442" w14:textId="77777777" w:rsidR="003F27A6" w:rsidRPr="007A72E2" w:rsidRDefault="003F27A6" w:rsidP="003F27A6">
            <w:pPr>
              <w:widowControl/>
              <w:spacing w:line="220" w:lineRule="exact"/>
              <w:ind w:leftChars="-34" w:left="-71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2.6</w:t>
            </w:r>
          </w:p>
        </w:tc>
        <w:tc>
          <w:tcPr>
            <w:tcW w:w="1560" w:type="dxa"/>
            <w:tcBorders>
              <w:left w:val="nil"/>
              <w:right w:val="nil"/>
            </w:tcBorders>
            <w:shd w:val="clear" w:color="auto" w:fill="auto"/>
            <w:noWrap/>
          </w:tcPr>
          <w:p w14:paraId="5EDDE200" w14:textId="77777777" w:rsidR="003F27A6" w:rsidRPr="007A72E2" w:rsidRDefault="003F27A6" w:rsidP="003F27A6">
            <w:pPr>
              <w:jc w:val="center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0.318</w:t>
            </w:r>
          </w:p>
        </w:tc>
      </w:tr>
      <w:tr w:rsidR="003F27A6" w:rsidRPr="007A72E2" w14:paraId="163934B8" w14:textId="77777777" w:rsidTr="003F27A6">
        <w:trPr>
          <w:trHeight w:val="312"/>
        </w:trPr>
        <w:tc>
          <w:tcPr>
            <w:tcW w:w="241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413DEF5B" w14:textId="77777777" w:rsidR="003F27A6" w:rsidRPr="007A72E2" w:rsidRDefault="003F27A6" w:rsidP="003F27A6">
            <w:pPr>
              <w:widowControl/>
              <w:spacing w:line="220" w:lineRule="exact"/>
              <w:ind w:firstLineChars="164" w:firstLine="361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Liver/ body (%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0014487C" w14:textId="77777777" w:rsidR="003F27A6" w:rsidRPr="007A72E2" w:rsidRDefault="003F27A6" w:rsidP="003F27A6">
            <w:pPr>
              <w:widowControl/>
              <w:spacing w:line="220" w:lineRule="exact"/>
              <w:jc w:val="righ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2.74</w:t>
            </w:r>
          </w:p>
        </w:tc>
        <w:tc>
          <w:tcPr>
            <w:tcW w:w="218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252D747F" w14:textId="77777777" w:rsidR="003F27A6" w:rsidRPr="007A72E2" w:rsidRDefault="003F27A6" w:rsidP="003F27A6">
            <w:pPr>
              <w:widowControl/>
              <w:spacing w:line="220" w:lineRule="exact"/>
              <w:ind w:leftChars="-43" w:left="-90"/>
              <w:jc w:val="center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±</w:t>
            </w:r>
          </w:p>
        </w:tc>
        <w:tc>
          <w:tcPr>
            <w:tcW w:w="916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5BDAEF7F" w14:textId="77777777" w:rsidR="003F27A6" w:rsidRPr="007A72E2" w:rsidRDefault="003F27A6" w:rsidP="003F27A6">
            <w:pPr>
              <w:widowControl/>
              <w:spacing w:line="220" w:lineRule="exact"/>
              <w:ind w:leftChars="-47" w:left="-99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0.21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7922CDEC" w14:textId="77777777" w:rsidR="003F27A6" w:rsidRPr="007A72E2" w:rsidRDefault="003F27A6" w:rsidP="003F27A6">
            <w:pPr>
              <w:widowControl/>
              <w:spacing w:line="220" w:lineRule="exact"/>
              <w:ind w:leftChars="-114" w:left="-239"/>
              <w:jc w:val="righ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2.43</w:t>
            </w:r>
          </w:p>
        </w:tc>
        <w:tc>
          <w:tcPr>
            <w:tcW w:w="265" w:type="dxa"/>
            <w:tcBorders>
              <w:left w:val="nil"/>
              <w:right w:val="nil"/>
            </w:tcBorders>
            <w:vAlign w:val="center"/>
          </w:tcPr>
          <w:p w14:paraId="4742E16D" w14:textId="77777777" w:rsidR="003F27A6" w:rsidRPr="007A72E2" w:rsidRDefault="003F27A6" w:rsidP="003F27A6">
            <w:pPr>
              <w:widowControl/>
              <w:spacing w:line="220" w:lineRule="exact"/>
              <w:ind w:leftChars="-47" w:left="-99" w:rightChars="-55" w:right="-115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±</w:t>
            </w:r>
          </w:p>
        </w:tc>
        <w:tc>
          <w:tcPr>
            <w:tcW w:w="1011" w:type="dxa"/>
            <w:tcBorders>
              <w:left w:val="nil"/>
              <w:right w:val="nil"/>
            </w:tcBorders>
            <w:vAlign w:val="center"/>
          </w:tcPr>
          <w:p w14:paraId="6BCEF4D4" w14:textId="77777777" w:rsidR="003F27A6" w:rsidRPr="007A72E2" w:rsidRDefault="003F27A6" w:rsidP="003F27A6">
            <w:pPr>
              <w:widowControl/>
              <w:spacing w:line="220" w:lineRule="exact"/>
              <w:ind w:leftChars="-34" w:left="-71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0.16</w:t>
            </w:r>
          </w:p>
        </w:tc>
        <w:tc>
          <w:tcPr>
            <w:tcW w:w="1560" w:type="dxa"/>
            <w:tcBorders>
              <w:left w:val="nil"/>
              <w:right w:val="nil"/>
            </w:tcBorders>
            <w:shd w:val="clear" w:color="auto" w:fill="auto"/>
            <w:noWrap/>
          </w:tcPr>
          <w:p w14:paraId="7D9347DF" w14:textId="77777777" w:rsidR="003F27A6" w:rsidRPr="007A72E2" w:rsidRDefault="003F27A6" w:rsidP="003F27A6">
            <w:pPr>
              <w:jc w:val="center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0.284</w:t>
            </w:r>
          </w:p>
        </w:tc>
      </w:tr>
      <w:tr w:rsidR="003F27A6" w:rsidRPr="007A72E2" w14:paraId="50786478" w14:textId="77777777" w:rsidTr="003F27A6">
        <w:trPr>
          <w:trHeight w:val="312"/>
        </w:trPr>
        <w:tc>
          <w:tcPr>
            <w:tcW w:w="241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2BA83051" w14:textId="77777777" w:rsidR="003F27A6" w:rsidRPr="007A72E2" w:rsidRDefault="003F27A6" w:rsidP="003F27A6">
            <w:pPr>
              <w:widowControl/>
              <w:spacing w:line="220" w:lineRule="exact"/>
              <w:ind w:firstLineChars="164" w:firstLine="361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Heart (g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6E52531D" w14:textId="77777777" w:rsidR="003F27A6" w:rsidRPr="007A72E2" w:rsidRDefault="003F27A6" w:rsidP="003F27A6">
            <w:pPr>
              <w:widowControl/>
              <w:spacing w:line="220" w:lineRule="exact"/>
              <w:jc w:val="righ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8.49</w:t>
            </w:r>
          </w:p>
        </w:tc>
        <w:tc>
          <w:tcPr>
            <w:tcW w:w="218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674B6882" w14:textId="77777777" w:rsidR="003F27A6" w:rsidRPr="007A72E2" w:rsidRDefault="003F27A6" w:rsidP="003F27A6">
            <w:pPr>
              <w:widowControl/>
              <w:spacing w:line="220" w:lineRule="exact"/>
              <w:ind w:leftChars="-43" w:left="-90"/>
              <w:jc w:val="center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±</w:t>
            </w:r>
          </w:p>
        </w:tc>
        <w:tc>
          <w:tcPr>
            <w:tcW w:w="916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52F52F7F" w14:textId="77777777" w:rsidR="003F27A6" w:rsidRPr="007A72E2" w:rsidRDefault="003F27A6" w:rsidP="003F27A6">
            <w:pPr>
              <w:widowControl/>
              <w:spacing w:line="220" w:lineRule="exact"/>
              <w:ind w:leftChars="-47" w:left="-99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0.27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232C0709" w14:textId="77777777" w:rsidR="003F27A6" w:rsidRPr="007A72E2" w:rsidRDefault="003F27A6" w:rsidP="003F27A6">
            <w:pPr>
              <w:widowControl/>
              <w:spacing w:line="220" w:lineRule="exact"/>
              <w:ind w:leftChars="-114" w:left="-239"/>
              <w:jc w:val="righ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9.13</w:t>
            </w:r>
          </w:p>
        </w:tc>
        <w:tc>
          <w:tcPr>
            <w:tcW w:w="265" w:type="dxa"/>
            <w:tcBorders>
              <w:left w:val="nil"/>
              <w:right w:val="nil"/>
            </w:tcBorders>
            <w:vAlign w:val="center"/>
          </w:tcPr>
          <w:p w14:paraId="6B16AD53" w14:textId="77777777" w:rsidR="003F27A6" w:rsidRPr="007A72E2" w:rsidRDefault="003F27A6" w:rsidP="003F27A6">
            <w:pPr>
              <w:widowControl/>
              <w:spacing w:line="220" w:lineRule="exact"/>
              <w:ind w:leftChars="-47" w:left="-99" w:rightChars="-55" w:right="-115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±</w:t>
            </w:r>
          </w:p>
        </w:tc>
        <w:tc>
          <w:tcPr>
            <w:tcW w:w="1011" w:type="dxa"/>
            <w:tcBorders>
              <w:left w:val="nil"/>
              <w:right w:val="nil"/>
            </w:tcBorders>
            <w:vAlign w:val="center"/>
          </w:tcPr>
          <w:p w14:paraId="600426D0" w14:textId="77777777" w:rsidR="003F27A6" w:rsidRPr="007A72E2" w:rsidRDefault="003F27A6" w:rsidP="003F27A6">
            <w:pPr>
              <w:widowControl/>
              <w:spacing w:line="220" w:lineRule="exact"/>
              <w:ind w:leftChars="-34" w:left="-71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0.34</w:t>
            </w:r>
          </w:p>
        </w:tc>
        <w:tc>
          <w:tcPr>
            <w:tcW w:w="1560" w:type="dxa"/>
            <w:tcBorders>
              <w:left w:val="nil"/>
              <w:right w:val="nil"/>
            </w:tcBorders>
            <w:shd w:val="clear" w:color="auto" w:fill="auto"/>
            <w:noWrap/>
          </w:tcPr>
          <w:p w14:paraId="1A51D581" w14:textId="77777777" w:rsidR="003F27A6" w:rsidRPr="007A72E2" w:rsidRDefault="003F27A6" w:rsidP="003F27A6">
            <w:pPr>
              <w:jc w:val="center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0.160</w:t>
            </w:r>
          </w:p>
        </w:tc>
      </w:tr>
      <w:tr w:rsidR="003F27A6" w:rsidRPr="007A72E2" w14:paraId="43A38141" w14:textId="77777777" w:rsidTr="003F27A6">
        <w:trPr>
          <w:trHeight w:val="312"/>
        </w:trPr>
        <w:tc>
          <w:tcPr>
            <w:tcW w:w="241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35B328AF" w14:textId="77777777" w:rsidR="003F27A6" w:rsidRPr="007A72E2" w:rsidRDefault="003F27A6" w:rsidP="003F27A6">
            <w:pPr>
              <w:widowControl/>
              <w:spacing w:line="220" w:lineRule="exact"/>
              <w:ind w:firstLineChars="164" w:firstLine="361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Heart/ body (%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352C9A4A" w14:textId="77777777" w:rsidR="003F27A6" w:rsidRPr="007A72E2" w:rsidRDefault="003F27A6" w:rsidP="003F27A6">
            <w:pPr>
              <w:widowControl/>
              <w:spacing w:line="220" w:lineRule="exact"/>
              <w:jc w:val="righ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0.32</w:t>
            </w:r>
          </w:p>
        </w:tc>
        <w:tc>
          <w:tcPr>
            <w:tcW w:w="218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0B27E520" w14:textId="77777777" w:rsidR="003F27A6" w:rsidRPr="007A72E2" w:rsidRDefault="003F27A6" w:rsidP="003F27A6">
            <w:pPr>
              <w:widowControl/>
              <w:spacing w:line="220" w:lineRule="exact"/>
              <w:ind w:leftChars="-43" w:left="-90"/>
              <w:jc w:val="center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±</w:t>
            </w:r>
          </w:p>
        </w:tc>
        <w:tc>
          <w:tcPr>
            <w:tcW w:w="916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148DA0BE" w14:textId="77777777" w:rsidR="003F27A6" w:rsidRPr="007A72E2" w:rsidRDefault="003F27A6" w:rsidP="003F27A6">
            <w:pPr>
              <w:widowControl/>
              <w:spacing w:line="220" w:lineRule="exact"/>
              <w:ind w:leftChars="-47" w:left="-99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0.011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185C61A2" w14:textId="77777777" w:rsidR="003F27A6" w:rsidRPr="007A72E2" w:rsidRDefault="003F27A6" w:rsidP="003F27A6">
            <w:pPr>
              <w:widowControl/>
              <w:spacing w:line="220" w:lineRule="exact"/>
              <w:ind w:leftChars="-114" w:left="-239"/>
              <w:jc w:val="righ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0.31</w:t>
            </w:r>
          </w:p>
        </w:tc>
        <w:tc>
          <w:tcPr>
            <w:tcW w:w="265" w:type="dxa"/>
            <w:tcBorders>
              <w:left w:val="nil"/>
              <w:right w:val="nil"/>
            </w:tcBorders>
            <w:vAlign w:val="center"/>
          </w:tcPr>
          <w:p w14:paraId="2B1A37B4" w14:textId="77777777" w:rsidR="003F27A6" w:rsidRPr="007A72E2" w:rsidRDefault="003F27A6" w:rsidP="003F27A6">
            <w:pPr>
              <w:widowControl/>
              <w:spacing w:line="220" w:lineRule="exact"/>
              <w:ind w:leftChars="-47" w:left="-99" w:rightChars="-55" w:right="-115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±</w:t>
            </w:r>
          </w:p>
        </w:tc>
        <w:tc>
          <w:tcPr>
            <w:tcW w:w="1011" w:type="dxa"/>
            <w:tcBorders>
              <w:left w:val="nil"/>
              <w:right w:val="nil"/>
            </w:tcBorders>
            <w:vAlign w:val="center"/>
          </w:tcPr>
          <w:p w14:paraId="27D7C28B" w14:textId="77777777" w:rsidR="003F27A6" w:rsidRPr="007A72E2" w:rsidRDefault="003F27A6" w:rsidP="003F27A6">
            <w:pPr>
              <w:widowControl/>
              <w:spacing w:line="220" w:lineRule="exact"/>
              <w:ind w:leftChars="-34" w:left="-71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0.003</w:t>
            </w:r>
          </w:p>
        </w:tc>
        <w:tc>
          <w:tcPr>
            <w:tcW w:w="1560" w:type="dxa"/>
            <w:tcBorders>
              <w:left w:val="nil"/>
              <w:right w:val="nil"/>
            </w:tcBorders>
            <w:shd w:val="clear" w:color="auto" w:fill="auto"/>
            <w:noWrap/>
          </w:tcPr>
          <w:p w14:paraId="1B4F1348" w14:textId="77777777" w:rsidR="003F27A6" w:rsidRPr="007A72E2" w:rsidRDefault="003F27A6" w:rsidP="003F27A6">
            <w:pPr>
              <w:jc w:val="center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0.734</w:t>
            </w:r>
          </w:p>
        </w:tc>
      </w:tr>
      <w:tr w:rsidR="003F27A6" w:rsidRPr="007A72E2" w14:paraId="142C858B" w14:textId="77777777" w:rsidTr="003F27A6">
        <w:trPr>
          <w:trHeight w:val="312"/>
        </w:trPr>
        <w:tc>
          <w:tcPr>
            <w:tcW w:w="241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A27B1E" w14:textId="4070942C" w:rsidR="003F27A6" w:rsidRPr="007A72E2" w:rsidRDefault="003F27A6" w:rsidP="003F27A6">
            <w:pPr>
              <w:widowControl/>
              <w:spacing w:line="220" w:lineRule="exact"/>
              <w:ind w:firstLineChars="77" w:firstLine="169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Plasma metabolites</w:t>
            </w:r>
            <w:r w:rsidR="00AA65D5" w:rsidRPr="007A72E2">
              <w:rPr>
                <w:rFonts w:ascii="Arial" w:eastAsia="SimSun" w:hAnsi="Arial" w:cs="Arial"/>
                <w:color w:val="000000"/>
                <w:kern w:val="0"/>
                <w:sz w:val="22"/>
                <w:vertAlign w:val="superscript"/>
                <w:lang w:eastAsia="zh-CN"/>
              </w:rPr>
              <w:t>2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5A2C4D" w14:textId="77777777" w:rsidR="003F27A6" w:rsidRPr="007A72E2" w:rsidRDefault="003F27A6" w:rsidP="003F27A6">
            <w:pPr>
              <w:widowControl/>
              <w:spacing w:line="220" w:lineRule="exact"/>
              <w:jc w:val="right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21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62704C" w14:textId="77777777" w:rsidR="003F27A6" w:rsidRPr="007A72E2" w:rsidRDefault="003F27A6" w:rsidP="003F27A6">
            <w:pPr>
              <w:widowControl/>
              <w:spacing w:line="220" w:lineRule="exact"/>
              <w:ind w:leftChars="-43" w:left="-90"/>
              <w:jc w:val="center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91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7AE3C9" w14:textId="77777777" w:rsidR="003F27A6" w:rsidRPr="007A72E2" w:rsidRDefault="003F27A6" w:rsidP="003F27A6">
            <w:pPr>
              <w:widowControl/>
              <w:spacing w:line="220" w:lineRule="exact"/>
              <w:ind w:leftChars="-47" w:left="-99"/>
              <w:jc w:val="left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vAlign w:val="center"/>
          </w:tcPr>
          <w:p w14:paraId="78815721" w14:textId="77777777" w:rsidR="003F27A6" w:rsidRPr="007A72E2" w:rsidRDefault="003F27A6" w:rsidP="003F27A6">
            <w:pPr>
              <w:widowControl/>
              <w:spacing w:line="220" w:lineRule="exact"/>
              <w:jc w:val="right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265" w:type="dxa"/>
            <w:tcBorders>
              <w:left w:val="nil"/>
              <w:bottom w:val="nil"/>
              <w:right w:val="nil"/>
            </w:tcBorders>
            <w:vAlign w:val="center"/>
          </w:tcPr>
          <w:p w14:paraId="14F88746" w14:textId="77777777" w:rsidR="003F27A6" w:rsidRPr="007A72E2" w:rsidRDefault="003F27A6" w:rsidP="003F27A6">
            <w:pPr>
              <w:widowControl/>
              <w:spacing w:line="220" w:lineRule="exact"/>
              <w:ind w:leftChars="-47" w:left="-99" w:rightChars="-55" w:right="-115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011" w:type="dxa"/>
            <w:tcBorders>
              <w:left w:val="nil"/>
              <w:bottom w:val="nil"/>
              <w:right w:val="nil"/>
            </w:tcBorders>
            <w:vAlign w:val="center"/>
          </w:tcPr>
          <w:p w14:paraId="1D6A4CB1" w14:textId="77777777" w:rsidR="003F27A6" w:rsidRPr="007A72E2" w:rsidRDefault="003F27A6" w:rsidP="003F27A6">
            <w:pPr>
              <w:widowControl/>
              <w:spacing w:line="220" w:lineRule="exact"/>
              <w:ind w:leftChars="-34" w:left="-71"/>
              <w:jc w:val="left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56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120CE7FD" w14:textId="77777777" w:rsidR="003F27A6" w:rsidRPr="007A72E2" w:rsidRDefault="003F27A6" w:rsidP="003F27A6">
            <w:pPr>
              <w:jc w:val="center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</w:p>
        </w:tc>
      </w:tr>
      <w:tr w:rsidR="003F27A6" w:rsidRPr="007A72E2" w14:paraId="57B85AF3" w14:textId="77777777" w:rsidTr="003F27A6">
        <w:trPr>
          <w:trHeight w:val="312"/>
        </w:trPr>
        <w:tc>
          <w:tcPr>
            <w:tcW w:w="241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BD48E" w14:textId="376E63FF" w:rsidR="003F27A6" w:rsidRPr="007A72E2" w:rsidRDefault="003F27A6" w:rsidP="003F27A6">
            <w:pPr>
              <w:widowControl/>
              <w:spacing w:line="220" w:lineRule="exact"/>
              <w:ind w:firstLineChars="164" w:firstLine="361"/>
              <w:jc w:val="left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Glucose</w:t>
            </w:r>
            <w:r w:rsidR="00513E9C"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 xml:space="preserve"> (mg/dl)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E601C2" w14:textId="77777777" w:rsidR="003F27A6" w:rsidRPr="007A72E2" w:rsidRDefault="003F27A6" w:rsidP="003F27A6">
            <w:pPr>
              <w:widowControl/>
              <w:spacing w:line="220" w:lineRule="exact"/>
              <w:jc w:val="righ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263.9</w:t>
            </w:r>
          </w:p>
        </w:tc>
        <w:tc>
          <w:tcPr>
            <w:tcW w:w="21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DE55D5" w14:textId="77777777" w:rsidR="003F27A6" w:rsidRPr="007A72E2" w:rsidRDefault="003F27A6" w:rsidP="003F27A6">
            <w:pPr>
              <w:widowControl/>
              <w:spacing w:line="220" w:lineRule="exact"/>
              <w:ind w:leftChars="-43" w:left="-90"/>
              <w:jc w:val="center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±</w:t>
            </w:r>
          </w:p>
        </w:tc>
        <w:tc>
          <w:tcPr>
            <w:tcW w:w="91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8F8481" w14:textId="77777777" w:rsidR="003F27A6" w:rsidRPr="007A72E2" w:rsidRDefault="003F27A6" w:rsidP="003F27A6">
            <w:pPr>
              <w:widowControl/>
              <w:spacing w:line="220" w:lineRule="exact"/>
              <w:ind w:leftChars="-47" w:left="-99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9.5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vAlign w:val="center"/>
          </w:tcPr>
          <w:p w14:paraId="55DAFE36" w14:textId="77777777" w:rsidR="003F27A6" w:rsidRPr="007A72E2" w:rsidRDefault="003F27A6" w:rsidP="003F27A6">
            <w:pPr>
              <w:widowControl/>
              <w:spacing w:line="220" w:lineRule="exact"/>
              <w:jc w:val="righ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261.7</w:t>
            </w:r>
          </w:p>
        </w:tc>
        <w:tc>
          <w:tcPr>
            <w:tcW w:w="265" w:type="dxa"/>
            <w:tcBorders>
              <w:left w:val="nil"/>
              <w:bottom w:val="nil"/>
              <w:right w:val="nil"/>
            </w:tcBorders>
            <w:vAlign w:val="center"/>
          </w:tcPr>
          <w:p w14:paraId="4D57440B" w14:textId="77777777" w:rsidR="003F27A6" w:rsidRPr="007A72E2" w:rsidRDefault="003F27A6" w:rsidP="003F27A6">
            <w:pPr>
              <w:widowControl/>
              <w:spacing w:line="220" w:lineRule="exact"/>
              <w:ind w:leftChars="-47" w:left="-99" w:rightChars="-55" w:right="-115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±</w:t>
            </w:r>
          </w:p>
        </w:tc>
        <w:tc>
          <w:tcPr>
            <w:tcW w:w="1011" w:type="dxa"/>
            <w:tcBorders>
              <w:left w:val="nil"/>
              <w:bottom w:val="nil"/>
              <w:right w:val="nil"/>
            </w:tcBorders>
            <w:vAlign w:val="center"/>
          </w:tcPr>
          <w:p w14:paraId="27DA3F73" w14:textId="77777777" w:rsidR="003F27A6" w:rsidRPr="007A72E2" w:rsidRDefault="003F27A6" w:rsidP="003F27A6">
            <w:pPr>
              <w:widowControl/>
              <w:spacing w:line="220" w:lineRule="exact"/>
              <w:ind w:leftChars="-34" w:left="-71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8.1</w:t>
            </w:r>
          </w:p>
        </w:tc>
        <w:tc>
          <w:tcPr>
            <w:tcW w:w="156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7AC0F65E" w14:textId="77777777" w:rsidR="003F27A6" w:rsidRPr="007A72E2" w:rsidRDefault="003F27A6" w:rsidP="003F27A6">
            <w:pPr>
              <w:jc w:val="center"/>
              <w:rPr>
                <w:rFonts w:ascii="Arial" w:hAnsi="Arial" w:cs="Arial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0.868</w:t>
            </w:r>
          </w:p>
        </w:tc>
      </w:tr>
      <w:tr w:rsidR="003F27A6" w:rsidRPr="007A72E2" w14:paraId="21F9125E" w14:textId="77777777" w:rsidTr="003F27A6">
        <w:trPr>
          <w:trHeight w:val="312"/>
        </w:trPr>
        <w:tc>
          <w:tcPr>
            <w:tcW w:w="241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85FE35" w14:textId="06D91AEE" w:rsidR="003F27A6" w:rsidRPr="007A72E2" w:rsidRDefault="003F27A6" w:rsidP="003F27A6">
            <w:pPr>
              <w:widowControl/>
              <w:spacing w:line="220" w:lineRule="exact"/>
              <w:ind w:firstLineChars="164" w:firstLine="361"/>
              <w:jc w:val="left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TG</w:t>
            </w:r>
            <w:r w:rsidR="00513E9C"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 xml:space="preserve"> (mg/dl)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76209A" w14:textId="77777777" w:rsidR="003F27A6" w:rsidRPr="007A72E2" w:rsidRDefault="003F27A6" w:rsidP="003F27A6">
            <w:pPr>
              <w:widowControl/>
              <w:spacing w:line="220" w:lineRule="exact"/>
              <w:jc w:val="righ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47.1</w:t>
            </w:r>
          </w:p>
        </w:tc>
        <w:tc>
          <w:tcPr>
            <w:tcW w:w="21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CD9C9E" w14:textId="77777777" w:rsidR="003F27A6" w:rsidRPr="007A72E2" w:rsidRDefault="003F27A6" w:rsidP="003F27A6">
            <w:pPr>
              <w:widowControl/>
              <w:spacing w:line="220" w:lineRule="exact"/>
              <w:ind w:leftChars="-43" w:left="-90"/>
              <w:jc w:val="center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±</w:t>
            </w:r>
          </w:p>
        </w:tc>
        <w:tc>
          <w:tcPr>
            <w:tcW w:w="91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FE5029" w14:textId="77777777" w:rsidR="003F27A6" w:rsidRPr="007A72E2" w:rsidRDefault="003F27A6" w:rsidP="003F27A6">
            <w:pPr>
              <w:widowControl/>
              <w:spacing w:line="220" w:lineRule="exact"/>
              <w:ind w:leftChars="-47" w:left="-99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7.2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vAlign w:val="center"/>
          </w:tcPr>
          <w:p w14:paraId="18560AEA" w14:textId="77777777" w:rsidR="003F27A6" w:rsidRPr="007A72E2" w:rsidRDefault="003F27A6" w:rsidP="003F27A6">
            <w:pPr>
              <w:widowControl/>
              <w:spacing w:line="220" w:lineRule="exact"/>
              <w:jc w:val="righ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54.4</w:t>
            </w:r>
          </w:p>
        </w:tc>
        <w:tc>
          <w:tcPr>
            <w:tcW w:w="265" w:type="dxa"/>
            <w:tcBorders>
              <w:left w:val="nil"/>
              <w:bottom w:val="nil"/>
              <w:right w:val="nil"/>
            </w:tcBorders>
            <w:vAlign w:val="center"/>
          </w:tcPr>
          <w:p w14:paraId="37ED7A91" w14:textId="77777777" w:rsidR="003F27A6" w:rsidRPr="007A72E2" w:rsidRDefault="003F27A6" w:rsidP="003F27A6">
            <w:pPr>
              <w:widowControl/>
              <w:spacing w:line="220" w:lineRule="exact"/>
              <w:ind w:leftChars="-47" w:left="-99" w:rightChars="-55" w:right="-115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±</w:t>
            </w:r>
          </w:p>
        </w:tc>
        <w:tc>
          <w:tcPr>
            <w:tcW w:w="1011" w:type="dxa"/>
            <w:tcBorders>
              <w:left w:val="nil"/>
              <w:bottom w:val="nil"/>
              <w:right w:val="nil"/>
            </w:tcBorders>
            <w:vAlign w:val="center"/>
          </w:tcPr>
          <w:p w14:paraId="2C83D210" w14:textId="77777777" w:rsidR="003F27A6" w:rsidRPr="007A72E2" w:rsidRDefault="003F27A6" w:rsidP="003F27A6">
            <w:pPr>
              <w:widowControl/>
              <w:spacing w:line="220" w:lineRule="exact"/>
              <w:ind w:leftChars="-34" w:left="-71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8.1</w:t>
            </w:r>
          </w:p>
        </w:tc>
        <w:tc>
          <w:tcPr>
            <w:tcW w:w="156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581E6AEE" w14:textId="77777777" w:rsidR="003F27A6" w:rsidRPr="007A72E2" w:rsidRDefault="003F27A6" w:rsidP="003F27A6">
            <w:pPr>
              <w:jc w:val="center"/>
              <w:rPr>
                <w:rFonts w:ascii="Arial" w:hAnsi="Arial" w:cs="Arial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0.512</w:t>
            </w:r>
          </w:p>
        </w:tc>
      </w:tr>
      <w:tr w:rsidR="003F27A6" w:rsidRPr="007A72E2" w14:paraId="31B6BBA5" w14:textId="77777777" w:rsidTr="002B0AB1">
        <w:trPr>
          <w:trHeight w:val="312"/>
        </w:trPr>
        <w:tc>
          <w:tcPr>
            <w:tcW w:w="241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6B4254D2" w14:textId="3BED3026" w:rsidR="003F27A6" w:rsidRPr="007A72E2" w:rsidRDefault="003F27A6" w:rsidP="003F27A6">
            <w:pPr>
              <w:widowControl/>
              <w:spacing w:line="220" w:lineRule="exact"/>
              <w:ind w:firstLineChars="164" w:firstLine="361"/>
              <w:jc w:val="left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GOT</w:t>
            </w:r>
            <w:r w:rsidR="00513E9C"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 xml:space="preserve"> (U/l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6ABCF0BA" w14:textId="77777777" w:rsidR="003F27A6" w:rsidRPr="007A72E2" w:rsidRDefault="003F27A6" w:rsidP="003F27A6">
            <w:pPr>
              <w:widowControl/>
              <w:spacing w:line="220" w:lineRule="exact"/>
              <w:jc w:val="righ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193.9</w:t>
            </w:r>
          </w:p>
        </w:tc>
        <w:tc>
          <w:tcPr>
            <w:tcW w:w="218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6D6BF3E6" w14:textId="77777777" w:rsidR="003F27A6" w:rsidRPr="007A72E2" w:rsidRDefault="003F27A6" w:rsidP="003F27A6">
            <w:pPr>
              <w:widowControl/>
              <w:spacing w:line="220" w:lineRule="exact"/>
              <w:ind w:leftChars="-43" w:left="-90"/>
              <w:jc w:val="center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±</w:t>
            </w:r>
          </w:p>
        </w:tc>
        <w:tc>
          <w:tcPr>
            <w:tcW w:w="916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6178A0B6" w14:textId="77777777" w:rsidR="003F27A6" w:rsidRPr="007A72E2" w:rsidRDefault="003F27A6" w:rsidP="003F27A6">
            <w:pPr>
              <w:widowControl/>
              <w:spacing w:line="220" w:lineRule="exact"/>
              <w:ind w:leftChars="-47" w:left="-99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8.0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6BBA3E28" w14:textId="77777777" w:rsidR="003F27A6" w:rsidRPr="007A72E2" w:rsidRDefault="003F27A6" w:rsidP="003F27A6">
            <w:pPr>
              <w:widowControl/>
              <w:spacing w:line="220" w:lineRule="exact"/>
              <w:jc w:val="righ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213.3</w:t>
            </w:r>
          </w:p>
        </w:tc>
        <w:tc>
          <w:tcPr>
            <w:tcW w:w="265" w:type="dxa"/>
            <w:tcBorders>
              <w:left w:val="nil"/>
              <w:right w:val="nil"/>
            </w:tcBorders>
            <w:vAlign w:val="center"/>
          </w:tcPr>
          <w:p w14:paraId="62EF6EC7" w14:textId="77777777" w:rsidR="003F27A6" w:rsidRPr="007A72E2" w:rsidRDefault="003F27A6" w:rsidP="003F27A6">
            <w:pPr>
              <w:widowControl/>
              <w:spacing w:line="220" w:lineRule="exact"/>
              <w:ind w:leftChars="-47" w:left="-99" w:rightChars="-55" w:right="-115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±</w:t>
            </w:r>
          </w:p>
        </w:tc>
        <w:tc>
          <w:tcPr>
            <w:tcW w:w="1011" w:type="dxa"/>
            <w:tcBorders>
              <w:left w:val="nil"/>
              <w:right w:val="nil"/>
            </w:tcBorders>
            <w:vAlign w:val="center"/>
          </w:tcPr>
          <w:p w14:paraId="1679B804" w14:textId="77777777" w:rsidR="003F27A6" w:rsidRPr="007A72E2" w:rsidRDefault="003F27A6" w:rsidP="003F27A6">
            <w:pPr>
              <w:widowControl/>
              <w:spacing w:line="220" w:lineRule="exact"/>
              <w:ind w:leftChars="-34" w:left="-71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8.4</w:t>
            </w:r>
          </w:p>
        </w:tc>
        <w:tc>
          <w:tcPr>
            <w:tcW w:w="1560" w:type="dxa"/>
            <w:tcBorders>
              <w:left w:val="nil"/>
              <w:right w:val="nil"/>
            </w:tcBorders>
            <w:shd w:val="clear" w:color="auto" w:fill="auto"/>
            <w:noWrap/>
          </w:tcPr>
          <w:p w14:paraId="56951E42" w14:textId="77777777" w:rsidR="003F27A6" w:rsidRPr="007A72E2" w:rsidRDefault="003F27A6" w:rsidP="003F27A6">
            <w:pPr>
              <w:jc w:val="center"/>
              <w:rPr>
                <w:rFonts w:ascii="Arial" w:hAnsi="Arial" w:cs="Arial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0.120</w:t>
            </w:r>
          </w:p>
        </w:tc>
      </w:tr>
      <w:tr w:rsidR="003F27A6" w:rsidRPr="007A72E2" w14:paraId="711FEECB" w14:textId="77777777" w:rsidTr="002B0AB1">
        <w:trPr>
          <w:trHeight w:val="312"/>
        </w:trPr>
        <w:tc>
          <w:tcPr>
            <w:tcW w:w="2410" w:type="dxa"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4A497179" w14:textId="055589FD" w:rsidR="003F27A6" w:rsidRPr="007A72E2" w:rsidRDefault="003F27A6" w:rsidP="003F27A6">
            <w:pPr>
              <w:widowControl/>
              <w:spacing w:line="220" w:lineRule="exact"/>
              <w:ind w:firstLineChars="164" w:firstLine="361"/>
              <w:jc w:val="left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UA</w:t>
            </w:r>
            <w:r w:rsidR="00AA04E6"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 xml:space="preserve"> </w:t>
            </w:r>
            <w:r w:rsidR="0055357D"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(mg/dl)</w:t>
            </w:r>
          </w:p>
        </w:tc>
        <w:tc>
          <w:tcPr>
            <w:tcW w:w="992" w:type="dxa"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7E930233" w14:textId="77777777" w:rsidR="003F27A6" w:rsidRPr="007A72E2" w:rsidRDefault="003F27A6" w:rsidP="003F27A6">
            <w:pPr>
              <w:widowControl/>
              <w:spacing w:line="220" w:lineRule="exact"/>
              <w:jc w:val="righ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3.94</w:t>
            </w:r>
          </w:p>
        </w:tc>
        <w:tc>
          <w:tcPr>
            <w:tcW w:w="218" w:type="dxa"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68C85729" w14:textId="77777777" w:rsidR="003F27A6" w:rsidRPr="007A72E2" w:rsidRDefault="003F27A6" w:rsidP="003F27A6">
            <w:pPr>
              <w:widowControl/>
              <w:spacing w:line="220" w:lineRule="exact"/>
              <w:ind w:leftChars="-43" w:left="-90"/>
              <w:jc w:val="center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±</w:t>
            </w:r>
          </w:p>
        </w:tc>
        <w:tc>
          <w:tcPr>
            <w:tcW w:w="916" w:type="dxa"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68C4AAD1" w14:textId="77777777" w:rsidR="003F27A6" w:rsidRPr="007A72E2" w:rsidRDefault="003F27A6" w:rsidP="003F27A6">
            <w:pPr>
              <w:widowControl/>
              <w:spacing w:line="220" w:lineRule="exact"/>
              <w:ind w:leftChars="-47" w:left="-99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0.24</w:t>
            </w:r>
          </w:p>
        </w:tc>
        <w:tc>
          <w:tcPr>
            <w:tcW w:w="992" w:type="dxa"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14:paraId="5BD9F57B" w14:textId="77777777" w:rsidR="003F27A6" w:rsidRPr="007A72E2" w:rsidRDefault="003F27A6" w:rsidP="003F27A6">
            <w:pPr>
              <w:widowControl/>
              <w:spacing w:line="220" w:lineRule="exact"/>
              <w:jc w:val="righ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3.46</w:t>
            </w:r>
          </w:p>
        </w:tc>
        <w:tc>
          <w:tcPr>
            <w:tcW w:w="265" w:type="dxa"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14:paraId="53AB5C8E" w14:textId="77777777" w:rsidR="003F27A6" w:rsidRPr="007A72E2" w:rsidRDefault="003F27A6" w:rsidP="003F27A6">
            <w:pPr>
              <w:widowControl/>
              <w:spacing w:line="220" w:lineRule="exact"/>
              <w:ind w:leftChars="-47" w:left="-99" w:rightChars="-55" w:right="-115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±</w:t>
            </w:r>
          </w:p>
        </w:tc>
        <w:tc>
          <w:tcPr>
            <w:tcW w:w="1011" w:type="dxa"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14:paraId="700A8A80" w14:textId="77777777" w:rsidR="003F27A6" w:rsidRPr="007A72E2" w:rsidRDefault="003F27A6" w:rsidP="003F27A6">
            <w:pPr>
              <w:widowControl/>
              <w:spacing w:line="220" w:lineRule="exact"/>
              <w:ind w:leftChars="-34" w:left="-71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0.20</w:t>
            </w:r>
          </w:p>
        </w:tc>
        <w:tc>
          <w:tcPr>
            <w:tcW w:w="1560" w:type="dxa"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noWrap/>
          </w:tcPr>
          <w:p w14:paraId="5F704550" w14:textId="77777777" w:rsidR="003F27A6" w:rsidRPr="007A72E2" w:rsidRDefault="003F27A6" w:rsidP="003F27A6">
            <w:pPr>
              <w:jc w:val="center"/>
              <w:rPr>
                <w:rFonts w:ascii="Arial" w:hAnsi="Arial" w:cs="Arial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0.157</w:t>
            </w:r>
          </w:p>
        </w:tc>
      </w:tr>
    </w:tbl>
    <w:p w14:paraId="5E781576" w14:textId="6D16FE5A" w:rsidR="00AA65D5" w:rsidRPr="007A72E2" w:rsidRDefault="00AA65D5" w:rsidP="00AA65D5">
      <w:pPr>
        <w:spacing w:line="280" w:lineRule="exact"/>
        <w:ind w:rightChars="66" w:right="139"/>
        <w:contextualSpacing/>
        <w:rPr>
          <w:rFonts w:ascii="Arial" w:hAnsi="Arial" w:cs="Arial"/>
          <w:sz w:val="22"/>
        </w:rPr>
      </w:pPr>
      <w:bookmarkStart w:id="3" w:name="OLE_LINK3"/>
      <w:r w:rsidRPr="007A72E2">
        <w:rPr>
          <w:rFonts w:ascii="Arial" w:hAnsi="Arial" w:cs="Arial"/>
          <w:sz w:val="22"/>
          <w:vertAlign w:val="superscript"/>
        </w:rPr>
        <w:t>1</w:t>
      </w:r>
      <w:r w:rsidRPr="007A72E2">
        <w:rPr>
          <w:rFonts w:ascii="Arial" w:hAnsi="Arial" w:cs="Arial"/>
          <w:sz w:val="22"/>
        </w:rPr>
        <w:t>The number of chicks used in each group was as follow</w:t>
      </w:r>
      <w:r w:rsidR="00184DF1" w:rsidRPr="007A72E2">
        <w:rPr>
          <w:rFonts w:ascii="Arial" w:hAnsi="Arial" w:cs="Arial"/>
          <w:sz w:val="22"/>
        </w:rPr>
        <w:t>s</w:t>
      </w:r>
      <w:r w:rsidRPr="007A72E2">
        <w:rPr>
          <w:rFonts w:ascii="Arial" w:hAnsi="Arial" w:cs="Arial"/>
          <w:sz w:val="22"/>
        </w:rPr>
        <w:t>: Control = 9; L-Leu = 7. Values of results are means ± SEM</w:t>
      </w:r>
    </w:p>
    <w:p w14:paraId="3FDC37F1" w14:textId="49BEACAA" w:rsidR="00AA65D5" w:rsidRPr="007A72E2" w:rsidRDefault="00AA65D5" w:rsidP="00AA65D5">
      <w:pPr>
        <w:spacing w:line="280" w:lineRule="exact"/>
        <w:ind w:rightChars="66" w:right="139"/>
        <w:contextualSpacing/>
        <w:rPr>
          <w:rFonts w:ascii="Arial" w:hAnsi="Arial" w:cs="Arial"/>
          <w:sz w:val="22"/>
        </w:rPr>
      </w:pPr>
      <w:r w:rsidRPr="007A72E2">
        <w:rPr>
          <w:rFonts w:ascii="Arial" w:hAnsi="Arial" w:cs="Arial"/>
          <w:sz w:val="22"/>
          <w:vertAlign w:val="superscript"/>
        </w:rPr>
        <w:t>2</w:t>
      </w:r>
      <w:r w:rsidRPr="007A72E2">
        <w:rPr>
          <w:rFonts w:ascii="Arial" w:hAnsi="Arial" w:cs="Arial"/>
          <w:sz w:val="22"/>
        </w:rPr>
        <w:t>TG, triacylglycerol; GOT, glutamate oxaloacetate transaminase; UA, uric acid.</w:t>
      </w:r>
    </w:p>
    <w:bookmarkEnd w:id="3"/>
    <w:p w14:paraId="4C186A91" w14:textId="77777777" w:rsidR="003F27A6" w:rsidRPr="007A72E2" w:rsidRDefault="003F27A6" w:rsidP="00F76261">
      <w:pPr>
        <w:ind w:rightChars="1079" w:right="2266"/>
        <w:rPr>
          <w:rFonts w:asciiTheme="majorHAnsi" w:hAnsiTheme="majorHAnsi" w:cstheme="majorHAnsi"/>
          <w:b/>
          <w:sz w:val="24"/>
          <w:szCs w:val="18"/>
        </w:rPr>
      </w:pPr>
    </w:p>
    <w:p w14:paraId="76B6395C" w14:textId="71551A88" w:rsidR="003F27A6" w:rsidRPr="007A72E2" w:rsidRDefault="003F27A6">
      <w:pPr>
        <w:widowControl/>
        <w:jc w:val="left"/>
        <w:rPr>
          <w:rFonts w:asciiTheme="majorHAnsi" w:hAnsiTheme="majorHAnsi" w:cstheme="majorHAnsi"/>
          <w:b/>
          <w:sz w:val="24"/>
          <w:szCs w:val="18"/>
        </w:rPr>
      </w:pPr>
      <w:r w:rsidRPr="007A72E2">
        <w:rPr>
          <w:rFonts w:asciiTheme="majorHAnsi" w:hAnsiTheme="majorHAnsi" w:cstheme="majorHAnsi"/>
          <w:b/>
          <w:sz w:val="24"/>
          <w:szCs w:val="18"/>
        </w:rPr>
        <w:br w:type="page"/>
      </w:r>
    </w:p>
    <w:p w14:paraId="339CA45B" w14:textId="69E87294" w:rsidR="00F76261" w:rsidRPr="007A72E2" w:rsidRDefault="00F76261" w:rsidP="00B6052A">
      <w:pPr>
        <w:ind w:rightChars="66" w:right="139"/>
        <w:rPr>
          <w:rFonts w:ascii="Arial" w:hAnsi="Arial" w:cs="Arial"/>
          <w:sz w:val="22"/>
        </w:rPr>
      </w:pPr>
      <w:r w:rsidRPr="007A72E2">
        <w:rPr>
          <w:rFonts w:ascii="Arial" w:hAnsi="Arial" w:cs="Arial"/>
          <w:b/>
          <w:sz w:val="22"/>
        </w:rPr>
        <w:lastRenderedPageBreak/>
        <w:t xml:space="preserve">Table </w:t>
      </w:r>
      <w:r w:rsidR="00B77F66" w:rsidRPr="007A72E2">
        <w:rPr>
          <w:rFonts w:ascii="Arial" w:hAnsi="Arial" w:cs="Arial"/>
          <w:b/>
          <w:sz w:val="22"/>
        </w:rPr>
        <w:t>S3</w:t>
      </w:r>
      <w:r w:rsidRPr="007A72E2">
        <w:rPr>
          <w:rFonts w:ascii="Arial" w:hAnsi="Arial" w:cs="Arial"/>
          <w:sz w:val="22"/>
        </w:rPr>
        <w:t xml:space="preserve"> </w:t>
      </w:r>
      <w:r w:rsidRPr="007A72E2">
        <w:rPr>
          <w:rFonts w:ascii="Arial" w:hAnsi="Arial" w:cs="Arial"/>
          <w:i/>
          <w:iCs/>
          <w:sz w:val="22"/>
        </w:rPr>
        <w:t>Effects of L-leucine</w:t>
      </w:r>
      <w:r w:rsidR="00B6052A" w:rsidRPr="007A72E2">
        <w:rPr>
          <w:rFonts w:ascii="Arial" w:hAnsi="Arial" w:cs="Arial"/>
          <w:i/>
          <w:iCs/>
          <w:sz w:val="22"/>
        </w:rPr>
        <w:t xml:space="preserve"> (L-Leu)</w:t>
      </w:r>
      <w:r w:rsidRPr="007A72E2">
        <w:rPr>
          <w:rFonts w:ascii="Arial" w:hAnsi="Arial" w:cs="Arial"/>
          <w:i/>
          <w:iCs/>
          <w:sz w:val="22"/>
        </w:rPr>
        <w:t xml:space="preserve"> in ovo feeding on meat quality in </w:t>
      </w:r>
      <w:r w:rsidR="00B6052A" w:rsidRPr="007A72E2">
        <w:rPr>
          <w:rFonts w:ascii="Arial" w:hAnsi="Arial" w:cs="Arial"/>
          <w:i/>
          <w:iCs/>
          <w:sz w:val="22"/>
        </w:rPr>
        <w:t>44</w:t>
      </w:r>
      <w:r w:rsidR="00B17A60" w:rsidRPr="007A72E2">
        <w:rPr>
          <w:rFonts w:ascii="Arial" w:hAnsi="Arial" w:cs="Arial"/>
          <w:i/>
          <w:iCs/>
          <w:sz w:val="22"/>
        </w:rPr>
        <w:t>-</w:t>
      </w:r>
      <w:r w:rsidR="00B6052A" w:rsidRPr="007A72E2">
        <w:rPr>
          <w:rFonts w:ascii="Arial" w:hAnsi="Arial" w:cs="Arial"/>
          <w:i/>
          <w:iCs/>
          <w:sz w:val="22"/>
        </w:rPr>
        <w:t>d</w:t>
      </w:r>
      <w:r w:rsidR="00B17A60" w:rsidRPr="007A72E2">
        <w:rPr>
          <w:rFonts w:ascii="Arial" w:hAnsi="Arial" w:cs="Arial"/>
          <w:i/>
          <w:iCs/>
          <w:sz w:val="22"/>
        </w:rPr>
        <w:t>-</w:t>
      </w:r>
      <w:r w:rsidR="00B6052A" w:rsidRPr="007A72E2">
        <w:rPr>
          <w:rFonts w:ascii="Arial" w:hAnsi="Arial" w:cs="Arial"/>
          <w:i/>
          <w:iCs/>
          <w:sz w:val="22"/>
        </w:rPr>
        <w:t xml:space="preserve">old </w:t>
      </w:r>
      <w:r w:rsidRPr="007A72E2">
        <w:rPr>
          <w:rFonts w:ascii="Arial" w:hAnsi="Arial" w:cs="Arial"/>
          <w:i/>
          <w:iCs/>
          <w:sz w:val="22"/>
        </w:rPr>
        <w:t xml:space="preserve">male </w:t>
      </w:r>
      <w:r w:rsidR="00B6052A" w:rsidRPr="007A72E2">
        <w:rPr>
          <w:rFonts w:ascii="Arial" w:hAnsi="Arial" w:cs="Arial"/>
          <w:i/>
          <w:iCs/>
          <w:sz w:val="22"/>
        </w:rPr>
        <w:t>broiler</w:t>
      </w:r>
      <w:r w:rsidRPr="007A72E2">
        <w:rPr>
          <w:rFonts w:ascii="Arial" w:hAnsi="Arial" w:cs="Arial"/>
          <w:i/>
          <w:iCs/>
          <w:sz w:val="22"/>
        </w:rPr>
        <w:t xml:space="preserve">s exposed to </w:t>
      </w:r>
      <w:r w:rsidR="002B2EEF" w:rsidRPr="007A72E2">
        <w:rPr>
          <w:rFonts w:ascii="Arial" w:hAnsi="Arial" w:cs="Arial"/>
          <w:i/>
          <w:iCs/>
          <w:sz w:val="22"/>
        </w:rPr>
        <w:t>chronic heat stress</w:t>
      </w:r>
      <w:r w:rsidR="00B6052A" w:rsidRPr="007A72E2">
        <w:rPr>
          <w:rFonts w:ascii="Arial" w:hAnsi="Arial" w:cs="Arial"/>
          <w:i/>
          <w:iCs/>
          <w:sz w:val="22"/>
          <w:vertAlign w:val="superscript"/>
        </w:rPr>
        <w:t>1</w:t>
      </w:r>
    </w:p>
    <w:tbl>
      <w:tblPr>
        <w:tblpPr w:leftFromText="142" w:rightFromText="142" w:vertAnchor="text" w:tblpX="56" w:tblpY="1"/>
        <w:tblOverlap w:val="never"/>
        <w:tblW w:w="8364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3544"/>
        <w:gridCol w:w="851"/>
        <w:gridCol w:w="218"/>
        <w:gridCol w:w="632"/>
        <w:gridCol w:w="709"/>
        <w:gridCol w:w="265"/>
        <w:gridCol w:w="728"/>
        <w:gridCol w:w="1417"/>
      </w:tblGrid>
      <w:tr w:rsidR="00F76261" w:rsidRPr="007A72E2" w14:paraId="45A2394D" w14:textId="77777777" w:rsidTr="000666D6">
        <w:trPr>
          <w:trHeight w:val="169"/>
        </w:trPr>
        <w:tc>
          <w:tcPr>
            <w:tcW w:w="354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59F3D4" w14:textId="77777777" w:rsidR="00F76261" w:rsidRPr="007A72E2" w:rsidRDefault="00F76261" w:rsidP="00B6052A">
            <w:pPr>
              <w:widowControl/>
              <w:jc w:val="left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701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EBCB67" w14:textId="77777777" w:rsidR="00F76261" w:rsidRPr="007A72E2" w:rsidRDefault="00F76261" w:rsidP="00B6052A">
            <w:pPr>
              <w:widowControl/>
              <w:jc w:val="center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Control</w:t>
            </w:r>
          </w:p>
        </w:tc>
        <w:tc>
          <w:tcPr>
            <w:tcW w:w="1702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44E721E2" w14:textId="77777777" w:rsidR="00F76261" w:rsidRPr="007A72E2" w:rsidRDefault="00F76261" w:rsidP="00B6052A">
            <w:pPr>
              <w:widowControl/>
              <w:jc w:val="center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L-Leu</w:t>
            </w: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720BB16B" w14:textId="00BBD23B" w:rsidR="00F76261" w:rsidRPr="007A72E2" w:rsidRDefault="00F76261" w:rsidP="00B6052A">
            <w:pPr>
              <w:widowControl/>
              <w:ind w:leftChars="-16" w:left="-34"/>
              <w:jc w:val="center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i/>
                <w:color w:val="000000"/>
                <w:kern w:val="0"/>
                <w:sz w:val="22"/>
              </w:rPr>
              <w:t>P</w:t>
            </w: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-value</w:t>
            </w:r>
          </w:p>
        </w:tc>
      </w:tr>
      <w:tr w:rsidR="00F76261" w:rsidRPr="007A72E2" w14:paraId="50DDF398" w14:textId="77777777" w:rsidTr="000666D6">
        <w:trPr>
          <w:trHeight w:val="249"/>
        </w:trPr>
        <w:tc>
          <w:tcPr>
            <w:tcW w:w="3544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27CB1CF7" w14:textId="3EDAC7D8" w:rsidR="00F76261" w:rsidRPr="007A72E2" w:rsidRDefault="00F76261" w:rsidP="00B6052A">
            <w:pPr>
              <w:widowControl/>
              <w:spacing w:line="220" w:lineRule="exact"/>
              <w:ind w:firstLineChars="21" w:firstLine="46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Shear force value (N)</w:t>
            </w:r>
          </w:p>
        </w:tc>
        <w:tc>
          <w:tcPr>
            <w:tcW w:w="851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3622EAC6" w14:textId="50D68594" w:rsidR="00F76261" w:rsidRPr="007A72E2" w:rsidRDefault="00521D32" w:rsidP="00B6052A">
            <w:pPr>
              <w:widowControl/>
              <w:spacing w:line="220" w:lineRule="exact"/>
              <w:jc w:val="righ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14.2</w:t>
            </w:r>
          </w:p>
        </w:tc>
        <w:tc>
          <w:tcPr>
            <w:tcW w:w="218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74958CDC" w14:textId="77777777" w:rsidR="00F76261" w:rsidRPr="007A72E2" w:rsidRDefault="00F76261" w:rsidP="00B6052A">
            <w:pPr>
              <w:widowControl/>
              <w:spacing w:line="220" w:lineRule="exact"/>
              <w:ind w:leftChars="-43" w:left="-90"/>
              <w:jc w:val="center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±</w:t>
            </w:r>
          </w:p>
        </w:tc>
        <w:tc>
          <w:tcPr>
            <w:tcW w:w="632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2849D972" w14:textId="0F17C9E7" w:rsidR="00F76261" w:rsidRPr="007A72E2" w:rsidRDefault="00521D32" w:rsidP="00B6052A">
            <w:pPr>
              <w:widowControl/>
              <w:spacing w:line="220" w:lineRule="exact"/>
              <w:ind w:leftChars="-47" w:left="-99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0.35</w:t>
            </w:r>
          </w:p>
        </w:tc>
        <w:tc>
          <w:tcPr>
            <w:tcW w:w="709" w:type="dxa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3427B844" w14:textId="5C561A1B" w:rsidR="00F76261" w:rsidRPr="007A72E2" w:rsidRDefault="00521D32" w:rsidP="00B6052A">
            <w:pPr>
              <w:widowControl/>
              <w:spacing w:line="220" w:lineRule="exact"/>
              <w:ind w:leftChars="-114" w:left="-239"/>
              <w:jc w:val="righ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13.6</w:t>
            </w:r>
          </w:p>
        </w:tc>
        <w:tc>
          <w:tcPr>
            <w:tcW w:w="265" w:type="dxa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72D4D7F9" w14:textId="77777777" w:rsidR="00F76261" w:rsidRPr="007A72E2" w:rsidRDefault="00F76261" w:rsidP="00B6052A">
            <w:pPr>
              <w:widowControl/>
              <w:spacing w:line="220" w:lineRule="exact"/>
              <w:ind w:leftChars="-47" w:left="-99" w:rightChars="-55" w:right="-115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±</w:t>
            </w:r>
          </w:p>
        </w:tc>
        <w:tc>
          <w:tcPr>
            <w:tcW w:w="728" w:type="dxa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6A6E7267" w14:textId="49869FB1" w:rsidR="00F76261" w:rsidRPr="007A72E2" w:rsidRDefault="00521D32" w:rsidP="00B6052A">
            <w:pPr>
              <w:widowControl/>
              <w:spacing w:line="220" w:lineRule="exact"/>
              <w:ind w:leftChars="-34" w:left="-71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1.11</w:t>
            </w:r>
          </w:p>
        </w:tc>
        <w:tc>
          <w:tcPr>
            <w:tcW w:w="1417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</w:tcPr>
          <w:p w14:paraId="2A27B881" w14:textId="3245F694" w:rsidR="00F76261" w:rsidRPr="007A72E2" w:rsidRDefault="00F76261" w:rsidP="00B6052A">
            <w:pPr>
              <w:jc w:val="center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0.5</w:t>
            </w:r>
            <w:r w:rsidR="00521D32"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94</w:t>
            </w:r>
          </w:p>
        </w:tc>
      </w:tr>
      <w:tr w:rsidR="00F76261" w:rsidRPr="007A72E2" w14:paraId="70763108" w14:textId="77777777" w:rsidTr="000666D6">
        <w:trPr>
          <w:trHeight w:val="397"/>
        </w:trPr>
        <w:tc>
          <w:tcPr>
            <w:tcW w:w="3544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6DD6FA0A" w14:textId="7D7DF22E" w:rsidR="00F76261" w:rsidRPr="007A72E2" w:rsidRDefault="00F76261" w:rsidP="00B6052A">
            <w:pPr>
              <w:widowControl/>
              <w:spacing w:line="220" w:lineRule="exact"/>
              <w:ind w:firstLineChars="21" w:firstLine="46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bookmarkStart w:id="4" w:name="OLE_LINK4"/>
            <w:bookmarkStart w:id="5" w:name="OLE_LINK5"/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 xml:space="preserve">Moisture </w:t>
            </w:r>
            <w:bookmarkEnd w:id="4"/>
            <w:bookmarkEnd w:id="5"/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content (</w:t>
            </w:r>
            <w:r w:rsidR="001D1735"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%</w:t>
            </w: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)</w:t>
            </w:r>
          </w:p>
        </w:tc>
        <w:tc>
          <w:tcPr>
            <w:tcW w:w="851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6B433A15" w14:textId="60CA73A2" w:rsidR="00F76261" w:rsidRPr="007A72E2" w:rsidRDefault="00521D32" w:rsidP="00B6052A">
            <w:pPr>
              <w:widowControl/>
              <w:spacing w:line="220" w:lineRule="exact"/>
              <w:jc w:val="righ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73.3</w:t>
            </w:r>
          </w:p>
        </w:tc>
        <w:tc>
          <w:tcPr>
            <w:tcW w:w="218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0D181990" w14:textId="77777777" w:rsidR="00F76261" w:rsidRPr="007A72E2" w:rsidRDefault="00F76261" w:rsidP="00B6052A">
            <w:pPr>
              <w:widowControl/>
              <w:spacing w:line="220" w:lineRule="exact"/>
              <w:ind w:leftChars="-43" w:left="-90"/>
              <w:jc w:val="center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±</w:t>
            </w:r>
          </w:p>
        </w:tc>
        <w:tc>
          <w:tcPr>
            <w:tcW w:w="63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70996C5F" w14:textId="353D47FF" w:rsidR="00F76261" w:rsidRPr="007A72E2" w:rsidRDefault="00521D32" w:rsidP="00B6052A">
            <w:pPr>
              <w:widowControl/>
              <w:spacing w:line="220" w:lineRule="exact"/>
              <w:ind w:leftChars="-47" w:left="-99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0.19</w:t>
            </w:r>
          </w:p>
        </w:tc>
        <w:tc>
          <w:tcPr>
            <w:tcW w:w="709" w:type="dxa"/>
            <w:tcBorders>
              <w:left w:val="nil"/>
              <w:right w:val="nil"/>
            </w:tcBorders>
            <w:vAlign w:val="center"/>
          </w:tcPr>
          <w:p w14:paraId="48DF6828" w14:textId="0C7E0838" w:rsidR="00F76261" w:rsidRPr="007A72E2" w:rsidRDefault="00521D32" w:rsidP="00B6052A">
            <w:pPr>
              <w:widowControl/>
              <w:spacing w:line="220" w:lineRule="exact"/>
              <w:ind w:leftChars="-114" w:left="-239"/>
              <w:jc w:val="righ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73.3</w:t>
            </w:r>
          </w:p>
        </w:tc>
        <w:tc>
          <w:tcPr>
            <w:tcW w:w="265" w:type="dxa"/>
            <w:tcBorders>
              <w:left w:val="nil"/>
              <w:right w:val="nil"/>
            </w:tcBorders>
            <w:vAlign w:val="center"/>
          </w:tcPr>
          <w:p w14:paraId="3DAB92E2" w14:textId="77777777" w:rsidR="00F76261" w:rsidRPr="007A72E2" w:rsidRDefault="00F76261" w:rsidP="00B6052A">
            <w:pPr>
              <w:widowControl/>
              <w:spacing w:line="220" w:lineRule="exact"/>
              <w:ind w:leftChars="-47" w:left="-99" w:rightChars="-55" w:right="-115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±</w:t>
            </w:r>
          </w:p>
        </w:tc>
        <w:tc>
          <w:tcPr>
            <w:tcW w:w="728" w:type="dxa"/>
            <w:tcBorders>
              <w:left w:val="nil"/>
              <w:right w:val="nil"/>
            </w:tcBorders>
            <w:vAlign w:val="center"/>
          </w:tcPr>
          <w:p w14:paraId="7A2EC576" w14:textId="1C7A6F0D" w:rsidR="00F76261" w:rsidRPr="007A72E2" w:rsidRDefault="00521D32" w:rsidP="00B6052A">
            <w:pPr>
              <w:widowControl/>
              <w:spacing w:line="220" w:lineRule="exact"/>
              <w:ind w:leftChars="-34" w:left="-71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0.20</w:t>
            </w:r>
          </w:p>
        </w:tc>
        <w:tc>
          <w:tcPr>
            <w:tcW w:w="1417" w:type="dxa"/>
            <w:tcBorders>
              <w:left w:val="nil"/>
              <w:right w:val="nil"/>
            </w:tcBorders>
            <w:shd w:val="clear" w:color="auto" w:fill="auto"/>
            <w:noWrap/>
          </w:tcPr>
          <w:p w14:paraId="6F5A2624" w14:textId="6B4052EE" w:rsidR="00F76261" w:rsidRPr="007A72E2" w:rsidRDefault="00F76261" w:rsidP="00B6052A">
            <w:pPr>
              <w:jc w:val="center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0.</w:t>
            </w:r>
            <w:r w:rsidR="00521D32"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88</w:t>
            </w: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7</w:t>
            </w:r>
          </w:p>
        </w:tc>
      </w:tr>
      <w:tr w:rsidR="00F76261" w:rsidRPr="007A72E2" w14:paraId="41486B92" w14:textId="77777777" w:rsidTr="000666D6">
        <w:trPr>
          <w:trHeight w:val="312"/>
        </w:trPr>
        <w:tc>
          <w:tcPr>
            <w:tcW w:w="3544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0143E6C9" w14:textId="63B0B920" w:rsidR="00F76261" w:rsidRPr="007A72E2" w:rsidRDefault="00F76261" w:rsidP="00B6052A">
            <w:pPr>
              <w:widowControl/>
              <w:spacing w:line="220" w:lineRule="exact"/>
              <w:ind w:firstLineChars="21" w:firstLine="46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Cooking loss (%)</w:t>
            </w:r>
          </w:p>
        </w:tc>
        <w:tc>
          <w:tcPr>
            <w:tcW w:w="851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24F96FA2" w14:textId="0E90C1C1" w:rsidR="00F76261" w:rsidRPr="007A72E2" w:rsidRDefault="00521D32" w:rsidP="00B6052A">
            <w:pPr>
              <w:widowControl/>
              <w:spacing w:line="220" w:lineRule="exact"/>
              <w:jc w:val="righ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25.4</w:t>
            </w:r>
          </w:p>
        </w:tc>
        <w:tc>
          <w:tcPr>
            <w:tcW w:w="218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103C5FB0" w14:textId="77777777" w:rsidR="00F76261" w:rsidRPr="007A72E2" w:rsidRDefault="00F76261" w:rsidP="00B6052A">
            <w:pPr>
              <w:widowControl/>
              <w:spacing w:line="220" w:lineRule="exact"/>
              <w:ind w:leftChars="-43" w:left="-90"/>
              <w:jc w:val="center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±</w:t>
            </w:r>
          </w:p>
        </w:tc>
        <w:tc>
          <w:tcPr>
            <w:tcW w:w="63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772FAD00" w14:textId="5606BEF4" w:rsidR="00F76261" w:rsidRPr="007A72E2" w:rsidRDefault="00521D32" w:rsidP="00B6052A">
            <w:pPr>
              <w:widowControl/>
              <w:spacing w:line="220" w:lineRule="exact"/>
              <w:ind w:leftChars="-47" w:left="-99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0.64</w:t>
            </w:r>
          </w:p>
        </w:tc>
        <w:tc>
          <w:tcPr>
            <w:tcW w:w="709" w:type="dxa"/>
            <w:tcBorders>
              <w:left w:val="nil"/>
              <w:right w:val="nil"/>
            </w:tcBorders>
            <w:vAlign w:val="center"/>
          </w:tcPr>
          <w:p w14:paraId="7B0CDB2F" w14:textId="64B894E3" w:rsidR="00F76261" w:rsidRPr="007A72E2" w:rsidRDefault="00521D32" w:rsidP="00B6052A">
            <w:pPr>
              <w:widowControl/>
              <w:spacing w:line="220" w:lineRule="exact"/>
              <w:ind w:leftChars="-114" w:left="-239"/>
              <w:jc w:val="righ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25.4</w:t>
            </w:r>
          </w:p>
        </w:tc>
        <w:tc>
          <w:tcPr>
            <w:tcW w:w="265" w:type="dxa"/>
            <w:tcBorders>
              <w:left w:val="nil"/>
              <w:right w:val="nil"/>
            </w:tcBorders>
            <w:vAlign w:val="center"/>
          </w:tcPr>
          <w:p w14:paraId="37419E2C" w14:textId="77777777" w:rsidR="00F76261" w:rsidRPr="007A72E2" w:rsidRDefault="00F76261" w:rsidP="00B6052A">
            <w:pPr>
              <w:widowControl/>
              <w:spacing w:line="220" w:lineRule="exact"/>
              <w:ind w:leftChars="-47" w:left="-99" w:rightChars="-55" w:right="-115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±</w:t>
            </w:r>
          </w:p>
        </w:tc>
        <w:tc>
          <w:tcPr>
            <w:tcW w:w="728" w:type="dxa"/>
            <w:tcBorders>
              <w:left w:val="nil"/>
              <w:right w:val="nil"/>
            </w:tcBorders>
            <w:vAlign w:val="center"/>
          </w:tcPr>
          <w:p w14:paraId="6B5DE0D0" w14:textId="1355C5B0" w:rsidR="00F76261" w:rsidRPr="007A72E2" w:rsidRDefault="00521D32" w:rsidP="00B6052A">
            <w:pPr>
              <w:widowControl/>
              <w:spacing w:line="220" w:lineRule="exact"/>
              <w:ind w:leftChars="-34" w:left="-71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0.54</w:t>
            </w:r>
          </w:p>
        </w:tc>
        <w:tc>
          <w:tcPr>
            <w:tcW w:w="1417" w:type="dxa"/>
            <w:tcBorders>
              <w:left w:val="nil"/>
              <w:right w:val="nil"/>
            </w:tcBorders>
            <w:shd w:val="clear" w:color="auto" w:fill="auto"/>
            <w:noWrap/>
          </w:tcPr>
          <w:p w14:paraId="0B867BCF" w14:textId="1F761706" w:rsidR="00F76261" w:rsidRPr="007A72E2" w:rsidRDefault="00F76261" w:rsidP="00B6052A">
            <w:pPr>
              <w:jc w:val="center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0.</w:t>
            </w:r>
            <w:r w:rsidR="00521D32"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99</w:t>
            </w: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1</w:t>
            </w:r>
          </w:p>
        </w:tc>
      </w:tr>
      <w:tr w:rsidR="00F76261" w:rsidRPr="007A72E2" w14:paraId="1674D547" w14:textId="77777777" w:rsidTr="000666D6">
        <w:trPr>
          <w:trHeight w:val="312"/>
        </w:trPr>
        <w:tc>
          <w:tcPr>
            <w:tcW w:w="3544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1253A2CC" w14:textId="49D58F8A" w:rsidR="00F76261" w:rsidRPr="007A72E2" w:rsidRDefault="00F76261" w:rsidP="00B6052A">
            <w:pPr>
              <w:widowControl/>
              <w:spacing w:line="220" w:lineRule="exact"/>
              <w:ind w:firstLineChars="21" w:firstLine="46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Drip loss of centrifuged meat (%)</w:t>
            </w:r>
          </w:p>
        </w:tc>
        <w:tc>
          <w:tcPr>
            <w:tcW w:w="851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2D992F06" w14:textId="38E2DC2F" w:rsidR="00F76261" w:rsidRPr="007A72E2" w:rsidRDefault="00521D32" w:rsidP="00B6052A">
            <w:pPr>
              <w:widowControl/>
              <w:spacing w:line="220" w:lineRule="exact"/>
              <w:jc w:val="righ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20.7</w:t>
            </w:r>
          </w:p>
        </w:tc>
        <w:tc>
          <w:tcPr>
            <w:tcW w:w="218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68ADB485" w14:textId="77777777" w:rsidR="00F76261" w:rsidRPr="007A72E2" w:rsidRDefault="00F76261" w:rsidP="00B6052A">
            <w:pPr>
              <w:widowControl/>
              <w:spacing w:line="220" w:lineRule="exact"/>
              <w:ind w:leftChars="-43" w:left="-90"/>
              <w:jc w:val="center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±</w:t>
            </w:r>
          </w:p>
        </w:tc>
        <w:tc>
          <w:tcPr>
            <w:tcW w:w="63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6AF34D1F" w14:textId="5D16A2F7" w:rsidR="00F76261" w:rsidRPr="007A72E2" w:rsidRDefault="00521D32" w:rsidP="00B6052A">
            <w:pPr>
              <w:widowControl/>
              <w:spacing w:line="220" w:lineRule="exact"/>
              <w:ind w:leftChars="-47" w:left="-99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1.05</w:t>
            </w:r>
          </w:p>
        </w:tc>
        <w:tc>
          <w:tcPr>
            <w:tcW w:w="709" w:type="dxa"/>
            <w:tcBorders>
              <w:left w:val="nil"/>
              <w:right w:val="nil"/>
            </w:tcBorders>
            <w:vAlign w:val="center"/>
          </w:tcPr>
          <w:p w14:paraId="12E2934E" w14:textId="4D586D81" w:rsidR="00F76261" w:rsidRPr="007A72E2" w:rsidRDefault="00521D32" w:rsidP="00B6052A">
            <w:pPr>
              <w:widowControl/>
              <w:spacing w:line="220" w:lineRule="exact"/>
              <w:ind w:leftChars="-114" w:left="-239"/>
              <w:jc w:val="righ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21.9</w:t>
            </w:r>
          </w:p>
        </w:tc>
        <w:tc>
          <w:tcPr>
            <w:tcW w:w="265" w:type="dxa"/>
            <w:tcBorders>
              <w:left w:val="nil"/>
              <w:right w:val="nil"/>
            </w:tcBorders>
            <w:vAlign w:val="center"/>
          </w:tcPr>
          <w:p w14:paraId="1939C053" w14:textId="77777777" w:rsidR="00F76261" w:rsidRPr="007A72E2" w:rsidRDefault="00F76261" w:rsidP="00B6052A">
            <w:pPr>
              <w:widowControl/>
              <w:spacing w:line="220" w:lineRule="exact"/>
              <w:ind w:leftChars="-47" w:left="-99" w:rightChars="-55" w:right="-115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±</w:t>
            </w:r>
          </w:p>
        </w:tc>
        <w:tc>
          <w:tcPr>
            <w:tcW w:w="728" w:type="dxa"/>
            <w:tcBorders>
              <w:left w:val="nil"/>
              <w:right w:val="nil"/>
            </w:tcBorders>
            <w:vAlign w:val="center"/>
          </w:tcPr>
          <w:p w14:paraId="5793F157" w14:textId="5AECDD66" w:rsidR="00F76261" w:rsidRPr="007A72E2" w:rsidRDefault="00521D32" w:rsidP="00B6052A">
            <w:pPr>
              <w:widowControl/>
              <w:spacing w:line="220" w:lineRule="exact"/>
              <w:ind w:leftChars="-34" w:left="-71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1.08</w:t>
            </w:r>
          </w:p>
        </w:tc>
        <w:tc>
          <w:tcPr>
            <w:tcW w:w="1417" w:type="dxa"/>
            <w:tcBorders>
              <w:left w:val="nil"/>
              <w:right w:val="nil"/>
            </w:tcBorders>
            <w:shd w:val="clear" w:color="auto" w:fill="auto"/>
            <w:noWrap/>
          </w:tcPr>
          <w:p w14:paraId="619E717E" w14:textId="45EAF0B6" w:rsidR="00F76261" w:rsidRPr="007A72E2" w:rsidRDefault="00F76261" w:rsidP="00B6052A">
            <w:pPr>
              <w:jc w:val="center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0.</w:t>
            </w:r>
            <w:r w:rsidR="00521D32"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444</w:t>
            </w:r>
          </w:p>
        </w:tc>
      </w:tr>
      <w:tr w:rsidR="00F76261" w:rsidRPr="007A72E2" w14:paraId="236D37C7" w14:textId="77777777" w:rsidTr="000666D6">
        <w:trPr>
          <w:trHeight w:val="312"/>
        </w:trPr>
        <w:tc>
          <w:tcPr>
            <w:tcW w:w="3544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1B26CADA" w14:textId="77B2BF93" w:rsidR="00F76261" w:rsidRPr="007A72E2" w:rsidRDefault="00F76261" w:rsidP="00B6052A">
            <w:pPr>
              <w:widowControl/>
              <w:spacing w:line="220" w:lineRule="exact"/>
              <w:ind w:firstLineChars="21" w:firstLine="46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Drip loss of thawed meat (%)</w:t>
            </w:r>
          </w:p>
        </w:tc>
        <w:tc>
          <w:tcPr>
            <w:tcW w:w="851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3A40E0AB" w14:textId="4C408773" w:rsidR="00F76261" w:rsidRPr="007A72E2" w:rsidRDefault="00521D32" w:rsidP="00B6052A">
            <w:pPr>
              <w:widowControl/>
              <w:spacing w:line="220" w:lineRule="exact"/>
              <w:jc w:val="righ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19.2</w:t>
            </w:r>
          </w:p>
        </w:tc>
        <w:tc>
          <w:tcPr>
            <w:tcW w:w="218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65F7C0EF" w14:textId="77777777" w:rsidR="00F76261" w:rsidRPr="007A72E2" w:rsidRDefault="00F76261" w:rsidP="00B6052A">
            <w:pPr>
              <w:widowControl/>
              <w:spacing w:line="220" w:lineRule="exact"/>
              <w:ind w:leftChars="-43" w:left="-90"/>
              <w:jc w:val="center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±</w:t>
            </w:r>
          </w:p>
        </w:tc>
        <w:tc>
          <w:tcPr>
            <w:tcW w:w="63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6CB16F3B" w14:textId="5E98F894" w:rsidR="00F76261" w:rsidRPr="007A72E2" w:rsidRDefault="00521D32" w:rsidP="00B6052A">
            <w:pPr>
              <w:widowControl/>
              <w:spacing w:line="220" w:lineRule="exact"/>
              <w:ind w:leftChars="-47" w:left="-99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0.82</w:t>
            </w:r>
          </w:p>
        </w:tc>
        <w:tc>
          <w:tcPr>
            <w:tcW w:w="709" w:type="dxa"/>
            <w:tcBorders>
              <w:left w:val="nil"/>
              <w:right w:val="nil"/>
            </w:tcBorders>
            <w:vAlign w:val="center"/>
          </w:tcPr>
          <w:p w14:paraId="6E05258A" w14:textId="53A5213C" w:rsidR="00F76261" w:rsidRPr="007A72E2" w:rsidRDefault="00521D32" w:rsidP="00B6052A">
            <w:pPr>
              <w:widowControl/>
              <w:spacing w:line="220" w:lineRule="exact"/>
              <w:ind w:leftChars="-114" w:left="-239"/>
              <w:jc w:val="righ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19.5</w:t>
            </w:r>
          </w:p>
        </w:tc>
        <w:tc>
          <w:tcPr>
            <w:tcW w:w="265" w:type="dxa"/>
            <w:tcBorders>
              <w:left w:val="nil"/>
              <w:right w:val="nil"/>
            </w:tcBorders>
            <w:vAlign w:val="center"/>
          </w:tcPr>
          <w:p w14:paraId="567E09C1" w14:textId="77777777" w:rsidR="00F76261" w:rsidRPr="007A72E2" w:rsidRDefault="00F76261" w:rsidP="00B6052A">
            <w:pPr>
              <w:widowControl/>
              <w:spacing w:line="220" w:lineRule="exact"/>
              <w:ind w:leftChars="-47" w:left="-99" w:rightChars="-55" w:right="-115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±</w:t>
            </w:r>
          </w:p>
        </w:tc>
        <w:tc>
          <w:tcPr>
            <w:tcW w:w="728" w:type="dxa"/>
            <w:tcBorders>
              <w:left w:val="nil"/>
              <w:right w:val="nil"/>
            </w:tcBorders>
            <w:vAlign w:val="center"/>
          </w:tcPr>
          <w:p w14:paraId="3C491D3C" w14:textId="41502458" w:rsidR="00F76261" w:rsidRPr="007A72E2" w:rsidRDefault="00521D32" w:rsidP="00B6052A">
            <w:pPr>
              <w:widowControl/>
              <w:spacing w:line="220" w:lineRule="exact"/>
              <w:ind w:leftChars="-34" w:left="-71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0.81</w:t>
            </w:r>
          </w:p>
        </w:tc>
        <w:tc>
          <w:tcPr>
            <w:tcW w:w="1417" w:type="dxa"/>
            <w:tcBorders>
              <w:left w:val="nil"/>
              <w:right w:val="nil"/>
            </w:tcBorders>
            <w:shd w:val="clear" w:color="auto" w:fill="auto"/>
            <w:noWrap/>
          </w:tcPr>
          <w:p w14:paraId="5BF364C1" w14:textId="0B0166D6" w:rsidR="00F76261" w:rsidRPr="007A72E2" w:rsidRDefault="00F76261" w:rsidP="00B6052A">
            <w:pPr>
              <w:jc w:val="center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0.</w:t>
            </w:r>
            <w:r w:rsidR="00521D32"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835</w:t>
            </w:r>
          </w:p>
        </w:tc>
      </w:tr>
      <w:tr w:rsidR="00F76261" w:rsidRPr="007A72E2" w14:paraId="2D2AD6AE" w14:textId="77777777" w:rsidTr="000666D6">
        <w:trPr>
          <w:trHeight w:val="312"/>
        </w:trPr>
        <w:tc>
          <w:tcPr>
            <w:tcW w:w="354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63C90" w14:textId="2FDB9123" w:rsidR="00F76261" w:rsidRPr="007A72E2" w:rsidRDefault="00521D32" w:rsidP="00B6052A">
            <w:pPr>
              <w:widowControl/>
              <w:spacing w:line="220" w:lineRule="exact"/>
              <w:ind w:firstLineChars="21" w:firstLine="46"/>
              <w:jc w:val="left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pH</w:t>
            </w:r>
          </w:p>
        </w:tc>
        <w:tc>
          <w:tcPr>
            <w:tcW w:w="85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4E3343" w14:textId="59F0B88C" w:rsidR="00F76261" w:rsidRPr="007A72E2" w:rsidRDefault="00521D32" w:rsidP="00B6052A">
            <w:pPr>
              <w:widowControl/>
              <w:spacing w:line="220" w:lineRule="exact"/>
              <w:jc w:val="righ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5.54</w:t>
            </w:r>
          </w:p>
        </w:tc>
        <w:tc>
          <w:tcPr>
            <w:tcW w:w="21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1147BD" w14:textId="77777777" w:rsidR="00F76261" w:rsidRPr="007A72E2" w:rsidRDefault="00F76261" w:rsidP="00B6052A">
            <w:pPr>
              <w:widowControl/>
              <w:spacing w:line="220" w:lineRule="exact"/>
              <w:ind w:leftChars="-43" w:left="-90"/>
              <w:jc w:val="center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±</w:t>
            </w:r>
          </w:p>
        </w:tc>
        <w:tc>
          <w:tcPr>
            <w:tcW w:w="63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F9F28D" w14:textId="18AF954A" w:rsidR="00F76261" w:rsidRPr="007A72E2" w:rsidRDefault="00521D32" w:rsidP="00B6052A">
            <w:pPr>
              <w:widowControl/>
              <w:spacing w:line="220" w:lineRule="exact"/>
              <w:ind w:leftChars="-47" w:left="-99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0.05</w:t>
            </w:r>
          </w:p>
        </w:tc>
        <w:tc>
          <w:tcPr>
            <w:tcW w:w="709" w:type="dxa"/>
            <w:tcBorders>
              <w:left w:val="nil"/>
              <w:bottom w:val="nil"/>
              <w:right w:val="nil"/>
            </w:tcBorders>
            <w:vAlign w:val="center"/>
          </w:tcPr>
          <w:p w14:paraId="57DB03B5" w14:textId="11D9611F" w:rsidR="00F76261" w:rsidRPr="007A72E2" w:rsidRDefault="00521D32" w:rsidP="00B6052A">
            <w:pPr>
              <w:widowControl/>
              <w:spacing w:line="220" w:lineRule="exact"/>
              <w:jc w:val="righ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5.54</w:t>
            </w:r>
          </w:p>
        </w:tc>
        <w:tc>
          <w:tcPr>
            <w:tcW w:w="265" w:type="dxa"/>
            <w:tcBorders>
              <w:left w:val="nil"/>
              <w:bottom w:val="nil"/>
              <w:right w:val="nil"/>
            </w:tcBorders>
            <w:vAlign w:val="center"/>
          </w:tcPr>
          <w:p w14:paraId="082A1398" w14:textId="77777777" w:rsidR="00F76261" w:rsidRPr="007A72E2" w:rsidRDefault="00F76261" w:rsidP="00B6052A">
            <w:pPr>
              <w:widowControl/>
              <w:spacing w:line="220" w:lineRule="exact"/>
              <w:ind w:leftChars="-47" w:left="-99" w:rightChars="-55" w:right="-115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±</w:t>
            </w:r>
          </w:p>
        </w:tc>
        <w:tc>
          <w:tcPr>
            <w:tcW w:w="728" w:type="dxa"/>
            <w:tcBorders>
              <w:left w:val="nil"/>
              <w:bottom w:val="nil"/>
              <w:right w:val="nil"/>
            </w:tcBorders>
            <w:vAlign w:val="center"/>
          </w:tcPr>
          <w:p w14:paraId="513E63B8" w14:textId="513A8541" w:rsidR="00F76261" w:rsidRPr="007A72E2" w:rsidRDefault="00521D32" w:rsidP="00B6052A">
            <w:pPr>
              <w:widowControl/>
              <w:spacing w:line="220" w:lineRule="exact"/>
              <w:ind w:leftChars="-34" w:left="-71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0.04</w:t>
            </w:r>
          </w:p>
        </w:tc>
        <w:tc>
          <w:tcPr>
            <w:tcW w:w="141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618457D8" w14:textId="3CCB7BAB" w:rsidR="00F76261" w:rsidRPr="007A72E2" w:rsidRDefault="00F76261" w:rsidP="00B6052A">
            <w:pPr>
              <w:jc w:val="center"/>
              <w:rPr>
                <w:rFonts w:ascii="Arial" w:hAnsi="Arial" w:cs="Arial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0.</w:t>
            </w:r>
            <w:r w:rsidR="00521D32"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934</w:t>
            </w:r>
          </w:p>
        </w:tc>
      </w:tr>
      <w:tr w:rsidR="00F76261" w:rsidRPr="007A72E2" w14:paraId="65C3C621" w14:textId="77777777" w:rsidTr="000666D6">
        <w:trPr>
          <w:trHeight w:val="312"/>
        </w:trPr>
        <w:tc>
          <w:tcPr>
            <w:tcW w:w="354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CB58AB" w14:textId="78667D5E" w:rsidR="00F76261" w:rsidRPr="007A72E2" w:rsidRDefault="00521D32" w:rsidP="00B6052A">
            <w:pPr>
              <w:widowControl/>
              <w:spacing w:line="220" w:lineRule="exact"/>
              <w:ind w:firstLineChars="21" w:firstLine="46"/>
              <w:jc w:val="left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L</w:t>
            </w:r>
            <w:r w:rsidR="003E2E12"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ightness (L*)</w:t>
            </w:r>
          </w:p>
        </w:tc>
        <w:tc>
          <w:tcPr>
            <w:tcW w:w="85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1582F9" w14:textId="048B613B" w:rsidR="00F76261" w:rsidRPr="007A72E2" w:rsidRDefault="00521D32" w:rsidP="00B6052A">
            <w:pPr>
              <w:widowControl/>
              <w:spacing w:line="220" w:lineRule="exact"/>
              <w:jc w:val="righ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51.4</w:t>
            </w:r>
          </w:p>
        </w:tc>
        <w:tc>
          <w:tcPr>
            <w:tcW w:w="21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4E3EAF" w14:textId="77777777" w:rsidR="00F76261" w:rsidRPr="007A72E2" w:rsidRDefault="00F76261" w:rsidP="00B6052A">
            <w:pPr>
              <w:widowControl/>
              <w:spacing w:line="220" w:lineRule="exact"/>
              <w:ind w:leftChars="-43" w:left="-90"/>
              <w:jc w:val="center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±</w:t>
            </w:r>
          </w:p>
        </w:tc>
        <w:tc>
          <w:tcPr>
            <w:tcW w:w="63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C78A34" w14:textId="6BA05327" w:rsidR="00F76261" w:rsidRPr="007A72E2" w:rsidRDefault="00521D32" w:rsidP="00B6052A">
            <w:pPr>
              <w:widowControl/>
              <w:spacing w:line="220" w:lineRule="exact"/>
              <w:ind w:leftChars="-47" w:left="-99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0.96</w:t>
            </w:r>
          </w:p>
        </w:tc>
        <w:tc>
          <w:tcPr>
            <w:tcW w:w="709" w:type="dxa"/>
            <w:tcBorders>
              <w:left w:val="nil"/>
              <w:bottom w:val="nil"/>
              <w:right w:val="nil"/>
            </w:tcBorders>
            <w:vAlign w:val="center"/>
          </w:tcPr>
          <w:p w14:paraId="360DC36F" w14:textId="32A4EF7E" w:rsidR="00F76261" w:rsidRPr="007A72E2" w:rsidRDefault="00521D32" w:rsidP="00B6052A">
            <w:pPr>
              <w:widowControl/>
              <w:spacing w:line="220" w:lineRule="exact"/>
              <w:jc w:val="righ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50.2</w:t>
            </w:r>
          </w:p>
        </w:tc>
        <w:tc>
          <w:tcPr>
            <w:tcW w:w="265" w:type="dxa"/>
            <w:tcBorders>
              <w:left w:val="nil"/>
              <w:bottom w:val="nil"/>
              <w:right w:val="nil"/>
            </w:tcBorders>
            <w:vAlign w:val="center"/>
          </w:tcPr>
          <w:p w14:paraId="490F4B4C" w14:textId="77777777" w:rsidR="00F76261" w:rsidRPr="007A72E2" w:rsidRDefault="00F76261" w:rsidP="00B6052A">
            <w:pPr>
              <w:widowControl/>
              <w:spacing w:line="220" w:lineRule="exact"/>
              <w:ind w:leftChars="-47" w:left="-99" w:rightChars="-55" w:right="-115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±</w:t>
            </w:r>
          </w:p>
        </w:tc>
        <w:tc>
          <w:tcPr>
            <w:tcW w:w="728" w:type="dxa"/>
            <w:tcBorders>
              <w:left w:val="nil"/>
              <w:bottom w:val="nil"/>
              <w:right w:val="nil"/>
            </w:tcBorders>
            <w:vAlign w:val="center"/>
          </w:tcPr>
          <w:p w14:paraId="6AC87182" w14:textId="27FCC3DC" w:rsidR="00F76261" w:rsidRPr="007A72E2" w:rsidRDefault="00521D32" w:rsidP="00B6052A">
            <w:pPr>
              <w:widowControl/>
              <w:spacing w:line="220" w:lineRule="exact"/>
              <w:ind w:leftChars="-34" w:left="-71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1.6</w:t>
            </w:r>
          </w:p>
        </w:tc>
        <w:tc>
          <w:tcPr>
            <w:tcW w:w="141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26B76C55" w14:textId="7B44560E" w:rsidR="00F76261" w:rsidRPr="007A72E2" w:rsidRDefault="00F76261" w:rsidP="00B6052A">
            <w:pPr>
              <w:jc w:val="center"/>
              <w:rPr>
                <w:rFonts w:ascii="Arial" w:hAnsi="Arial" w:cs="Arial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0.5</w:t>
            </w:r>
            <w:r w:rsidR="00521D32"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21</w:t>
            </w:r>
          </w:p>
        </w:tc>
      </w:tr>
      <w:tr w:rsidR="00F76261" w:rsidRPr="007A72E2" w14:paraId="32242005" w14:textId="77777777" w:rsidTr="000666D6">
        <w:trPr>
          <w:trHeight w:val="312"/>
        </w:trPr>
        <w:tc>
          <w:tcPr>
            <w:tcW w:w="3544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2294C43F" w14:textId="45595328" w:rsidR="00F76261" w:rsidRPr="007A72E2" w:rsidRDefault="003E2E12" w:rsidP="00B6052A">
            <w:pPr>
              <w:widowControl/>
              <w:spacing w:line="220" w:lineRule="exact"/>
              <w:ind w:firstLineChars="21" w:firstLine="46"/>
              <w:jc w:val="left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Redness (a*)</w:t>
            </w:r>
          </w:p>
        </w:tc>
        <w:tc>
          <w:tcPr>
            <w:tcW w:w="851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403959B6" w14:textId="1814158E" w:rsidR="00F76261" w:rsidRPr="007A72E2" w:rsidRDefault="00521D32" w:rsidP="00B6052A">
            <w:pPr>
              <w:widowControl/>
              <w:spacing w:line="220" w:lineRule="exact"/>
              <w:jc w:val="righ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1.58</w:t>
            </w:r>
          </w:p>
        </w:tc>
        <w:tc>
          <w:tcPr>
            <w:tcW w:w="218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73337720" w14:textId="77777777" w:rsidR="00F76261" w:rsidRPr="007A72E2" w:rsidRDefault="00F76261" w:rsidP="00B6052A">
            <w:pPr>
              <w:widowControl/>
              <w:spacing w:line="220" w:lineRule="exact"/>
              <w:ind w:leftChars="-43" w:left="-90"/>
              <w:jc w:val="center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±</w:t>
            </w:r>
          </w:p>
        </w:tc>
        <w:tc>
          <w:tcPr>
            <w:tcW w:w="63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186E08EE" w14:textId="5DD9A8C0" w:rsidR="00F76261" w:rsidRPr="007A72E2" w:rsidRDefault="00521D32" w:rsidP="00B6052A">
            <w:pPr>
              <w:widowControl/>
              <w:spacing w:line="220" w:lineRule="exact"/>
              <w:ind w:leftChars="-47" w:left="-99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0.23</w:t>
            </w:r>
          </w:p>
        </w:tc>
        <w:tc>
          <w:tcPr>
            <w:tcW w:w="709" w:type="dxa"/>
            <w:tcBorders>
              <w:left w:val="nil"/>
              <w:right w:val="nil"/>
            </w:tcBorders>
            <w:vAlign w:val="center"/>
          </w:tcPr>
          <w:p w14:paraId="50594124" w14:textId="0E51677A" w:rsidR="00F76261" w:rsidRPr="007A72E2" w:rsidRDefault="00521D32" w:rsidP="00B6052A">
            <w:pPr>
              <w:widowControl/>
              <w:spacing w:line="220" w:lineRule="exact"/>
              <w:jc w:val="righ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1.95</w:t>
            </w:r>
          </w:p>
        </w:tc>
        <w:tc>
          <w:tcPr>
            <w:tcW w:w="265" w:type="dxa"/>
            <w:tcBorders>
              <w:left w:val="nil"/>
              <w:right w:val="nil"/>
            </w:tcBorders>
            <w:vAlign w:val="center"/>
          </w:tcPr>
          <w:p w14:paraId="0B24E224" w14:textId="77777777" w:rsidR="00F76261" w:rsidRPr="007A72E2" w:rsidRDefault="00F76261" w:rsidP="00B6052A">
            <w:pPr>
              <w:widowControl/>
              <w:spacing w:line="220" w:lineRule="exact"/>
              <w:ind w:leftChars="-47" w:left="-99" w:rightChars="-55" w:right="-115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±</w:t>
            </w:r>
          </w:p>
        </w:tc>
        <w:tc>
          <w:tcPr>
            <w:tcW w:w="728" w:type="dxa"/>
            <w:tcBorders>
              <w:left w:val="nil"/>
              <w:right w:val="nil"/>
            </w:tcBorders>
            <w:vAlign w:val="center"/>
          </w:tcPr>
          <w:p w14:paraId="21042D50" w14:textId="6A14537A" w:rsidR="00F76261" w:rsidRPr="007A72E2" w:rsidRDefault="00521D32" w:rsidP="00B6052A">
            <w:pPr>
              <w:widowControl/>
              <w:spacing w:line="220" w:lineRule="exact"/>
              <w:ind w:leftChars="-34" w:left="-71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0.36</w:t>
            </w:r>
          </w:p>
        </w:tc>
        <w:tc>
          <w:tcPr>
            <w:tcW w:w="1417" w:type="dxa"/>
            <w:tcBorders>
              <w:left w:val="nil"/>
              <w:right w:val="nil"/>
            </w:tcBorders>
            <w:shd w:val="clear" w:color="auto" w:fill="auto"/>
            <w:noWrap/>
          </w:tcPr>
          <w:p w14:paraId="384B0C50" w14:textId="4D63EEBA" w:rsidR="00F76261" w:rsidRPr="007A72E2" w:rsidRDefault="00F76261" w:rsidP="00B6052A">
            <w:pPr>
              <w:jc w:val="center"/>
              <w:rPr>
                <w:rFonts w:ascii="Arial" w:hAnsi="Arial" w:cs="Arial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0.</w:t>
            </w:r>
            <w:r w:rsidR="00521D32"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392</w:t>
            </w:r>
          </w:p>
        </w:tc>
      </w:tr>
      <w:tr w:rsidR="00F76261" w:rsidRPr="007A72E2" w14:paraId="27D40FAB" w14:textId="77777777" w:rsidTr="000666D6">
        <w:trPr>
          <w:trHeight w:val="312"/>
        </w:trPr>
        <w:tc>
          <w:tcPr>
            <w:tcW w:w="3544" w:type="dxa"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2EED3A2E" w14:textId="159C60EF" w:rsidR="00F76261" w:rsidRPr="007A72E2" w:rsidRDefault="003E2E12" w:rsidP="00B6052A">
            <w:pPr>
              <w:widowControl/>
              <w:spacing w:line="220" w:lineRule="exact"/>
              <w:ind w:firstLineChars="21" w:firstLine="46"/>
              <w:jc w:val="left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Yellowness (b*)</w:t>
            </w:r>
          </w:p>
        </w:tc>
        <w:tc>
          <w:tcPr>
            <w:tcW w:w="851" w:type="dxa"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5DDDD2CC" w14:textId="49C9A917" w:rsidR="00F76261" w:rsidRPr="007A72E2" w:rsidRDefault="00521D32" w:rsidP="00B6052A">
            <w:pPr>
              <w:widowControl/>
              <w:spacing w:line="220" w:lineRule="exact"/>
              <w:jc w:val="righ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14.5</w:t>
            </w:r>
          </w:p>
        </w:tc>
        <w:tc>
          <w:tcPr>
            <w:tcW w:w="218" w:type="dxa"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21ECBF04" w14:textId="77777777" w:rsidR="00F76261" w:rsidRPr="007A72E2" w:rsidRDefault="00F76261" w:rsidP="00B6052A">
            <w:pPr>
              <w:widowControl/>
              <w:spacing w:line="220" w:lineRule="exact"/>
              <w:ind w:leftChars="-43" w:left="-90"/>
              <w:jc w:val="center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±</w:t>
            </w:r>
          </w:p>
        </w:tc>
        <w:tc>
          <w:tcPr>
            <w:tcW w:w="632" w:type="dxa"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1268CD4E" w14:textId="782DD632" w:rsidR="00F76261" w:rsidRPr="007A72E2" w:rsidRDefault="00521D32" w:rsidP="00B6052A">
            <w:pPr>
              <w:widowControl/>
              <w:spacing w:line="220" w:lineRule="exact"/>
              <w:ind w:leftChars="-47" w:left="-99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0.43</w:t>
            </w:r>
          </w:p>
        </w:tc>
        <w:tc>
          <w:tcPr>
            <w:tcW w:w="709" w:type="dxa"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14:paraId="5998DC70" w14:textId="15ECB6B7" w:rsidR="00F76261" w:rsidRPr="007A72E2" w:rsidRDefault="00521D32" w:rsidP="00B6052A">
            <w:pPr>
              <w:widowControl/>
              <w:spacing w:line="220" w:lineRule="exact"/>
              <w:jc w:val="righ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14.1</w:t>
            </w:r>
          </w:p>
        </w:tc>
        <w:tc>
          <w:tcPr>
            <w:tcW w:w="265" w:type="dxa"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14:paraId="584D89E1" w14:textId="77777777" w:rsidR="00F76261" w:rsidRPr="007A72E2" w:rsidRDefault="00F76261" w:rsidP="00B6052A">
            <w:pPr>
              <w:widowControl/>
              <w:spacing w:line="220" w:lineRule="exact"/>
              <w:ind w:leftChars="-47" w:left="-99" w:rightChars="-55" w:right="-115"/>
              <w:rPr>
                <w:rFonts w:ascii="Arial" w:eastAsia="MS PGothic" w:hAnsi="Arial" w:cs="Arial"/>
                <w:color w:val="000000"/>
                <w:kern w:val="0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±</w:t>
            </w:r>
          </w:p>
        </w:tc>
        <w:tc>
          <w:tcPr>
            <w:tcW w:w="728" w:type="dxa"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14:paraId="31AF6ABC" w14:textId="733932A7" w:rsidR="00F76261" w:rsidRPr="007A72E2" w:rsidRDefault="00521D32" w:rsidP="00B6052A">
            <w:pPr>
              <w:widowControl/>
              <w:spacing w:line="220" w:lineRule="exact"/>
              <w:ind w:leftChars="-34" w:left="-71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</w:pPr>
            <w:r w:rsidRPr="007A72E2">
              <w:rPr>
                <w:rFonts w:ascii="Arial" w:eastAsia="SimSun" w:hAnsi="Arial" w:cs="Arial"/>
                <w:color w:val="000000"/>
                <w:kern w:val="0"/>
                <w:sz w:val="22"/>
                <w:lang w:eastAsia="zh-CN"/>
              </w:rPr>
              <w:t>0.23</w:t>
            </w:r>
          </w:p>
        </w:tc>
        <w:tc>
          <w:tcPr>
            <w:tcW w:w="1417" w:type="dxa"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noWrap/>
          </w:tcPr>
          <w:p w14:paraId="319E7AA6" w14:textId="0EC609D4" w:rsidR="00F76261" w:rsidRPr="007A72E2" w:rsidRDefault="00F76261" w:rsidP="00B6052A">
            <w:pPr>
              <w:jc w:val="center"/>
              <w:rPr>
                <w:rFonts w:ascii="Arial" w:hAnsi="Arial" w:cs="Arial"/>
                <w:sz w:val="22"/>
              </w:rPr>
            </w:pPr>
            <w:r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0.</w:t>
            </w:r>
            <w:r w:rsidR="00521D32" w:rsidRPr="007A72E2">
              <w:rPr>
                <w:rFonts w:ascii="Arial" w:eastAsia="MS PGothic" w:hAnsi="Arial" w:cs="Arial"/>
                <w:color w:val="000000"/>
                <w:kern w:val="0"/>
                <w:sz w:val="22"/>
              </w:rPr>
              <w:t>485</w:t>
            </w:r>
          </w:p>
        </w:tc>
      </w:tr>
    </w:tbl>
    <w:p w14:paraId="05D586C4" w14:textId="18BC5F4F" w:rsidR="005550D2" w:rsidRPr="00FF007B" w:rsidRDefault="00B6052A" w:rsidP="00B17A60">
      <w:pPr>
        <w:spacing w:line="280" w:lineRule="exact"/>
        <w:ind w:rightChars="66" w:right="139"/>
        <w:contextualSpacing/>
        <w:rPr>
          <w:rFonts w:ascii="Arial" w:hAnsi="Arial" w:cs="Arial"/>
          <w:sz w:val="22"/>
        </w:rPr>
      </w:pPr>
      <w:r w:rsidRPr="007A72E2">
        <w:rPr>
          <w:rFonts w:ascii="Arial" w:hAnsi="Arial" w:cs="Arial"/>
          <w:sz w:val="22"/>
          <w:vertAlign w:val="superscript"/>
        </w:rPr>
        <w:t>1</w:t>
      </w:r>
      <w:r w:rsidRPr="007A72E2">
        <w:rPr>
          <w:rFonts w:ascii="Arial" w:hAnsi="Arial" w:cs="Arial"/>
          <w:sz w:val="22"/>
        </w:rPr>
        <w:t>The number of chicks used in each group was as follow</w:t>
      </w:r>
      <w:r w:rsidR="00184DF1" w:rsidRPr="007A72E2">
        <w:rPr>
          <w:rFonts w:ascii="Arial" w:hAnsi="Arial" w:cs="Arial"/>
          <w:sz w:val="22"/>
        </w:rPr>
        <w:t>s</w:t>
      </w:r>
      <w:r w:rsidRPr="007A72E2">
        <w:rPr>
          <w:rFonts w:ascii="Arial" w:hAnsi="Arial" w:cs="Arial"/>
          <w:sz w:val="22"/>
        </w:rPr>
        <w:t>: Control = 9; L-Leu = 7. Values of results are means ± SEM</w:t>
      </w:r>
    </w:p>
    <w:sectPr w:rsidR="005550D2" w:rsidRPr="00FF007B" w:rsidSect="006B7774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5B3C76" w14:textId="77777777" w:rsidR="004720B3" w:rsidRDefault="004720B3" w:rsidP="00D4022F">
      <w:r>
        <w:separator/>
      </w:r>
    </w:p>
  </w:endnote>
  <w:endnote w:type="continuationSeparator" w:id="0">
    <w:p w14:paraId="11D45530" w14:textId="77777777" w:rsidR="004720B3" w:rsidRDefault="004720B3" w:rsidP="00D402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Yu Gothic UI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Malgun Gothic Semilight"/>
    <w:panose1 w:val="020B0604020202020204"/>
    <w:charset w:val="86"/>
    <w:family w:val="modern"/>
    <w:pitch w:val="variable"/>
    <w:sig w:usb0="00000000" w:usb1="E9DFFFFF" w:usb2="0000003F" w:usb3="00000000" w:csb0="003F01F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1FB94D" w14:textId="77777777" w:rsidR="004720B3" w:rsidRDefault="004720B3" w:rsidP="00D4022F">
      <w:r>
        <w:separator/>
      </w:r>
    </w:p>
  </w:footnote>
  <w:footnote w:type="continuationSeparator" w:id="0">
    <w:p w14:paraId="02EFDB00" w14:textId="77777777" w:rsidR="004720B3" w:rsidRDefault="004720B3" w:rsidP="00D4022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removePersonalInformation/>
  <w:removeDateAndTime/>
  <w:bordersDoNotSurroundHeader/>
  <w:bordersDoNotSurroundFooter/>
  <w:activeWritingStyle w:appName="MSWord" w:lang="en-US" w:vendorID="64" w:dllVersion="0" w:nlCheck="1" w:checkStyle="0"/>
  <w:activeWritingStyle w:appName="MSWord" w:lang="en-US" w:vendorID="64" w:dllVersion="6" w:nlCheck="1" w:checkStyle="1"/>
  <w:activeWritingStyle w:appName="MSWord" w:lang="en-US" w:vendorID="64" w:dllVersion="131078" w:nlCheck="1" w:checkStyle="0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3NDYzsTAyMDQzMjFX0lEKTi0uzszPAykwqgUAHb4vZCwAAAA="/>
  </w:docVars>
  <w:rsids>
    <w:rsidRoot w:val="006B0500"/>
    <w:rsid w:val="00027850"/>
    <w:rsid w:val="00050B54"/>
    <w:rsid w:val="000666D6"/>
    <w:rsid w:val="00070BEA"/>
    <w:rsid w:val="0007297B"/>
    <w:rsid w:val="000B6732"/>
    <w:rsid w:val="000B797E"/>
    <w:rsid w:val="000E1B1B"/>
    <w:rsid w:val="00127F59"/>
    <w:rsid w:val="00132885"/>
    <w:rsid w:val="00184AB1"/>
    <w:rsid w:val="00184DF1"/>
    <w:rsid w:val="00185BB4"/>
    <w:rsid w:val="001909A1"/>
    <w:rsid w:val="001A1419"/>
    <w:rsid w:val="001A6F95"/>
    <w:rsid w:val="001A7AD6"/>
    <w:rsid w:val="001D1735"/>
    <w:rsid w:val="001D28F5"/>
    <w:rsid w:val="001D70F8"/>
    <w:rsid w:val="001E15DB"/>
    <w:rsid w:val="001F4B74"/>
    <w:rsid w:val="002126FF"/>
    <w:rsid w:val="00235EC9"/>
    <w:rsid w:val="00237C89"/>
    <w:rsid w:val="002B0AB1"/>
    <w:rsid w:val="002B1AE9"/>
    <w:rsid w:val="002B2EEF"/>
    <w:rsid w:val="002C165E"/>
    <w:rsid w:val="002C6CD5"/>
    <w:rsid w:val="002E31D7"/>
    <w:rsid w:val="00317025"/>
    <w:rsid w:val="003240AE"/>
    <w:rsid w:val="0034486D"/>
    <w:rsid w:val="003745C8"/>
    <w:rsid w:val="003A553A"/>
    <w:rsid w:val="003E2E12"/>
    <w:rsid w:val="003E34F0"/>
    <w:rsid w:val="003E46BE"/>
    <w:rsid w:val="003E57E0"/>
    <w:rsid w:val="003F27A6"/>
    <w:rsid w:val="004053C1"/>
    <w:rsid w:val="00411AB1"/>
    <w:rsid w:val="004467DF"/>
    <w:rsid w:val="00467BE0"/>
    <w:rsid w:val="004720B3"/>
    <w:rsid w:val="00513E9C"/>
    <w:rsid w:val="00521D32"/>
    <w:rsid w:val="00542406"/>
    <w:rsid w:val="005530F9"/>
    <w:rsid w:val="0055357D"/>
    <w:rsid w:val="005550D2"/>
    <w:rsid w:val="005705BC"/>
    <w:rsid w:val="00572BB3"/>
    <w:rsid w:val="00593374"/>
    <w:rsid w:val="005B5542"/>
    <w:rsid w:val="005C2A61"/>
    <w:rsid w:val="005C6C98"/>
    <w:rsid w:val="005E6192"/>
    <w:rsid w:val="0060009E"/>
    <w:rsid w:val="00604595"/>
    <w:rsid w:val="006313ED"/>
    <w:rsid w:val="00635CD6"/>
    <w:rsid w:val="006465BC"/>
    <w:rsid w:val="006B0500"/>
    <w:rsid w:val="006B7774"/>
    <w:rsid w:val="006C3C8F"/>
    <w:rsid w:val="006D02CB"/>
    <w:rsid w:val="00734DFA"/>
    <w:rsid w:val="007571E1"/>
    <w:rsid w:val="00762179"/>
    <w:rsid w:val="007A72E2"/>
    <w:rsid w:val="007B3D19"/>
    <w:rsid w:val="008329EE"/>
    <w:rsid w:val="0085578C"/>
    <w:rsid w:val="00880EDB"/>
    <w:rsid w:val="00896DA3"/>
    <w:rsid w:val="008B581C"/>
    <w:rsid w:val="008D718F"/>
    <w:rsid w:val="008F3C1C"/>
    <w:rsid w:val="00927B8D"/>
    <w:rsid w:val="009464BC"/>
    <w:rsid w:val="00953AF5"/>
    <w:rsid w:val="00954405"/>
    <w:rsid w:val="009614EB"/>
    <w:rsid w:val="00972B75"/>
    <w:rsid w:val="00974E99"/>
    <w:rsid w:val="00976E84"/>
    <w:rsid w:val="00991979"/>
    <w:rsid w:val="009C25BC"/>
    <w:rsid w:val="00A019DE"/>
    <w:rsid w:val="00A02075"/>
    <w:rsid w:val="00A2153D"/>
    <w:rsid w:val="00A3361A"/>
    <w:rsid w:val="00A4521D"/>
    <w:rsid w:val="00A64A23"/>
    <w:rsid w:val="00A73136"/>
    <w:rsid w:val="00A9291F"/>
    <w:rsid w:val="00A95034"/>
    <w:rsid w:val="00AA04E6"/>
    <w:rsid w:val="00AA38EF"/>
    <w:rsid w:val="00AA65D5"/>
    <w:rsid w:val="00AB61DC"/>
    <w:rsid w:val="00AF2EF9"/>
    <w:rsid w:val="00B017EA"/>
    <w:rsid w:val="00B12333"/>
    <w:rsid w:val="00B17A60"/>
    <w:rsid w:val="00B2410E"/>
    <w:rsid w:val="00B36B36"/>
    <w:rsid w:val="00B57DC6"/>
    <w:rsid w:val="00B6052A"/>
    <w:rsid w:val="00B723AC"/>
    <w:rsid w:val="00B77F66"/>
    <w:rsid w:val="00B976EB"/>
    <w:rsid w:val="00BD6E73"/>
    <w:rsid w:val="00C20EA7"/>
    <w:rsid w:val="00C31F8E"/>
    <w:rsid w:val="00C753BC"/>
    <w:rsid w:val="00CE4FC2"/>
    <w:rsid w:val="00D03946"/>
    <w:rsid w:val="00D26490"/>
    <w:rsid w:val="00D4022F"/>
    <w:rsid w:val="00D40353"/>
    <w:rsid w:val="00DE18CD"/>
    <w:rsid w:val="00EE7B26"/>
    <w:rsid w:val="00F51B17"/>
    <w:rsid w:val="00F7487B"/>
    <w:rsid w:val="00F76261"/>
    <w:rsid w:val="00F80D66"/>
    <w:rsid w:val="00F84317"/>
    <w:rsid w:val="00FB4AA3"/>
    <w:rsid w:val="00FE6022"/>
    <w:rsid w:val="00FF00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904430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022F"/>
    <w:pPr>
      <w:widowControl w:val="0"/>
      <w:jc w:val="both"/>
    </w:p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D4022F"/>
    <w:pPr>
      <w:pBdr>
        <w:bottom w:val="single" w:sz="6" w:space="1" w:color="auto"/>
      </w:pBdr>
      <w:tabs>
        <w:tab w:val="center" w:pos="4252"/>
        <w:tab w:val="right" w:pos="8504"/>
      </w:tabs>
      <w:snapToGrid w:val="0"/>
      <w:jc w:val="center"/>
    </w:pPr>
    <w:rPr>
      <w:sz w:val="18"/>
      <w:szCs w:val="18"/>
    </w:rPr>
  </w:style>
  <w:style w:type="character" w:customStyle="1" w:styleId="En-tteCar">
    <w:name w:val="En-tête Car"/>
    <w:basedOn w:val="Policepardfaut"/>
    <w:link w:val="En-tte"/>
    <w:uiPriority w:val="99"/>
    <w:rsid w:val="00D4022F"/>
    <w:rPr>
      <w:sz w:val="18"/>
      <w:szCs w:val="18"/>
    </w:rPr>
  </w:style>
  <w:style w:type="paragraph" w:styleId="Pieddepage">
    <w:name w:val="footer"/>
    <w:basedOn w:val="Normal"/>
    <w:link w:val="PieddepageCar"/>
    <w:uiPriority w:val="99"/>
    <w:unhideWhenUsed/>
    <w:rsid w:val="00D4022F"/>
    <w:pPr>
      <w:tabs>
        <w:tab w:val="center" w:pos="4252"/>
        <w:tab w:val="right" w:pos="8504"/>
      </w:tabs>
      <w:snapToGrid w:val="0"/>
      <w:jc w:val="left"/>
    </w:pPr>
    <w:rPr>
      <w:sz w:val="18"/>
      <w:szCs w:val="18"/>
    </w:rPr>
  </w:style>
  <w:style w:type="character" w:customStyle="1" w:styleId="PieddepageCar">
    <w:name w:val="Pied de page Car"/>
    <w:basedOn w:val="Policepardfaut"/>
    <w:link w:val="Pieddepage"/>
    <w:uiPriority w:val="99"/>
    <w:rsid w:val="00D4022F"/>
    <w:rPr>
      <w:sz w:val="18"/>
      <w:szCs w:val="18"/>
    </w:rPr>
  </w:style>
  <w:style w:type="table" w:styleId="Grilledutableau">
    <w:name w:val="Table Grid"/>
    <w:basedOn w:val="TableauNormal"/>
    <w:uiPriority w:val="39"/>
    <w:rsid w:val="001A141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edebulles">
    <w:name w:val="Balloon Text"/>
    <w:basedOn w:val="Normal"/>
    <w:link w:val="TextedebullesCar"/>
    <w:uiPriority w:val="99"/>
    <w:semiHidden/>
    <w:unhideWhenUsed/>
    <w:rsid w:val="001D28F5"/>
    <w:rPr>
      <w:rFonts w:ascii="MS Mincho" w:eastAsia="MS Mincho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1D28F5"/>
    <w:rPr>
      <w:rFonts w:ascii="MS Mincho" w:eastAsia="MS Mincho"/>
      <w:sz w:val="18"/>
      <w:szCs w:val="18"/>
    </w:rPr>
  </w:style>
  <w:style w:type="character" w:styleId="Marquedecommentaire">
    <w:name w:val="annotation reference"/>
    <w:basedOn w:val="Policepardfaut"/>
    <w:uiPriority w:val="99"/>
    <w:semiHidden/>
    <w:unhideWhenUsed/>
    <w:rsid w:val="0007297B"/>
    <w:rPr>
      <w:sz w:val="21"/>
      <w:szCs w:val="21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07297B"/>
    <w:pPr>
      <w:jc w:val="left"/>
    </w:pPr>
  </w:style>
  <w:style w:type="character" w:customStyle="1" w:styleId="CommentaireCar">
    <w:name w:val="Commentaire Car"/>
    <w:basedOn w:val="Policepardfaut"/>
    <w:link w:val="Commentaire"/>
    <w:uiPriority w:val="99"/>
    <w:semiHidden/>
    <w:rsid w:val="0007297B"/>
  </w:style>
  <w:style w:type="paragraph" w:styleId="Rvision">
    <w:name w:val="Revision"/>
    <w:hidden/>
    <w:uiPriority w:val="99"/>
    <w:semiHidden/>
    <w:rsid w:val="0007297B"/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D03946"/>
    <w:pPr>
      <w:jc w:val="both"/>
    </w:pPr>
    <w:rPr>
      <w:b/>
      <w:bCs/>
      <w:sz w:val="20"/>
      <w:szCs w:val="20"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D0394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5721BA-B2C2-4E01-B1D6-4C7CC129B0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32</Words>
  <Characters>2469</Characters>
  <Application>Microsoft Office Word</Application>
  <DocSecurity>0</DocSecurity>
  <Lines>20</Lines>
  <Paragraphs>5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2-04T07:59:00Z</dcterms:created>
  <dcterms:modified xsi:type="dcterms:W3CDTF">2020-02-04T07:59:00Z</dcterms:modified>
</cp:coreProperties>
</file>